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99868" w14:textId="77777777" w:rsidR="009B776E" w:rsidRPr="003512BF" w:rsidRDefault="00E53230" w:rsidP="003512BF">
      <w:pPr>
        <w:jc w:val="right"/>
      </w:pPr>
      <w:r w:rsidRPr="00E51872">
        <w:rPr>
          <w:noProof/>
        </w:rPr>
        <w:drawing>
          <wp:inline distT="0" distB="0" distL="0" distR="0" wp14:anchorId="6FD49237" wp14:editId="48FA458F">
            <wp:extent cx="1948815" cy="151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48815" cy="1513205"/>
                    </a:xfrm>
                    <a:prstGeom prst="rect">
                      <a:avLst/>
                    </a:prstGeom>
                    <a:noFill/>
                    <a:ln>
                      <a:noFill/>
                    </a:ln>
                  </pic:spPr>
                </pic:pic>
              </a:graphicData>
            </a:graphic>
          </wp:inline>
        </w:drawing>
      </w:r>
    </w:p>
    <w:p w14:paraId="6C58C67D" w14:textId="77777777" w:rsidR="009B776E" w:rsidRPr="003512BF" w:rsidRDefault="009B776E" w:rsidP="003512BF"/>
    <w:p w14:paraId="24C39B3A" w14:textId="77777777" w:rsidR="009B776E" w:rsidRPr="003512BF" w:rsidRDefault="00D2594D" w:rsidP="003512BF">
      <w:pPr>
        <w:rPr>
          <w:b/>
          <w:bCs/>
          <w:sz w:val="48"/>
          <w:szCs w:val="48"/>
        </w:rPr>
      </w:pPr>
      <w:r w:rsidRPr="003512BF">
        <w:rPr>
          <w:b/>
          <w:bCs/>
          <w:sz w:val="48"/>
          <w:szCs w:val="48"/>
        </w:rPr>
        <w:t>Ordination</w:t>
      </w:r>
    </w:p>
    <w:p w14:paraId="7F26D69C" w14:textId="77777777" w:rsidR="00D2594D" w:rsidRPr="003512BF" w:rsidRDefault="007C3C44" w:rsidP="003512BF">
      <w:pPr>
        <w:rPr>
          <w:b/>
          <w:bCs/>
          <w:sz w:val="40"/>
          <w:szCs w:val="40"/>
        </w:rPr>
      </w:pPr>
      <w:r w:rsidRPr="003512BF">
        <w:rPr>
          <w:b/>
          <w:bCs/>
          <w:sz w:val="40"/>
          <w:szCs w:val="40"/>
        </w:rPr>
        <w:t xml:space="preserve">to the </w:t>
      </w:r>
    </w:p>
    <w:p w14:paraId="10041703" w14:textId="77777777" w:rsidR="00E82042" w:rsidRPr="003512BF" w:rsidRDefault="007C3C44" w:rsidP="003512BF">
      <w:pPr>
        <w:rPr>
          <w:b/>
          <w:bCs/>
          <w:sz w:val="48"/>
          <w:szCs w:val="48"/>
        </w:rPr>
      </w:pPr>
      <w:r w:rsidRPr="003512BF">
        <w:rPr>
          <w:b/>
          <w:bCs/>
          <w:sz w:val="48"/>
          <w:szCs w:val="48"/>
        </w:rPr>
        <w:t>Ministry of Word and Service</w:t>
      </w:r>
    </w:p>
    <w:p w14:paraId="07F376C8" w14:textId="77777777" w:rsidR="00580F1B" w:rsidRPr="003512BF" w:rsidRDefault="00580F1B" w:rsidP="003512BF"/>
    <w:p w14:paraId="22207BF9" w14:textId="77777777" w:rsidR="00E82042" w:rsidRPr="003512BF" w:rsidRDefault="007C3C44" w:rsidP="003512BF">
      <w:pPr>
        <w:pStyle w:val="Rubric0"/>
      </w:pPr>
      <w:r w:rsidRPr="003512BF">
        <w:t>Because all of its baptized members share in Christ’s ministry of love and service, the church equips and supports them for their ministries in the world. Within this context of ministry, the church calls some of its baptized members for specific ministries.</w:t>
      </w:r>
    </w:p>
    <w:p w14:paraId="5340C477" w14:textId="77777777" w:rsidR="00E82042" w:rsidRPr="003512BF" w:rsidRDefault="00E82042" w:rsidP="003512BF">
      <w:pPr>
        <w:pStyle w:val="Rubric0"/>
      </w:pPr>
    </w:p>
    <w:p w14:paraId="76BDEE3B" w14:textId="77777777" w:rsidR="00E82042" w:rsidRPr="003512BF" w:rsidRDefault="007C3C44" w:rsidP="003512BF">
      <w:pPr>
        <w:pStyle w:val="Rubric0"/>
      </w:pPr>
      <w:r w:rsidRPr="003512BF">
        <w:t xml:space="preserve">The ministry of word and service has New Testament roots in the ministry of </w:t>
      </w:r>
      <w:proofErr w:type="spellStart"/>
      <w:r w:rsidRPr="003512BF">
        <w:t>diakonia</w:t>
      </w:r>
      <w:proofErr w:type="spellEnd"/>
      <w:r w:rsidRPr="003512BF">
        <w:t xml:space="preserve">: Stephen, Philip, and five others oversee the distribution of food within the church in Jerusalem; Phoebe and Priscilla are identified with </w:t>
      </w:r>
      <w:proofErr w:type="spellStart"/>
      <w:r w:rsidRPr="003512BF">
        <w:t>diakonia</w:t>
      </w:r>
      <w:proofErr w:type="spellEnd"/>
      <w:r w:rsidRPr="003512BF">
        <w:t xml:space="preserve"> in Paul’s letters. Although this ministry has taken different forms throughout the church’s history, its emphasis has been this: Those called to the ministry of word and service speak God’s word to God’s world, and in turn they speak also for the needs of God’s world to the church; they give leadership in the church’s mission to witness to God’s love through both words and actions. In th</w:t>
      </w:r>
      <w:r w:rsidR="009651DA" w:rsidRPr="003512BF">
        <w:t>e</w:t>
      </w:r>
      <w:r w:rsidRPr="003512BF">
        <w:t xml:space="preserve"> service of </w:t>
      </w:r>
      <w:r w:rsidR="00D2594D" w:rsidRPr="003512BF">
        <w:t>Ordination</w:t>
      </w:r>
      <w:r w:rsidR="00801CA3" w:rsidRPr="003512BF">
        <w:t xml:space="preserve"> to the Ministry of Word and Service</w:t>
      </w:r>
      <w:r w:rsidRPr="003512BF">
        <w:t xml:space="preserve">, </w:t>
      </w:r>
      <w:r w:rsidR="009651DA" w:rsidRPr="003512BF">
        <w:t xml:space="preserve">the church entrusts </w:t>
      </w:r>
      <w:r w:rsidR="00801CA3" w:rsidRPr="003512BF">
        <w:t>this ministry</w:t>
      </w:r>
      <w:r w:rsidR="009651DA" w:rsidRPr="003512BF">
        <w:t xml:space="preserve"> to t</w:t>
      </w:r>
      <w:r w:rsidRPr="003512BF">
        <w:t xml:space="preserve">hose who have accepted the church’s call </w:t>
      </w:r>
      <w:r w:rsidR="009651DA" w:rsidRPr="003512BF">
        <w:t xml:space="preserve">and sends them </w:t>
      </w:r>
      <w:r w:rsidRPr="003512BF">
        <w:t>into this ministry.</w:t>
      </w:r>
    </w:p>
    <w:p w14:paraId="6F6947F0" w14:textId="77777777" w:rsidR="00E82042" w:rsidRPr="003512BF" w:rsidRDefault="00E82042" w:rsidP="003512BF">
      <w:pPr>
        <w:pStyle w:val="Rubric0"/>
      </w:pPr>
    </w:p>
    <w:p w14:paraId="34F9C1CB" w14:textId="77777777" w:rsidR="00E82042" w:rsidRPr="003512BF" w:rsidRDefault="00D2594D" w:rsidP="003512BF">
      <w:pPr>
        <w:pStyle w:val="Rubric0"/>
      </w:pPr>
      <w:r w:rsidRPr="003512BF">
        <w:t>Ordination</w:t>
      </w:r>
      <w:r w:rsidR="007C3C44" w:rsidRPr="003512BF">
        <w:t xml:space="preserve"> to the Ministry of Word and Service is properly set within the service of Holy Communion, following the sermon and the hymn of the day. The Nicene Creed or the Apostles’ Creed may precede the </w:t>
      </w:r>
      <w:r w:rsidRPr="003512BF">
        <w:t>ordination</w:t>
      </w:r>
      <w:r w:rsidR="007C3C44" w:rsidRPr="003512BF">
        <w:t xml:space="preserve"> rite.</w:t>
      </w:r>
    </w:p>
    <w:p w14:paraId="6C8C491B" w14:textId="77777777" w:rsidR="00E82042" w:rsidRPr="003512BF" w:rsidRDefault="00E82042" w:rsidP="003512BF">
      <w:pPr>
        <w:pStyle w:val="Rubric0"/>
      </w:pPr>
    </w:p>
    <w:p w14:paraId="5CDD9222" w14:textId="77777777" w:rsidR="00E82042" w:rsidRPr="003512BF" w:rsidRDefault="007C3C44" w:rsidP="003512BF">
      <w:pPr>
        <w:pStyle w:val="Rubric0"/>
      </w:pPr>
      <w:r w:rsidRPr="003512BF">
        <w:t xml:space="preserve">The bishop of the synod in which candidate/s have accepted calls normally presides at the </w:t>
      </w:r>
      <w:r w:rsidR="00D2594D" w:rsidRPr="003512BF">
        <w:t xml:space="preserve">ordination </w:t>
      </w:r>
      <w:r w:rsidRPr="003512BF">
        <w:t>of the candidate/s.</w:t>
      </w:r>
    </w:p>
    <w:p w14:paraId="3B3C0FF9" w14:textId="77777777" w:rsidR="009B776E" w:rsidRPr="003512BF" w:rsidRDefault="009B776E" w:rsidP="003512BF"/>
    <w:p w14:paraId="0A3D9356" w14:textId="77777777" w:rsidR="00347F55" w:rsidRDefault="00347F55">
      <w:pPr>
        <w:rPr>
          <w:b/>
          <w:bCs/>
          <w:sz w:val="26"/>
          <w:szCs w:val="26"/>
        </w:rPr>
      </w:pPr>
      <w:r>
        <w:rPr>
          <w:b/>
          <w:bCs/>
          <w:sz w:val="26"/>
          <w:szCs w:val="26"/>
        </w:rPr>
        <w:br w:type="page"/>
      </w:r>
    </w:p>
    <w:p w14:paraId="7749EF7A" w14:textId="77777777" w:rsidR="00E82042" w:rsidRPr="003512BF" w:rsidRDefault="007C3C44" w:rsidP="003512BF">
      <w:pPr>
        <w:rPr>
          <w:b/>
          <w:bCs/>
          <w:sz w:val="26"/>
          <w:szCs w:val="26"/>
        </w:rPr>
      </w:pPr>
      <w:r w:rsidRPr="003512BF">
        <w:rPr>
          <w:b/>
          <w:bCs/>
          <w:sz w:val="26"/>
          <w:szCs w:val="26"/>
        </w:rPr>
        <w:lastRenderedPageBreak/>
        <w:t>Presentation</w:t>
      </w:r>
    </w:p>
    <w:p w14:paraId="6A752616" w14:textId="77777777" w:rsidR="00CA1F29" w:rsidRDefault="00CA1F29" w:rsidP="003512BF">
      <w:pPr>
        <w:pStyle w:val="Rubric0"/>
      </w:pPr>
    </w:p>
    <w:p w14:paraId="2B43031E" w14:textId="7FEFD783" w:rsidR="00E82042" w:rsidRPr="003512BF" w:rsidRDefault="007C3C44" w:rsidP="003512BF">
      <w:pPr>
        <w:pStyle w:val="Rubric0"/>
      </w:pPr>
      <w:r w:rsidRPr="003512BF">
        <w:t xml:space="preserve">The assembly stands. Candidate/s for </w:t>
      </w:r>
      <w:r w:rsidR="00D2594D" w:rsidRPr="003512BF">
        <w:t>ordination</w:t>
      </w:r>
      <w:r w:rsidRPr="003512BF">
        <w:t xml:space="preserve"> gather with presenter</w:t>
      </w:r>
      <w:r w:rsidR="00057C49" w:rsidRPr="003512BF">
        <w:t>/</w:t>
      </w:r>
      <w:r w:rsidRPr="003512BF">
        <w:t>s and participating ministers before the assembly.</w:t>
      </w:r>
      <w:r w:rsidR="003512BF">
        <w:t xml:space="preserve"> </w:t>
      </w:r>
      <w:r w:rsidRPr="003512BF">
        <w:t>Each candidate is presented to the presiding minister and to the assembly.</w:t>
      </w:r>
    </w:p>
    <w:p w14:paraId="44DB69AB" w14:textId="77777777" w:rsidR="00E82042" w:rsidRPr="003512BF" w:rsidRDefault="007C3C44" w:rsidP="003512BF">
      <w:r w:rsidRPr="003512BF">
        <w:t xml:space="preserve">I present for </w:t>
      </w:r>
      <w:r w:rsidR="00D2594D" w:rsidRPr="003512BF">
        <w:t>ordination</w:t>
      </w:r>
      <w:r w:rsidRPr="003512BF">
        <w:t xml:space="preserve"> to the ministry of word and service</w:t>
      </w:r>
      <w:r w:rsidR="00C260D1" w:rsidRPr="003512BF">
        <w:t xml:space="preserve"> </w:t>
      </w:r>
      <w:r w:rsidRPr="003512BF">
        <w:rPr>
          <w:i/>
          <w:iCs/>
          <w:u w:val="single"/>
        </w:rPr>
        <w:t>full name</w:t>
      </w:r>
      <w:r w:rsidRPr="003512BF">
        <w:t>,</w:t>
      </w:r>
    </w:p>
    <w:p w14:paraId="3071A1CF" w14:textId="77777777" w:rsidR="00E82042" w:rsidRPr="003512BF" w:rsidRDefault="007C3C44" w:rsidP="003512BF">
      <w:r w:rsidRPr="003512BF">
        <w:t>who has been prepared, examined, and approved for this ministry</w:t>
      </w:r>
    </w:p>
    <w:p w14:paraId="12595021" w14:textId="77777777" w:rsidR="00A24833" w:rsidRPr="003512BF" w:rsidRDefault="007C3C44" w:rsidP="003512BF">
      <w:r w:rsidRPr="003512BF">
        <w:t xml:space="preserve">and who has been called by the church to this ministry </w:t>
      </w:r>
    </w:p>
    <w:p w14:paraId="0763B1DF" w14:textId="77777777" w:rsidR="00E82042" w:rsidRPr="003512BF" w:rsidRDefault="007C3C44" w:rsidP="003512BF">
      <w:r w:rsidRPr="003512BF">
        <w:t xml:space="preserve">through </w:t>
      </w:r>
      <w:r w:rsidRPr="003512BF">
        <w:rPr>
          <w:i/>
          <w:iCs/>
          <w:u w:val="single"/>
        </w:rPr>
        <w:t>name of calling body</w:t>
      </w:r>
      <w:r w:rsidRPr="003512BF">
        <w:t>.</w:t>
      </w:r>
    </w:p>
    <w:p w14:paraId="16AB6E1D" w14:textId="77777777" w:rsidR="00E82042" w:rsidRPr="003512BF" w:rsidRDefault="007C3C44" w:rsidP="003512BF">
      <w:pPr>
        <w:rPr>
          <w:b/>
          <w:bCs/>
        </w:rPr>
      </w:pPr>
      <w:r w:rsidRPr="003512BF">
        <w:rPr>
          <w:b/>
          <w:bCs/>
        </w:rPr>
        <w:t>Thanks be to God.</w:t>
      </w:r>
    </w:p>
    <w:p w14:paraId="49AC078E" w14:textId="77777777" w:rsidR="00D8346D" w:rsidRPr="003512BF" w:rsidRDefault="00D8346D" w:rsidP="003512BF"/>
    <w:p w14:paraId="67AAB531" w14:textId="77777777" w:rsidR="00E82042" w:rsidRPr="003512BF" w:rsidRDefault="007C3C44" w:rsidP="003512BF">
      <w:pPr>
        <w:pStyle w:val="Rubric0"/>
      </w:pPr>
      <w:r w:rsidRPr="003512BF">
        <w:t>The presenter/s move aside, and the assembly is seated.</w:t>
      </w:r>
    </w:p>
    <w:p w14:paraId="1AF5F424" w14:textId="3EF9DC5E" w:rsidR="003512BF" w:rsidRDefault="003512BF" w:rsidP="003512BF"/>
    <w:p w14:paraId="1287D47F" w14:textId="77777777" w:rsidR="00B973B7" w:rsidRPr="003512BF" w:rsidRDefault="00B973B7" w:rsidP="003512BF"/>
    <w:p w14:paraId="68A3CCA9" w14:textId="77777777" w:rsidR="00E82042" w:rsidRPr="003512BF" w:rsidRDefault="00580F1B" w:rsidP="003512BF">
      <w:pPr>
        <w:rPr>
          <w:b/>
          <w:bCs/>
          <w:sz w:val="26"/>
          <w:szCs w:val="26"/>
        </w:rPr>
      </w:pPr>
      <w:r w:rsidRPr="003512BF">
        <w:rPr>
          <w:b/>
          <w:bCs/>
          <w:sz w:val="26"/>
          <w:szCs w:val="26"/>
        </w:rPr>
        <w:t>Address and Questions</w:t>
      </w:r>
    </w:p>
    <w:p w14:paraId="6EEF6973" w14:textId="77777777" w:rsidR="00CA1F29" w:rsidRDefault="00CA1F29" w:rsidP="003512BF">
      <w:pPr>
        <w:pStyle w:val="Rubric0"/>
      </w:pPr>
    </w:p>
    <w:p w14:paraId="71AD5CDB" w14:textId="77777777" w:rsidR="00E82042" w:rsidRPr="003512BF" w:rsidRDefault="007C3C44" w:rsidP="003512BF">
      <w:pPr>
        <w:pStyle w:val="Rubric0"/>
      </w:pPr>
      <w:r w:rsidRPr="003512BF">
        <w:t>The presiding minister addresses the candidate/s.</w:t>
      </w:r>
    </w:p>
    <w:p w14:paraId="22D035F8" w14:textId="77777777" w:rsidR="00E82042" w:rsidRPr="003512BF" w:rsidRDefault="007C3C44" w:rsidP="003512BF">
      <w:r w:rsidRPr="003512BF">
        <w:t>All baptized Christians are called to share</w:t>
      </w:r>
    </w:p>
    <w:p w14:paraId="28B3410A" w14:textId="77777777" w:rsidR="00E82042" w:rsidRPr="003512BF" w:rsidRDefault="007C3C44" w:rsidP="003512BF">
      <w:r w:rsidRPr="003512BF">
        <w:t>in Christ’s ministry of love and service in the world,</w:t>
      </w:r>
    </w:p>
    <w:p w14:paraId="7FD2DD38" w14:textId="77777777" w:rsidR="00E82042" w:rsidRPr="003512BF" w:rsidRDefault="007C3C44" w:rsidP="003512BF">
      <w:r w:rsidRPr="003512BF">
        <w:t>to the glory of God and for the sake of the human family and the whole creation.</w:t>
      </w:r>
    </w:p>
    <w:p w14:paraId="577D9D36" w14:textId="77777777" w:rsidR="00E82042" w:rsidRPr="003512BF" w:rsidRDefault="007C3C44" w:rsidP="003512BF">
      <w:r w:rsidRPr="003512BF">
        <w:t xml:space="preserve">You have been called as </w:t>
      </w:r>
      <w:r w:rsidRPr="00B973B7">
        <w:rPr>
          <w:i/>
          <w:iCs/>
        </w:rPr>
        <w:t>minister</w:t>
      </w:r>
      <w:r w:rsidR="00C72706" w:rsidRPr="00B973B7">
        <w:rPr>
          <w:i/>
          <w:iCs/>
        </w:rPr>
        <w:t>/</w:t>
      </w:r>
      <w:r w:rsidR="00A52FA5" w:rsidRPr="00B973B7">
        <w:rPr>
          <w:i/>
          <w:iCs/>
        </w:rPr>
        <w:t>s</w:t>
      </w:r>
      <w:r w:rsidRPr="003512BF">
        <w:t xml:space="preserve"> of word and service</w:t>
      </w:r>
    </w:p>
    <w:p w14:paraId="090501CE" w14:textId="77777777" w:rsidR="00E82042" w:rsidRPr="003512BF" w:rsidRDefault="007C3C44" w:rsidP="003512BF">
      <w:r w:rsidRPr="003512BF">
        <w:t>to give leadership in the church’s mission</w:t>
      </w:r>
    </w:p>
    <w:p w14:paraId="2022DF81" w14:textId="77777777" w:rsidR="00E82042" w:rsidRPr="003512BF" w:rsidRDefault="007C3C44" w:rsidP="003512BF">
      <w:r w:rsidRPr="003512BF">
        <w:t>to proclaim the gospel through word and deed.</w:t>
      </w:r>
    </w:p>
    <w:p w14:paraId="74E51D05" w14:textId="77777777" w:rsidR="00E82042" w:rsidRPr="003512BF" w:rsidRDefault="007C3C44" w:rsidP="003512BF">
      <w:r w:rsidRPr="003512BF">
        <w:t xml:space="preserve">You are now to be entrusted </w:t>
      </w:r>
    </w:p>
    <w:p w14:paraId="14973BC2" w14:textId="77777777" w:rsidR="009651DA" w:rsidRPr="003512BF" w:rsidRDefault="009651DA" w:rsidP="003512BF">
      <w:r w:rsidRPr="003512BF">
        <w:t>with the ministry of word and service in the one holy catholic church</w:t>
      </w:r>
    </w:p>
    <w:p w14:paraId="08DC4D88" w14:textId="77777777" w:rsidR="00D8346D" w:rsidRPr="003512BF" w:rsidRDefault="007C3C44" w:rsidP="003512BF">
      <w:r w:rsidRPr="003512BF">
        <w:t>by the laying on of hands and by prayer.</w:t>
      </w:r>
    </w:p>
    <w:p w14:paraId="06971BE6" w14:textId="77777777" w:rsidR="009B776E" w:rsidRPr="003512BF" w:rsidRDefault="009B776E" w:rsidP="003512BF"/>
    <w:p w14:paraId="5ABBA6DF" w14:textId="70CE8CBB" w:rsidR="00E82042" w:rsidRPr="003512BF" w:rsidRDefault="007C3C44" w:rsidP="003512BF">
      <w:r w:rsidRPr="003512BF">
        <w:rPr>
          <w:i/>
          <w:iCs/>
        </w:rPr>
        <w:t>A reading from Luke:</w:t>
      </w:r>
      <w:r w:rsidRPr="003512BF">
        <w:t xml:space="preserve"> Jesus said, “The Spirit of the Lord is upon me, because he has anointed me to bring good news to the poor. He has sent me to proclaim release to the captives and recovery of sight to the blind, to let the oppressed go free, to proclaim the year of the Lord’s favor.” </w:t>
      </w:r>
      <w:r w:rsidR="00B973B7">
        <w:t xml:space="preserve">  </w:t>
      </w:r>
      <w:r w:rsidRPr="003512BF">
        <w:rPr>
          <w:i/>
          <w:iCs/>
          <w:sz w:val="20"/>
          <w:szCs w:val="20"/>
        </w:rPr>
        <w:t>(Luke 4:18-19)</w:t>
      </w:r>
    </w:p>
    <w:p w14:paraId="6BFDA6EE" w14:textId="77777777" w:rsidR="00E82042" w:rsidRPr="003512BF" w:rsidRDefault="00E82042" w:rsidP="003512BF"/>
    <w:p w14:paraId="7CF9E434" w14:textId="77777777" w:rsidR="00E82042" w:rsidRPr="003512BF" w:rsidRDefault="007C3C44" w:rsidP="003512BF">
      <w:r w:rsidRPr="003512BF">
        <w:rPr>
          <w:i/>
          <w:iCs/>
        </w:rPr>
        <w:t>A reading from First Corinthians:</w:t>
      </w:r>
      <w:r w:rsidRPr="003512BF">
        <w:t xml:space="preserve"> There are varieties of gifts, but the same Spirit; and there are varieties of services, but the same Lord; and there are varieties of activities, but it is the same God who activates all of them in everyone. To each is given the manifestation of the Spirit for the common good. </w:t>
      </w:r>
      <w:r w:rsidR="007D0937" w:rsidRPr="003512BF">
        <w:t xml:space="preserve">  </w:t>
      </w:r>
      <w:r w:rsidRPr="003512BF">
        <w:rPr>
          <w:i/>
          <w:iCs/>
          <w:sz w:val="20"/>
          <w:szCs w:val="20"/>
        </w:rPr>
        <w:t>(1 Corinthians 12:4-7)</w:t>
      </w:r>
    </w:p>
    <w:p w14:paraId="19B4A6E3" w14:textId="77777777" w:rsidR="00E82042" w:rsidRPr="003512BF" w:rsidRDefault="00E82042" w:rsidP="003512BF"/>
    <w:p w14:paraId="42732004" w14:textId="0A107239" w:rsidR="009B776E" w:rsidRPr="003512BF" w:rsidRDefault="007C3C44" w:rsidP="003512BF">
      <w:pPr>
        <w:rPr>
          <w:i/>
          <w:iCs/>
          <w:sz w:val="20"/>
          <w:szCs w:val="20"/>
        </w:rPr>
      </w:pPr>
      <w:r w:rsidRPr="003512BF">
        <w:rPr>
          <w:i/>
          <w:iCs/>
        </w:rPr>
        <w:t>A reading from Second Corinthians:</w:t>
      </w:r>
      <w:r w:rsidRPr="003512BF">
        <w:t xml:space="preserve"> The love of Christ urges us on, because we are convinced that one has died for all; therefore all have died. And he died for all, so that those who live might live no longer for themselves, but for him who died and was raised for them. From now on, therefore, we regard no one from a human point of view; even though we once knew Christ from a human point of view, we know him no longer in that way. So if anyone is in Christ, there is a new creation: everything old has passed away; see, everything has become new! </w:t>
      </w:r>
      <w:r w:rsidR="00B973B7">
        <w:t xml:space="preserve">  </w:t>
      </w:r>
      <w:r w:rsidR="008465BA" w:rsidRPr="003512BF">
        <w:rPr>
          <w:i/>
          <w:iCs/>
          <w:sz w:val="20"/>
          <w:szCs w:val="20"/>
        </w:rPr>
        <w:t>(</w:t>
      </w:r>
      <w:r w:rsidRPr="003512BF">
        <w:rPr>
          <w:i/>
          <w:iCs/>
          <w:sz w:val="20"/>
          <w:szCs w:val="20"/>
        </w:rPr>
        <w:t>2 Corinthians 5:14-17)</w:t>
      </w:r>
    </w:p>
    <w:p w14:paraId="55A01337" w14:textId="018BE776" w:rsidR="009B776E" w:rsidRDefault="009B776E" w:rsidP="003512BF"/>
    <w:p w14:paraId="6F3B4699" w14:textId="50104648" w:rsidR="002F7129" w:rsidRDefault="002F7129" w:rsidP="003512BF"/>
    <w:p w14:paraId="1B651059" w14:textId="0F30F828" w:rsidR="002F7129" w:rsidRDefault="002F7129" w:rsidP="003512BF"/>
    <w:p w14:paraId="64ACD77E" w14:textId="77777777" w:rsidR="002F7129" w:rsidRDefault="002F7129" w:rsidP="003512BF"/>
    <w:p w14:paraId="2C70A7DF" w14:textId="77777777" w:rsidR="00E82042" w:rsidRPr="003512BF" w:rsidRDefault="007C3C44" w:rsidP="003512BF">
      <w:pPr>
        <w:pStyle w:val="Rubric0"/>
      </w:pPr>
      <w:r w:rsidRPr="003512BF">
        <w:lastRenderedPageBreak/>
        <w:t xml:space="preserve">The presiding minister </w:t>
      </w:r>
      <w:r w:rsidR="000E630B" w:rsidRPr="003512BF">
        <w:t>addresses questions to</w:t>
      </w:r>
      <w:r w:rsidRPr="003512BF">
        <w:t xml:space="preserve"> the candidate/s.</w:t>
      </w:r>
    </w:p>
    <w:p w14:paraId="78E4E3DC" w14:textId="77777777" w:rsidR="00E82042" w:rsidRPr="003512BF" w:rsidRDefault="007C3C44" w:rsidP="003512BF">
      <w:r w:rsidRPr="003512BF">
        <w:t>Before almighty God, to whom you must give account,</w:t>
      </w:r>
    </w:p>
    <w:p w14:paraId="00066490" w14:textId="77777777" w:rsidR="00E82042" w:rsidRPr="003512BF" w:rsidRDefault="007C3C44" w:rsidP="003512BF">
      <w:r w:rsidRPr="003512BF">
        <w:t>and in the presence of this assembly, I ask:</w:t>
      </w:r>
    </w:p>
    <w:p w14:paraId="104CA2AF" w14:textId="77777777" w:rsidR="009651DA" w:rsidRPr="003512BF" w:rsidRDefault="007C3C44" w:rsidP="003512BF">
      <w:r w:rsidRPr="003512BF">
        <w:t xml:space="preserve">Will you accept this ministry, </w:t>
      </w:r>
    </w:p>
    <w:p w14:paraId="6709DA28" w14:textId="77777777" w:rsidR="00E82042" w:rsidRPr="003512BF" w:rsidRDefault="007C3C44" w:rsidP="003512BF">
      <w:r w:rsidRPr="003512BF">
        <w:t xml:space="preserve">believing that </w:t>
      </w:r>
      <w:r w:rsidR="009651DA" w:rsidRPr="003512BF">
        <w:t>the church’s call is God’s call</w:t>
      </w:r>
    </w:p>
    <w:p w14:paraId="00031C14" w14:textId="77777777" w:rsidR="00E82042" w:rsidRPr="003512BF" w:rsidRDefault="007C3C44" w:rsidP="003512BF">
      <w:r w:rsidRPr="003512BF">
        <w:t xml:space="preserve">to </w:t>
      </w:r>
      <w:r w:rsidR="009651DA" w:rsidRPr="003512BF">
        <w:t>the ministry</w:t>
      </w:r>
      <w:r w:rsidRPr="003512BF">
        <w:t xml:space="preserve"> of word and service?</w:t>
      </w:r>
    </w:p>
    <w:p w14:paraId="1258C99D" w14:textId="77777777" w:rsidR="00E82042" w:rsidRPr="003512BF" w:rsidRDefault="007C3C44" w:rsidP="003512BF">
      <w:r w:rsidRPr="003512BF">
        <w:rPr>
          <w:rStyle w:val="RubricChar"/>
          <w:sz w:val="22"/>
        </w:rPr>
        <w:t>Each candidate responds:</w:t>
      </w:r>
      <w:r w:rsidRPr="003512BF">
        <w:t xml:space="preserve"> I will, and I ask God to help me.</w:t>
      </w:r>
    </w:p>
    <w:p w14:paraId="733B552A" w14:textId="77777777" w:rsidR="00E82042" w:rsidRPr="003512BF" w:rsidRDefault="00E82042" w:rsidP="003512BF"/>
    <w:p w14:paraId="463F1EB6" w14:textId="77777777" w:rsidR="00E82042" w:rsidRPr="003512BF" w:rsidRDefault="007C3C44" w:rsidP="003512BF">
      <w:r w:rsidRPr="003512BF">
        <w:t xml:space="preserve">The church in which you are to be </w:t>
      </w:r>
      <w:r w:rsidR="00D2594D" w:rsidRPr="003512BF">
        <w:t>ordained</w:t>
      </w:r>
    </w:p>
    <w:p w14:paraId="7E8A044E" w14:textId="77777777" w:rsidR="00E82042" w:rsidRPr="003512BF" w:rsidRDefault="007C3C44" w:rsidP="003512BF">
      <w:r w:rsidRPr="003512BF">
        <w:t>confesses that the holy scriptures are the word of God</w:t>
      </w:r>
    </w:p>
    <w:p w14:paraId="0FD41C86" w14:textId="77777777" w:rsidR="00E82042" w:rsidRPr="003512BF" w:rsidRDefault="007C3C44" w:rsidP="003512BF">
      <w:r w:rsidRPr="003512BF">
        <w:t>and are the norm of its faith and life.</w:t>
      </w:r>
    </w:p>
    <w:p w14:paraId="337754B6" w14:textId="77777777" w:rsidR="00B973B7" w:rsidRDefault="007C3C44" w:rsidP="003512BF">
      <w:r w:rsidRPr="003512BF">
        <w:t xml:space="preserve">We accept, teach, and confess </w:t>
      </w:r>
    </w:p>
    <w:p w14:paraId="575701A4" w14:textId="33FAB17A" w:rsidR="00E82042" w:rsidRPr="003512BF" w:rsidRDefault="007C3C44" w:rsidP="003512BF">
      <w:r w:rsidRPr="003512BF">
        <w:t>the Apostles’, the Nicene, and the Athanasian Creeds.</w:t>
      </w:r>
    </w:p>
    <w:p w14:paraId="3FE6DCED" w14:textId="77777777" w:rsidR="00E82042" w:rsidRPr="003512BF" w:rsidRDefault="007C3C44" w:rsidP="003512BF">
      <w:r w:rsidRPr="003512BF">
        <w:t>We also acknowledge the Lutheran confessions</w:t>
      </w:r>
    </w:p>
    <w:p w14:paraId="16B63C9A" w14:textId="77777777" w:rsidR="00E82042" w:rsidRPr="003512BF" w:rsidRDefault="007C3C44" w:rsidP="003512BF">
      <w:r w:rsidRPr="003512BF">
        <w:t>as true witnesses and faithful expositions of the holy scriptures.</w:t>
      </w:r>
    </w:p>
    <w:p w14:paraId="683FA4E1" w14:textId="77777777" w:rsidR="00E82042" w:rsidRPr="003512BF" w:rsidRDefault="007C3C44" w:rsidP="003512BF">
      <w:r w:rsidRPr="003512BF">
        <w:t xml:space="preserve">Will you therefore </w:t>
      </w:r>
      <w:r w:rsidR="009651DA" w:rsidRPr="003512BF">
        <w:t>carry out your ministry</w:t>
      </w:r>
      <w:r w:rsidRPr="003512BF">
        <w:t xml:space="preserve"> in accordance with the holy scriptures</w:t>
      </w:r>
    </w:p>
    <w:p w14:paraId="6CA529C5" w14:textId="77777777" w:rsidR="00E82042" w:rsidRPr="003512BF" w:rsidRDefault="007C3C44" w:rsidP="003512BF">
      <w:r w:rsidRPr="003512BF">
        <w:t>and these creeds and confessions?</w:t>
      </w:r>
    </w:p>
    <w:p w14:paraId="17406933" w14:textId="77777777" w:rsidR="009B776E" w:rsidRPr="003512BF" w:rsidRDefault="009B776E" w:rsidP="003512BF">
      <w:r w:rsidRPr="003512BF">
        <w:rPr>
          <w:rStyle w:val="RubricChar"/>
          <w:sz w:val="22"/>
        </w:rPr>
        <w:t>Each candidate responds:</w:t>
      </w:r>
      <w:r w:rsidRPr="003512BF">
        <w:t xml:space="preserve"> I will, and I ask God to help me.</w:t>
      </w:r>
    </w:p>
    <w:p w14:paraId="1D107C1B" w14:textId="77777777" w:rsidR="00E82042" w:rsidRPr="003512BF" w:rsidRDefault="00E82042" w:rsidP="003512BF"/>
    <w:p w14:paraId="1C75E297" w14:textId="77777777" w:rsidR="00E82042" w:rsidRPr="003512BF" w:rsidRDefault="007C3C44" w:rsidP="003512BF">
      <w:r w:rsidRPr="003512BF">
        <w:t>Will you be diligent in your study of the holy scriptures</w:t>
      </w:r>
    </w:p>
    <w:p w14:paraId="718278F8" w14:textId="77777777" w:rsidR="00E82042" w:rsidRPr="003512BF" w:rsidRDefault="007C3C44" w:rsidP="003512BF">
      <w:r w:rsidRPr="003512BF">
        <w:t>and faithful in your use of the means of grace?</w:t>
      </w:r>
    </w:p>
    <w:p w14:paraId="3567B230" w14:textId="77777777" w:rsidR="009651DA" w:rsidRPr="003512BF" w:rsidRDefault="009651DA" w:rsidP="003512BF">
      <w:bookmarkStart w:id="0" w:name="_Hlk16521889"/>
      <w:bookmarkStart w:id="1" w:name="_Hlk16521916"/>
      <w:r w:rsidRPr="003512BF">
        <w:t>Will you pray for God</w:t>
      </w:r>
      <w:r w:rsidR="00867109" w:rsidRPr="003512BF">
        <w:t>’</w:t>
      </w:r>
      <w:r w:rsidRPr="003512BF">
        <w:t xml:space="preserve">s people, </w:t>
      </w:r>
    </w:p>
    <w:p w14:paraId="662BAB16" w14:textId="77777777" w:rsidR="009651DA" w:rsidRPr="003512BF" w:rsidRDefault="00867109" w:rsidP="003512BF">
      <w:r w:rsidRPr="003512BF">
        <w:t xml:space="preserve">encourage and </w:t>
      </w:r>
      <w:r w:rsidR="00A52FA5" w:rsidRPr="003512BF">
        <w:t>support</w:t>
      </w:r>
      <w:r w:rsidRPr="003512BF">
        <w:t xml:space="preserve"> them </w:t>
      </w:r>
      <w:r w:rsidR="00A52FA5" w:rsidRPr="003512BF">
        <w:t>as they worship and grow in faith</w:t>
      </w:r>
      <w:r w:rsidR="009651DA" w:rsidRPr="003512BF">
        <w:t xml:space="preserve">, </w:t>
      </w:r>
    </w:p>
    <w:p w14:paraId="344F480E" w14:textId="77777777" w:rsidR="009651DA" w:rsidRPr="003512BF" w:rsidRDefault="009651DA" w:rsidP="003512BF">
      <w:r w:rsidRPr="003512BF">
        <w:t>and lead them by your own example in faithful service and holy living</w:t>
      </w:r>
      <w:bookmarkEnd w:id="0"/>
      <w:r w:rsidRPr="003512BF">
        <w:t>?</w:t>
      </w:r>
    </w:p>
    <w:bookmarkEnd w:id="1"/>
    <w:p w14:paraId="608C0B7D" w14:textId="77777777" w:rsidR="009B776E" w:rsidRPr="003512BF" w:rsidRDefault="009B776E" w:rsidP="003512BF">
      <w:r w:rsidRPr="003512BF">
        <w:rPr>
          <w:rStyle w:val="RubricChar"/>
          <w:sz w:val="22"/>
        </w:rPr>
        <w:t>Each candidate responds:</w:t>
      </w:r>
      <w:r w:rsidRPr="003512BF">
        <w:t xml:space="preserve"> I will, and I ask God to help me.</w:t>
      </w:r>
    </w:p>
    <w:p w14:paraId="77A1A268" w14:textId="77777777" w:rsidR="00C260D1" w:rsidRPr="003512BF" w:rsidRDefault="00C260D1" w:rsidP="003512BF"/>
    <w:p w14:paraId="0EE0747C" w14:textId="77777777" w:rsidR="00867109" w:rsidRPr="003512BF" w:rsidRDefault="00867109" w:rsidP="003512BF">
      <w:bookmarkStart w:id="2" w:name="_Hlk16522023"/>
      <w:r w:rsidRPr="003512BF">
        <w:t>Will you give faithful witness in the world</w:t>
      </w:r>
      <w:r w:rsidR="00D6798C" w:rsidRPr="003512BF">
        <w:t xml:space="preserve"> through word and deed</w:t>
      </w:r>
      <w:r w:rsidRPr="003512BF">
        <w:t xml:space="preserve">, </w:t>
      </w:r>
    </w:p>
    <w:p w14:paraId="53E16088" w14:textId="77777777" w:rsidR="00E82042" w:rsidRPr="003512BF" w:rsidRDefault="00867109" w:rsidP="003512BF">
      <w:r w:rsidRPr="003512BF">
        <w:t>that God</w:t>
      </w:r>
      <w:r w:rsidR="00A52FA5" w:rsidRPr="003512BF">
        <w:t>’</w:t>
      </w:r>
      <w:r w:rsidRPr="003512BF">
        <w:t>s love may be known in all that you do?</w:t>
      </w:r>
    </w:p>
    <w:bookmarkEnd w:id="2"/>
    <w:p w14:paraId="0841370C" w14:textId="77777777" w:rsidR="009B776E" w:rsidRPr="003512BF" w:rsidRDefault="009B776E" w:rsidP="003512BF">
      <w:r w:rsidRPr="003512BF">
        <w:rPr>
          <w:rStyle w:val="RubricChar"/>
          <w:sz w:val="22"/>
        </w:rPr>
        <w:t>Each candidate responds:</w:t>
      </w:r>
      <w:r w:rsidRPr="003512BF">
        <w:t xml:space="preserve"> I will, and I ask God to help me.</w:t>
      </w:r>
    </w:p>
    <w:p w14:paraId="48E98194" w14:textId="77777777" w:rsidR="00D8346D" w:rsidRPr="003512BF" w:rsidRDefault="00D8346D" w:rsidP="003512BF"/>
    <w:p w14:paraId="411CE9C6" w14:textId="77777777" w:rsidR="00A24833" w:rsidRPr="003512BF" w:rsidRDefault="00A24833" w:rsidP="003512BF">
      <w:r w:rsidRPr="003512BF">
        <w:t>Almighty God, who has given you the will to do these things,</w:t>
      </w:r>
    </w:p>
    <w:p w14:paraId="0D41370F" w14:textId="77777777" w:rsidR="00A24833" w:rsidRPr="003512BF" w:rsidRDefault="00A24833" w:rsidP="003512BF">
      <w:r w:rsidRPr="003512BF">
        <w:t>graciously give you the strength and compassion to perform them.</w:t>
      </w:r>
    </w:p>
    <w:p w14:paraId="19EA0408" w14:textId="77777777" w:rsidR="00D8346D" w:rsidRPr="003512BF" w:rsidRDefault="007C3C44" w:rsidP="003512BF">
      <w:r w:rsidRPr="00E453A3">
        <w:rPr>
          <w:rStyle w:val="RubricChar"/>
          <w:sz w:val="22"/>
        </w:rPr>
        <w:t>The assembly responds:</w:t>
      </w:r>
      <w:r w:rsidRPr="003512BF">
        <w:t xml:space="preserve"> </w:t>
      </w:r>
      <w:r w:rsidR="00D8346D" w:rsidRPr="00E453A3">
        <w:rPr>
          <w:b/>
          <w:bCs/>
        </w:rPr>
        <w:t>Amen.</w:t>
      </w:r>
    </w:p>
    <w:p w14:paraId="41A9689E" w14:textId="77777777" w:rsidR="008465BA" w:rsidRPr="003512BF" w:rsidRDefault="008465BA" w:rsidP="003512BF">
      <w:bookmarkStart w:id="3" w:name="_GoBack"/>
      <w:bookmarkEnd w:id="3"/>
    </w:p>
    <w:p w14:paraId="1B1F5AB4" w14:textId="77777777" w:rsidR="000E630B" w:rsidRPr="003512BF" w:rsidRDefault="000E630B" w:rsidP="003512BF"/>
    <w:p w14:paraId="1CE7750C" w14:textId="77777777" w:rsidR="00E82042" w:rsidRPr="00E453A3" w:rsidRDefault="007C3C44" w:rsidP="003512BF">
      <w:pPr>
        <w:rPr>
          <w:b/>
          <w:bCs/>
          <w:sz w:val="26"/>
          <w:szCs w:val="26"/>
        </w:rPr>
      </w:pPr>
      <w:r w:rsidRPr="00E453A3">
        <w:rPr>
          <w:b/>
          <w:bCs/>
          <w:sz w:val="26"/>
          <w:szCs w:val="26"/>
        </w:rPr>
        <w:t>Prayers of Intercession</w:t>
      </w:r>
    </w:p>
    <w:p w14:paraId="76821609" w14:textId="77777777" w:rsidR="00CA1F29" w:rsidRDefault="00CA1F29" w:rsidP="00E453A3">
      <w:pPr>
        <w:pStyle w:val="Rubric0"/>
      </w:pPr>
    </w:p>
    <w:p w14:paraId="77945ED0" w14:textId="77777777" w:rsidR="00E82042" w:rsidRPr="003512BF" w:rsidRDefault="007C3C44" w:rsidP="00E453A3">
      <w:pPr>
        <w:pStyle w:val="Rubric0"/>
      </w:pPr>
      <w:r w:rsidRPr="003512BF">
        <w:t>The assembly stands for the prayers of intercession.</w:t>
      </w:r>
    </w:p>
    <w:p w14:paraId="12064208" w14:textId="77777777" w:rsidR="00E453A3" w:rsidRDefault="00E453A3" w:rsidP="00E453A3">
      <w:pPr>
        <w:pStyle w:val="Rubric0"/>
      </w:pPr>
    </w:p>
    <w:p w14:paraId="151FF91C" w14:textId="77777777" w:rsidR="00E82042" w:rsidRPr="003512BF" w:rsidRDefault="007C3C44" w:rsidP="00E453A3">
      <w:pPr>
        <w:pStyle w:val="Rubric0"/>
      </w:pPr>
      <w:r w:rsidRPr="003512BF">
        <w:t>The prayers are prepared locally for the occasion. The following prayers may serve as a model.</w:t>
      </w:r>
    </w:p>
    <w:p w14:paraId="06A4769A" w14:textId="77777777" w:rsidR="00E453A3" w:rsidRDefault="00E453A3" w:rsidP="00E453A3">
      <w:pPr>
        <w:pStyle w:val="Rubric0"/>
      </w:pPr>
    </w:p>
    <w:p w14:paraId="6E6693BC" w14:textId="77777777" w:rsidR="00E82042" w:rsidRPr="003512BF" w:rsidRDefault="007C3C44" w:rsidP="00E453A3">
      <w:pPr>
        <w:pStyle w:val="Rubric0"/>
      </w:pPr>
      <w:r w:rsidRPr="003512BF">
        <w:t>An assisting minister invites the assembly into prayer with these or similar words.</w:t>
      </w:r>
    </w:p>
    <w:p w14:paraId="703E906D" w14:textId="77777777" w:rsidR="00E82042" w:rsidRPr="003512BF" w:rsidRDefault="007C3C44" w:rsidP="003512BF">
      <w:r w:rsidRPr="003512BF">
        <w:t>With the whole people of God in Christ Jesus,</w:t>
      </w:r>
    </w:p>
    <w:p w14:paraId="2B378CA0" w14:textId="77777777" w:rsidR="00E82042" w:rsidRPr="003512BF" w:rsidRDefault="007C3C44" w:rsidP="003512BF">
      <w:r w:rsidRPr="003512BF">
        <w:t>let us pray for the church, those in need, and all of God’s creation.</w:t>
      </w:r>
    </w:p>
    <w:p w14:paraId="0D1AA6AD" w14:textId="77777777" w:rsidR="00E82042" w:rsidRPr="003512BF" w:rsidRDefault="00E82042" w:rsidP="003512BF"/>
    <w:p w14:paraId="5278F870" w14:textId="77777777" w:rsidR="00E82042" w:rsidRPr="003512BF" w:rsidRDefault="007C3C44" w:rsidP="003512BF">
      <w:r w:rsidRPr="003512BF">
        <w:t>For the holy catholic church,</w:t>
      </w:r>
    </w:p>
    <w:p w14:paraId="05DFC65E" w14:textId="77777777" w:rsidR="00E82042" w:rsidRPr="003512BF" w:rsidRDefault="007C3C44" w:rsidP="003512BF">
      <w:r w:rsidRPr="003512BF">
        <w:lastRenderedPageBreak/>
        <w:t>that, filled with your love,</w:t>
      </w:r>
    </w:p>
    <w:p w14:paraId="74C9CA47" w14:textId="77777777" w:rsidR="00E82042" w:rsidRPr="003512BF" w:rsidRDefault="007C3C44" w:rsidP="003512BF">
      <w:r w:rsidRPr="003512BF">
        <w:t>it may hunger for truth and thirst after righteousness:</w:t>
      </w:r>
    </w:p>
    <w:p w14:paraId="7C620697" w14:textId="77777777" w:rsidR="00E82042" w:rsidRPr="003512BF" w:rsidRDefault="007C3C44" w:rsidP="003512BF">
      <w:r w:rsidRPr="003512BF">
        <w:t>God of mercy,</w:t>
      </w:r>
    </w:p>
    <w:p w14:paraId="57A3D859" w14:textId="77777777" w:rsidR="009B776E" w:rsidRPr="00E453A3" w:rsidRDefault="007C3C44" w:rsidP="003512BF">
      <w:pPr>
        <w:rPr>
          <w:b/>
          <w:bCs/>
        </w:rPr>
      </w:pPr>
      <w:r w:rsidRPr="00E453A3">
        <w:rPr>
          <w:b/>
          <w:bCs/>
        </w:rPr>
        <w:t>hear our prayer.</w:t>
      </w:r>
    </w:p>
    <w:p w14:paraId="43AFB429" w14:textId="77777777" w:rsidR="00867109" w:rsidRPr="003512BF" w:rsidRDefault="00867109" w:rsidP="003512BF"/>
    <w:p w14:paraId="469F5CF7" w14:textId="77777777" w:rsidR="00E82042" w:rsidRPr="003512BF" w:rsidRDefault="007C3C44" w:rsidP="003512BF">
      <w:r w:rsidRPr="003512BF">
        <w:t>For all members of the church,</w:t>
      </w:r>
    </w:p>
    <w:p w14:paraId="6ABE41ED" w14:textId="77777777" w:rsidR="00E82042" w:rsidRPr="003512BF" w:rsidRDefault="007C3C44" w:rsidP="003512BF">
      <w:r w:rsidRPr="003512BF">
        <w:t>that they may serve you in true and godly lives:</w:t>
      </w:r>
    </w:p>
    <w:p w14:paraId="1FF404E8" w14:textId="77777777" w:rsidR="00E82042" w:rsidRPr="003512BF" w:rsidRDefault="007C3C44" w:rsidP="003512BF">
      <w:r w:rsidRPr="003512BF">
        <w:t>God of mercy,</w:t>
      </w:r>
    </w:p>
    <w:p w14:paraId="6F6CE9A8" w14:textId="77777777" w:rsidR="00801CA3" w:rsidRPr="00E453A3" w:rsidRDefault="00801CA3" w:rsidP="003512BF">
      <w:pPr>
        <w:rPr>
          <w:b/>
          <w:bCs/>
        </w:rPr>
      </w:pPr>
      <w:r w:rsidRPr="00E453A3">
        <w:rPr>
          <w:b/>
          <w:bCs/>
        </w:rPr>
        <w:t>hear our prayer.</w:t>
      </w:r>
    </w:p>
    <w:p w14:paraId="404CC6C5" w14:textId="77777777" w:rsidR="00E82042" w:rsidRPr="003512BF" w:rsidRDefault="00E82042" w:rsidP="003512BF"/>
    <w:p w14:paraId="5C724D67" w14:textId="77777777" w:rsidR="00E82042" w:rsidRPr="003512BF" w:rsidRDefault="007C3C44" w:rsidP="003512BF">
      <w:r w:rsidRPr="003512BF">
        <w:t xml:space="preserve">For </w:t>
      </w:r>
      <w:r w:rsidR="008B0ED7" w:rsidRPr="00E453A3">
        <w:rPr>
          <w:i/>
          <w:iCs/>
          <w:u w:val="single"/>
        </w:rPr>
        <w:t>name/s</w:t>
      </w:r>
      <w:r w:rsidRPr="003512BF">
        <w:t xml:space="preserve">, called to </w:t>
      </w:r>
      <w:r w:rsidR="00C21AE7" w:rsidRPr="003512BF">
        <w:t>the ministry of word and service</w:t>
      </w:r>
      <w:r w:rsidRPr="003512BF">
        <w:t xml:space="preserve"> in the church,</w:t>
      </w:r>
    </w:p>
    <w:p w14:paraId="28106074" w14:textId="77777777" w:rsidR="00E82042" w:rsidRPr="003512BF" w:rsidRDefault="007C3C44" w:rsidP="003512BF">
      <w:r w:rsidRPr="003512BF">
        <w:t>that, sustained by your Holy Spirit,</w:t>
      </w:r>
    </w:p>
    <w:p w14:paraId="17511B88" w14:textId="77777777" w:rsidR="00E82042" w:rsidRPr="003512BF" w:rsidRDefault="007C3C44" w:rsidP="003512BF">
      <w:r w:rsidRPr="00E453A3">
        <w:rPr>
          <w:i/>
          <w:iCs/>
        </w:rPr>
        <w:t>they</w:t>
      </w:r>
      <w:r w:rsidRPr="003512BF">
        <w:t xml:space="preserve"> may carry out this ministry with joy and a spirit of bold trust,</w:t>
      </w:r>
    </w:p>
    <w:p w14:paraId="1D99FEA2" w14:textId="77777777" w:rsidR="00E82042" w:rsidRPr="003512BF" w:rsidRDefault="007C3C44" w:rsidP="003512BF">
      <w:r w:rsidRPr="003512BF">
        <w:t>serve your people and the world in need, and glorify your name:</w:t>
      </w:r>
    </w:p>
    <w:p w14:paraId="37CA589B" w14:textId="77777777" w:rsidR="00E82042" w:rsidRPr="003512BF" w:rsidRDefault="007C3C44" w:rsidP="003512BF">
      <w:r w:rsidRPr="003512BF">
        <w:t>God of mercy,</w:t>
      </w:r>
    </w:p>
    <w:p w14:paraId="68B5FE49" w14:textId="77777777" w:rsidR="00801CA3" w:rsidRPr="00E453A3" w:rsidRDefault="00801CA3" w:rsidP="003512BF">
      <w:pPr>
        <w:rPr>
          <w:b/>
          <w:bCs/>
        </w:rPr>
      </w:pPr>
      <w:r w:rsidRPr="00E453A3">
        <w:rPr>
          <w:b/>
          <w:bCs/>
        </w:rPr>
        <w:t>hear our prayer.</w:t>
      </w:r>
    </w:p>
    <w:p w14:paraId="28E91767" w14:textId="77777777" w:rsidR="00801CA3" w:rsidRPr="003512BF" w:rsidRDefault="00801CA3" w:rsidP="003512BF"/>
    <w:p w14:paraId="11339EF1" w14:textId="77777777" w:rsidR="00E82042" w:rsidRPr="003512BF" w:rsidRDefault="007C3C44" w:rsidP="003512BF">
      <w:r w:rsidRPr="003512BF">
        <w:t xml:space="preserve">For all </w:t>
      </w:r>
      <w:r w:rsidR="00C21AE7" w:rsidRPr="003512BF">
        <w:t>ministers of word and service</w:t>
      </w:r>
      <w:r w:rsidRPr="003512BF">
        <w:t>;</w:t>
      </w:r>
    </w:p>
    <w:p w14:paraId="046532D6" w14:textId="77777777" w:rsidR="00E82042" w:rsidRPr="003512BF" w:rsidRDefault="007C3C44" w:rsidP="003512BF">
      <w:r w:rsidRPr="003512BF">
        <w:t xml:space="preserve">for all </w:t>
      </w:r>
      <w:r w:rsidR="00C21AE7" w:rsidRPr="003512BF">
        <w:t>ministers of word and sacrament</w:t>
      </w:r>
      <w:r w:rsidRPr="003512BF">
        <w:t>;</w:t>
      </w:r>
    </w:p>
    <w:p w14:paraId="395BE075" w14:textId="77777777" w:rsidR="00E82042" w:rsidRPr="003512BF" w:rsidRDefault="007C3C44" w:rsidP="003512BF">
      <w:r w:rsidRPr="003512BF">
        <w:t xml:space="preserve">for </w:t>
      </w:r>
      <w:r w:rsidRPr="00E453A3">
        <w:rPr>
          <w:i/>
          <w:iCs/>
          <w:u w:val="single"/>
        </w:rPr>
        <w:t>name/</w:t>
      </w:r>
      <w:r w:rsidR="005211E3" w:rsidRPr="00E453A3">
        <w:rPr>
          <w:i/>
          <w:iCs/>
          <w:u w:val="single"/>
        </w:rPr>
        <w:t>s</w:t>
      </w:r>
      <w:r w:rsidRPr="003512BF">
        <w:t xml:space="preserve">, our </w:t>
      </w:r>
      <w:r w:rsidRPr="00E453A3">
        <w:rPr>
          <w:i/>
          <w:iCs/>
        </w:rPr>
        <w:t>bishop/s</w:t>
      </w:r>
      <w:r w:rsidRPr="003512BF">
        <w:t>;</w:t>
      </w:r>
    </w:p>
    <w:p w14:paraId="14BEC27F" w14:textId="77777777" w:rsidR="00E82042" w:rsidRPr="003512BF" w:rsidRDefault="007C3C44" w:rsidP="003512BF">
      <w:r w:rsidRPr="003512BF">
        <w:t>that, together with all those responsible for the care and nurture of your people,</w:t>
      </w:r>
    </w:p>
    <w:p w14:paraId="75383B61" w14:textId="77777777" w:rsidR="00E82042" w:rsidRPr="003512BF" w:rsidRDefault="007C3C44" w:rsidP="003512BF">
      <w:r w:rsidRPr="003512BF">
        <w:t>they may support one another in serving Christ:</w:t>
      </w:r>
    </w:p>
    <w:p w14:paraId="094AEFC1" w14:textId="77777777" w:rsidR="00E82042" w:rsidRPr="003512BF" w:rsidRDefault="007C3C44" w:rsidP="003512BF">
      <w:r w:rsidRPr="003512BF">
        <w:t>God of mercy,</w:t>
      </w:r>
    </w:p>
    <w:p w14:paraId="1ADC67CD" w14:textId="77777777" w:rsidR="00801CA3" w:rsidRPr="00E453A3" w:rsidRDefault="00801CA3" w:rsidP="003512BF">
      <w:pPr>
        <w:rPr>
          <w:b/>
          <w:bCs/>
        </w:rPr>
      </w:pPr>
      <w:r w:rsidRPr="00E453A3">
        <w:rPr>
          <w:b/>
          <w:bCs/>
        </w:rPr>
        <w:t>hear our prayer.</w:t>
      </w:r>
    </w:p>
    <w:p w14:paraId="1486EF27" w14:textId="77777777" w:rsidR="00E82042" w:rsidRPr="003512BF" w:rsidRDefault="00E82042" w:rsidP="003512BF"/>
    <w:p w14:paraId="1791702E" w14:textId="77777777" w:rsidR="00867109" w:rsidRPr="003512BF" w:rsidRDefault="00867109" w:rsidP="003512BF">
      <w:r w:rsidRPr="003512BF">
        <w:t xml:space="preserve">For the peace of the church, </w:t>
      </w:r>
    </w:p>
    <w:p w14:paraId="4189535A" w14:textId="77777777" w:rsidR="00867109" w:rsidRPr="003512BF" w:rsidRDefault="00867109" w:rsidP="003512BF">
      <w:r w:rsidRPr="003512BF">
        <w:t xml:space="preserve">that our divisions may be overcome, </w:t>
      </w:r>
    </w:p>
    <w:p w14:paraId="4C4F77D7" w14:textId="77777777" w:rsidR="00867109" w:rsidRPr="003512BF" w:rsidRDefault="00867109" w:rsidP="003512BF">
      <w:r w:rsidRPr="003512BF">
        <w:t>so that, united in Christ, we may serve the world</w:t>
      </w:r>
    </w:p>
    <w:p w14:paraId="1FB54C46" w14:textId="77777777" w:rsidR="00867109" w:rsidRPr="003512BF" w:rsidRDefault="00867109" w:rsidP="003512BF">
      <w:r w:rsidRPr="003512BF">
        <w:t xml:space="preserve">and bear witness to the good news: </w:t>
      </w:r>
    </w:p>
    <w:p w14:paraId="093BD2C1" w14:textId="77777777" w:rsidR="00867109" w:rsidRPr="003512BF" w:rsidRDefault="00867109" w:rsidP="003512BF">
      <w:r w:rsidRPr="003512BF">
        <w:t>God of mercy,</w:t>
      </w:r>
    </w:p>
    <w:p w14:paraId="5710E7DD" w14:textId="77777777" w:rsidR="00867109" w:rsidRPr="00E453A3" w:rsidRDefault="00867109" w:rsidP="003512BF">
      <w:pPr>
        <w:rPr>
          <w:b/>
          <w:bCs/>
        </w:rPr>
      </w:pPr>
      <w:r w:rsidRPr="00E453A3">
        <w:rPr>
          <w:b/>
          <w:bCs/>
        </w:rPr>
        <w:t>hear our prayer.</w:t>
      </w:r>
    </w:p>
    <w:p w14:paraId="3E9BFA81" w14:textId="77777777" w:rsidR="00867109" w:rsidRPr="003512BF" w:rsidRDefault="00867109" w:rsidP="003512BF"/>
    <w:p w14:paraId="00E5EBF4" w14:textId="77777777" w:rsidR="00E82042" w:rsidRPr="003512BF" w:rsidRDefault="007C3C44" w:rsidP="003512BF">
      <w:bookmarkStart w:id="4" w:name="_Hlk15314882"/>
      <w:r w:rsidRPr="003512BF">
        <w:t>For the mission of the church,</w:t>
      </w:r>
      <w:r w:rsidR="000924E0" w:rsidRPr="003512BF">
        <w:tab/>
      </w:r>
    </w:p>
    <w:p w14:paraId="0F998EE4" w14:textId="77777777" w:rsidR="00E82042" w:rsidRPr="003512BF" w:rsidRDefault="007C3C44" w:rsidP="003512BF">
      <w:r w:rsidRPr="003512BF">
        <w:t>that in faithful witness it may proclaim the gospel</w:t>
      </w:r>
    </w:p>
    <w:p w14:paraId="110B6A7E" w14:textId="77777777" w:rsidR="00E82042" w:rsidRPr="003512BF" w:rsidRDefault="007C3C44" w:rsidP="003512BF">
      <w:r w:rsidRPr="003512BF">
        <w:t>and in humble love serve all in need:</w:t>
      </w:r>
    </w:p>
    <w:p w14:paraId="7E012273" w14:textId="77777777" w:rsidR="00E82042" w:rsidRPr="003512BF" w:rsidRDefault="007C3C44" w:rsidP="003512BF">
      <w:r w:rsidRPr="003512BF">
        <w:t>God of mercy,</w:t>
      </w:r>
    </w:p>
    <w:p w14:paraId="0C938097" w14:textId="77777777" w:rsidR="00801CA3" w:rsidRPr="00E453A3" w:rsidRDefault="00801CA3" w:rsidP="003512BF">
      <w:pPr>
        <w:rPr>
          <w:b/>
          <w:bCs/>
        </w:rPr>
      </w:pPr>
      <w:r w:rsidRPr="00E453A3">
        <w:rPr>
          <w:b/>
          <w:bCs/>
        </w:rPr>
        <w:t>hear our prayer.</w:t>
      </w:r>
    </w:p>
    <w:bookmarkEnd w:id="4"/>
    <w:p w14:paraId="11B8E4D2" w14:textId="77777777" w:rsidR="00801CA3" w:rsidRPr="003512BF" w:rsidRDefault="00801CA3" w:rsidP="003512BF"/>
    <w:p w14:paraId="7D2EF618" w14:textId="77777777" w:rsidR="00E82042" w:rsidRPr="003512BF" w:rsidRDefault="007C3C44" w:rsidP="003512BF">
      <w:r w:rsidRPr="003512BF">
        <w:t>For the nations of the world and their leaders,</w:t>
      </w:r>
    </w:p>
    <w:p w14:paraId="0DA40490" w14:textId="77777777" w:rsidR="00E82042" w:rsidRPr="003512BF" w:rsidRDefault="007C3C44" w:rsidP="003512BF">
      <w:r w:rsidRPr="003512BF">
        <w:t>that they may work for justice</w:t>
      </w:r>
    </w:p>
    <w:p w14:paraId="684FB5F1" w14:textId="77777777" w:rsidR="00E82042" w:rsidRPr="003512BF" w:rsidRDefault="007C3C44" w:rsidP="003512BF">
      <w:r w:rsidRPr="003512BF">
        <w:t>and promote the dignity and freedom of every person:</w:t>
      </w:r>
    </w:p>
    <w:p w14:paraId="5503D024" w14:textId="77777777" w:rsidR="00E82042" w:rsidRPr="003512BF" w:rsidRDefault="007C3C44" w:rsidP="003512BF">
      <w:r w:rsidRPr="003512BF">
        <w:t>God of mercy,</w:t>
      </w:r>
    </w:p>
    <w:p w14:paraId="0E54DD02" w14:textId="77777777" w:rsidR="00801CA3" w:rsidRPr="00E453A3" w:rsidRDefault="00801CA3" w:rsidP="003512BF">
      <w:pPr>
        <w:rPr>
          <w:b/>
          <w:bCs/>
        </w:rPr>
      </w:pPr>
      <w:r w:rsidRPr="00E453A3">
        <w:rPr>
          <w:b/>
          <w:bCs/>
        </w:rPr>
        <w:t>hear our prayer.</w:t>
      </w:r>
    </w:p>
    <w:p w14:paraId="68AF46BA" w14:textId="77777777" w:rsidR="00801CA3" w:rsidRPr="003512BF" w:rsidRDefault="00801CA3" w:rsidP="003512BF"/>
    <w:p w14:paraId="273945D5" w14:textId="77777777" w:rsidR="00E82042" w:rsidRPr="003512BF" w:rsidRDefault="007C3C44" w:rsidP="003512BF">
      <w:r w:rsidRPr="003512BF">
        <w:t>For the whole creation,</w:t>
      </w:r>
    </w:p>
    <w:p w14:paraId="5B38C44F" w14:textId="77777777" w:rsidR="00E82042" w:rsidRPr="003512BF" w:rsidRDefault="007C3C44" w:rsidP="003512BF">
      <w:r w:rsidRPr="003512BF">
        <w:t>that everything you have made may fulfill your purpose</w:t>
      </w:r>
    </w:p>
    <w:p w14:paraId="2BCFF2ED" w14:textId="77777777" w:rsidR="00E82042" w:rsidRPr="003512BF" w:rsidRDefault="007C3C44" w:rsidP="003512BF">
      <w:r w:rsidRPr="003512BF">
        <w:lastRenderedPageBreak/>
        <w:t>and that we may exercise care for your diverse gifts:</w:t>
      </w:r>
    </w:p>
    <w:p w14:paraId="63A73AF9" w14:textId="77777777" w:rsidR="00E82042" w:rsidRPr="003512BF" w:rsidRDefault="007C3C44" w:rsidP="003512BF">
      <w:r w:rsidRPr="003512BF">
        <w:t>God of mercy,</w:t>
      </w:r>
    </w:p>
    <w:p w14:paraId="218E4A3C" w14:textId="77777777" w:rsidR="00801CA3" w:rsidRPr="00E453A3" w:rsidRDefault="00801CA3" w:rsidP="003512BF">
      <w:pPr>
        <w:rPr>
          <w:b/>
          <w:bCs/>
        </w:rPr>
      </w:pPr>
      <w:r w:rsidRPr="00E453A3">
        <w:rPr>
          <w:b/>
          <w:bCs/>
        </w:rPr>
        <w:t>hear our prayer.</w:t>
      </w:r>
    </w:p>
    <w:p w14:paraId="6AC2A939" w14:textId="77777777" w:rsidR="00801CA3" w:rsidRPr="003512BF" w:rsidRDefault="00801CA3" w:rsidP="003512BF"/>
    <w:p w14:paraId="48E2F035" w14:textId="77777777" w:rsidR="00E82042" w:rsidRPr="003512BF" w:rsidRDefault="007C3C44" w:rsidP="003512BF">
      <w:r w:rsidRPr="003512BF">
        <w:t>For the poor, the persecuted, the sick, the lonely, the forgotten, and all who suffer;</w:t>
      </w:r>
    </w:p>
    <w:p w14:paraId="45260ECD" w14:textId="77777777" w:rsidR="00E82042" w:rsidRPr="003512BF" w:rsidRDefault="007C3C44" w:rsidP="003512BF">
      <w:r w:rsidRPr="003512BF">
        <w:t>for refugees, prisoners, and all who are in danger;</w:t>
      </w:r>
    </w:p>
    <w:p w14:paraId="60129760" w14:textId="77777777" w:rsidR="00E82042" w:rsidRPr="003512BF" w:rsidRDefault="007C3C44" w:rsidP="003512BF">
      <w:r w:rsidRPr="003512BF">
        <w:t>that they may be relieved and protected:</w:t>
      </w:r>
    </w:p>
    <w:p w14:paraId="444633F6" w14:textId="77777777" w:rsidR="00E82042" w:rsidRPr="003512BF" w:rsidRDefault="007C3C44" w:rsidP="003512BF">
      <w:r w:rsidRPr="003512BF">
        <w:t>God of mercy,</w:t>
      </w:r>
    </w:p>
    <w:p w14:paraId="54444865" w14:textId="77777777" w:rsidR="00801CA3" w:rsidRPr="00E453A3" w:rsidRDefault="00801CA3" w:rsidP="003512BF">
      <w:pPr>
        <w:rPr>
          <w:b/>
          <w:bCs/>
        </w:rPr>
      </w:pPr>
      <w:r w:rsidRPr="00E453A3">
        <w:rPr>
          <w:b/>
          <w:bCs/>
        </w:rPr>
        <w:t>hear our prayer.</w:t>
      </w:r>
    </w:p>
    <w:p w14:paraId="5A9A3756" w14:textId="77777777" w:rsidR="00801CA3" w:rsidRPr="003512BF" w:rsidRDefault="00801CA3" w:rsidP="003512BF"/>
    <w:p w14:paraId="6949C69D" w14:textId="77777777" w:rsidR="009B776E" w:rsidRPr="003512BF" w:rsidRDefault="007C3C44" w:rsidP="00E453A3">
      <w:pPr>
        <w:pStyle w:val="Rubric0"/>
      </w:pPr>
      <w:r w:rsidRPr="003512BF">
        <w:t>Other intercessions may be included.</w:t>
      </w:r>
    </w:p>
    <w:p w14:paraId="4E557636" w14:textId="77777777" w:rsidR="00E453A3" w:rsidRDefault="00E453A3" w:rsidP="003512BF"/>
    <w:p w14:paraId="3FA4D527" w14:textId="77777777" w:rsidR="00E82042" w:rsidRPr="003512BF" w:rsidRDefault="007C3C44" w:rsidP="003512BF">
      <w:r w:rsidRPr="003512BF">
        <w:t>For the glorious company of all the saints,</w:t>
      </w:r>
    </w:p>
    <w:p w14:paraId="31920359" w14:textId="77777777" w:rsidR="00E82042" w:rsidRPr="003512BF" w:rsidRDefault="007C3C44" w:rsidP="003512BF">
      <w:r w:rsidRPr="003512BF">
        <w:t>those who have died in faith and those who live in certain hope, we praise you.</w:t>
      </w:r>
    </w:p>
    <w:p w14:paraId="4997406D" w14:textId="77777777" w:rsidR="00E82042" w:rsidRPr="003512BF" w:rsidRDefault="007C3C44" w:rsidP="003512BF">
      <w:r w:rsidRPr="003512BF">
        <w:t>That their witness may give us courage until the day of Jesus Christ:</w:t>
      </w:r>
    </w:p>
    <w:p w14:paraId="4A8F804C" w14:textId="77777777" w:rsidR="00E82042" w:rsidRPr="003512BF" w:rsidRDefault="007C3C44" w:rsidP="003512BF">
      <w:r w:rsidRPr="003512BF">
        <w:t>God of mercy,</w:t>
      </w:r>
    </w:p>
    <w:p w14:paraId="7E39B042" w14:textId="77777777" w:rsidR="00801CA3" w:rsidRPr="00E453A3" w:rsidRDefault="00801CA3" w:rsidP="003512BF">
      <w:pPr>
        <w:rPr>
          <w:b/>
          <w:bCs/>
        </w:rPr>
      </w:pPr>
      <w:r w:rsidRPr="00E453A3">
        <w:rPr>
          <w:b/>
          <w:bCs/>
        </w:rPr>
        <w:t>hear our prayer.</w:t>
      </w:r>
    </w:p>
    <w:p w14:paraId="062BCD37" w14:textId="77777777" w:rsidR="00801CA3" w:rsidRPr="003512BF" w:rsidRDefault="00801CA3" w:rsidP="003512BF"/>
    <w:p w14:paraId="596C668F" w14:textId="77777777" w:rsidR="00E82042" w:rsidRPr="003512BF" w:rsidRDefault="007C3C44" w:rsidP="00E453A3">
      <w:pPr>
        <w:pStyle w:val="Rubric0"/>
      </w:pPr>
      <w:r w:rsidRPr="003512BF">
        <w:t>The presiding minister concludes the prayers with these or similar words.</w:t>
      </w:r>
    </w:p>
    <w:p w14:paraId="2EA762E7" w14:textId="77777777" w:rsidR="00E82042" w:rsidRPr="003512BF" w:rsidRDefault="007C3C44" w:rsidP="003512BF">
      <w:r w:rsidRPr="003512BF">
        <w:t>Into your hands, gracious God, we commend all for whom we pray,</w:t>
      </w:r>
    </w:p>
    <w:p w14:paraId="668A016C" w14:textId="77777777" w:rsidR="00E82042" w:rsidRPr="003512BF" w:rsidRDefault="007C3C44" w:rsidP="003512BF">
      <w:r w:rsidRPr="003512BF">
        <w:t>trusting in your mercy; through Jesus Christ, our Savior.</w:t>
      </w:r>
    </w:p>
    <w:p w14:paraId="57656D57" w14:textId="77777777" w:rsidR="00801CA3" w:rsidRPr="00E453A3" w:rsidRDefault="000F1075" w:rsidP="003512BF">
      <w:pPr>
        <w:rPr>
          <w:b/>
          <w:bCs/>
        </w:rPr>
      </w:pPr>
      <w:r w:rsidRPr="00E453A3">
        <w:rPr>
          <w:b/>
          <w:bCs/>
        </w:rPr>
        <w:t>Amen</w:t>
      </w:r>
      <w:r w:rsidR="00801CA3" w:rsidRPr="00E453A3">
        <w:rPr>
          <w:b/>
          <w:bCs/>
        </w:rPr>
        <w:t>.</w:t>
      </w:r>
    </w:p>
    <w:p w14:paraId="69208C07" w14:textId="77777777" w:rsidR="00801CA3" w:rsidRPr="003512BF" w:rsidRDefault="00801CA3" w:rsidP="003512BF"/>
    <w:p w14:paraId="20A8D830" w14:textId="77777777" w:rsidR="008465BA" w:rsidRPr="003512BF" w:rsidRDefault="008465BA" w:rsidP="003512BF"/>
    <w:p w14:paraId="087A75A5" w14:textId="77777777" w:rsidR="00E82042" w:rsidRPr="00E453A3" w:rsidRDefault="007C3C44" w:rsidP="003512BF">
      <w:pPr>
        <w:rPr>
          <w:b/>
          <w:bCs/>
          <w:sz w:val="26"/>
          <w:szCs w:val="26"/>
        </w:rPr>
      </w:pPr>
      <w:r w:rsidRPr="00E453A3">
        <w:rPr>
          <w:b/>
          <w:bCs/>
          <w:sz w:val="26"/>
          <w:szCs w:val="26"/>
        </w:rPr>
        <w:t>Hymn of Invocation</w:t>
      </w:r>
    </w:p>
    <w:p w14:paraId="5CFFE400" w14:textId="77777777" w:rsidR="00CA1F29" w:rsidRDefault="00CA1F29" w:rsidP="00E453A3">
      <w:pPr>
        <w:pStyle w:val="Rubric0"/>
      </w:pPr>
    </w:p>
    <w:p w14:paraId="5FDAC285" w14:textId="77777777" w:rsidR="00E82042" w:rsidRPr="003512BF" w:rsidRDefault="007C3C44" w:rsidP="00E453A3">
      <w:pPr>
        <w:pStyle w:val="Rubric0"/>
      </w:pPr>
      <w:r w:rsidRPr="003512BF">
        <w:t>The candidate/s may kneel. “Creator Spirit, heavenly dove,” hymn 577 or 578, or another appropriate hymn</w:t>
      </w:r>
      <w:r w:rsidR="00E4721F" w:rsidRPr="003512BF">
        <w:t xml:space="preserve"> of invocation </w:t>
      </w:r>
      <w:r w:rsidRPr="003512BF">
        <w:t>is sung.</w:t>
      </w:r>
    </w:p>
    <w:p w14:paraId="66653F15" w14:textId="77777777" w:rsidR="008465BA" w:rsidRDefault="008465BA" w:rsidP="003512BF"/>
    <w:p w14:paraId="5531EF81" w14:textId="77777777" w:rsidR="00E453A3" w:rsidRPr="003512BF" w:rsidRDefault="00E453A3" w:rsidP="003512BF"/>
    <w:p w14:paraId="77BE10C3" w14:textId="77777777" w:rsidR="00E82042" w:rsidRPr="00E453A3" w:rsidRDefault="007C3C44" w:rsidP="003512BF">
      <w:pPr>
        <w:rPr>
          <w:b/>
          <w:bCs/>
          <w:sz w:val="26"/>
          <w:szCs w:val="26"/>
        </w:rPr>
      </w:pPr>
      <w:r w:rsidRPr="00E453A3">
        <w:rPr>
          <w:b/>
          <w:bCs/>
          <w:sz w:val="26"/>
          <w:szCs w:val="26"/>
        </w:rPr>
        <w:t>Thanksgiving</w:t>
      </w:r>
    </w:p>
    <w:p w14:paraId="5195EE11" w14:textId="77777777" w:rsidR="00CA1F29" w:rsidRDefault="00CA1F29" w:rsidP="00E453A3">
      <w:pPr>
        <w:pStyle w:val="Rubric0"/>
      </w:pPr>
    </w:p>
    <w:p w14:paraId="7FDAEB4C" w14:textId="77777777" w:rsidR="00E82042" w:rsidRPr="003512BF" w:rsidRDefault="007C3C44" w:rsidP="00E453A3">
      <w:pPr>
        <w:pStyle w:val="Rubric0"/>
      </w:pPr>
      <w:r w:rsidRPr="003512BF">
        <w:t>The presiding minister leads the assembly in giving thanks.</w:t>
      </w:r>
    </w:p>
    <w:p w14:paraId="0C81BCBF" w14:textId="77777777" w:rsidR="00E82042" w:rsidRPr="003512BF" w:rsidRDefault="007C3C44" w:rsidP="003512BF">
      <w:r w:rsidRPr="003512BF">
        <w:t>The Lord be with you.</w:t>
      </w:r>
    </w:p>
    <w:p w14:paraId="6832A1DC" w14:textId="77777777" w:rsidR="00E82042" w:rsidRPr="00E453A3" w:rsidRDefault="007C3C44" w:rsidP="003512BF">
      <w:pPr>
        <w:rPr>
          <w:b/>
          <w:bCs/>
        </w:rPr>
      </w:pPr>
      <w:r w:rsidRPr="00E453A3">
        <w:rPr>
          <w:b/>
          <w:bCs/>
        </w:rPr>
        <w:t>And also with you.</w:t>
      </w:r>
    </w:p>
    <w:p w14:paraId="797850C8" w14:textId="77777777" w:rsidR="00D8346D" w:rsidRPr="003512BF" w:rsidRDefault="00D8346D" w:rsidP="003512BF"/>
    <w:p w14:paraId="17BFFD06" w14:textId="77777777" w:rsidR="00E82042" w:rsidRPr="003512BF" w:rsidRDefault="007C3C44" w:rsidP="003512BF">
      <w:r w:rsidRPr="003512BF">
        <w:t>Let us give thanks to the Lord our God.</w:t>
      </w:r>
    </w:p>
    <w:p w14:paraId="3B5A861A" w14:textId="77777777" w:rsidR="00E82042" w:rsidRPr="00E453A3" w:rsidRDefault="007C3C44" w:rsidP="003512BF">
      <w:pPr>
        <w:rPr>
          <w:b/>
          <w:bCs/>
        </w:rPr>
      </w:pPr>
      <w:r w:rsidRPr="00E453A3">
        <w:rPr>
          <w:b/>
          <w:bCs/>
        </w:rPr>
        <w:t>It is right to give our thanks and praise.</w:t>
      </w:r>
    </w:p>
    <w:p w14:paraId="1AD772C2" w14:textId="77777777" w:rsidR="00E82042" w:rsidRPr="003512BF" w:rsidRDefault="00E82042" w:rsidP="003512BF"/>
    <w:p w14:paraId="565A31C0" w14:textId="77777777" w:rsidR="00E82042" w:rsidRPr="003512BF" w:rsidRDefault="007C3C44" w:rsidP="003512BF">
      <w:r w:rsidRPr="003512BF">
        <w:t>Holy God, holy and mighty, holy and immortal,</w:t>
      </w:r>
    </w:p>
    <w:p w14:paraId="5D337235" w14:textId="77777777" w:rsidR="00E82042" w:rsidRPr="003512BF" w:rsidRDefault="007C3C44" w:rsidP="003512BF">
      <w:r w:rsidRPr="003512BF">
        <w:t>we thank you for sending your Son,</w:t>
      </w:r>
    </w:p>
    <w:p w14:paraId="19B144D5" w14:textId="77777777" w:rsidR="00E82042" w:rsidRPr="003512BF" w:rsidRDefault="007C3C44" w:rsidP="003512BF">
      <w:r w:rsidRPr="003512BF">
        <w:t>Jesus Christ, your Word made flesh,</w:t>
      </w:r>
    </w:p>
    <w:p w14:paraId="40AA503C" w14:textId="77777777" w:rsidR="00E82042" w:rsidRPr="003512BF" w:rsidRDefault="007C3C44" w:rsidP="003512BF">
      <w:r w:rsidRPr="003512BF">
        <w:t xml:space="preserve">who proclaimed your </w:t>
      </w:r>
      <w:r w:rsidR="000F1075" w:rsidRPr="003512BF">
        <w:t>gracious reign</w:t>
      </w:r>
    </w:p>
    <w:p w14:paraId="60D4D1C1" w14:textId="77777777" w:rsidR="00E82042" w:rsidRPr="003512BF" w:rsidRDefault="007C3C44" w:rsidP="003512BF">
      <w:r w:rsidRPr="003512BF">
        <w:t>in words and in deeds of service to the poor and the suffering;</w:t>
      </w:r>
    </w:p>
    <w:p w14:paraId="5F7FCFA6" w14:textId="77777777" w:rsidR="00E82042" w:rsidRPr="003512BF" w:rsidRDefault="007C3C44" w:rsidP="003512BF">
      <w:r w:rsidRPr="003512BF">
        <w:t>who humbled himself, taking on the form of a servant;</w:t>
      </w:r>
    </w:p>
    <w:p w14:paraId="454DFAC8" w14:textId="77777777" w:rsidR="00E82042" w:rsidRPr="003512BF" w:rsidRDefault="007C3C44" w:rsidP="003512BF">
      <w:r w:rsidRPr="003512BF">
        <w:t>and who showed us that the one wishing to be great</w:t>
      </w:r>
    </w:p>
    <w:p w14:paraId="5B9A9E93" w14:textId="77777777" w:rsidR="00867109" w:rsidRPr="003512BF" w:rsidRDefault="007C3C44" w:rsidP="003512BF">
      <w:r w:rsidRPr="003512BF">
        <w:lastRenderedPageBreak/>
        <w:t>must be servant of all.</w:t>
      </w:r>
    </w:p>
    <w:p w14:paraId="55C25806" w14:textId="77777777" w:rsidR="00E82042" w:rsidRPr="003512BF" w:rsidRDefault="007C3C44" w:rsidP="003512BF">
      <w:r w:rsidRPr="003512BF">
        <w:t>We praise you for the many ministries in your church,</w:t>
      </w:r>
    </w:p>
    <w:p w14:paraId="1BB7CA3B" w14:textId="77777777" w:rsidR="003C5841" w:rsidRPr="003512BF" w:rsidRDefault="007C3C44" w:rsidP="003512BF">
      <w:r w:rsidRPr="003512BF">
        <w:t xml:space="preserve">and especially this day for calling </w:t>
      </w:r>
      <w:r w:rsidR="00D2594D" w:rsidRPr="003512BF">
        <w:t>people</w:t>
      </w:r>
      <w:r w:rsidRPr="003512BF">
        <w:t xml:space="preserve"> </w:t>
      </w:r>
    </w:p>
    <w:p w14:paraId="74D5EA0F" w14:textId="77777777" w:rsidR="00E82042" w:rsidRPr="003512BF" w:rsidRDefault="007C3C44" w:rsidP="003512BF">
      <w:r w:rsidRPr="003512BF">
        <w:t xml:space="preserve">to the </w:t>
      </w:r>
      <w:r w:rsidR="003C5841" w:rsidRPr="003512BF">
        <w:t>ministry of word and service</w:t>
      </w:r>
      <w:r w:rsidR="002B34CB" w:rsidRPr="003512BF">
        <w:t>:</w:t>
      </w:r>
    </w:p>
    <w:p w14:paraId="4D813D3B" w14:textId="77777777" w:rsidR="002B34CB" w:rsidRPr="003512BF" w:rsidRDefault="002B34CB" w:rsidP="003512BF">
      <w:r w:rsidRPr="003512BF">
        <w:t>to proclaim your life-giving word in faithful and diverse ways,</w:t>
      </w:r>
    </w:p>
    <w:p w14:paraId="7216DCF8" w14:textId="77777777" w:rsidR="00E82042" w:rsidRPr="003512BF" w:rsidRDefault="007C3C44" w:rsidP="003512BF">
      <w:r w:rsidRPr="003512BF">
        <w:t xml:space="preserve">to equip </w:t>
      </w:r>
      <w:r w:rsidR="002B34CB" w:rsidRPr="003512BF">
        <w:t xml:space="preserve">all the </w:t>
      </w:r>
      <w:r w:rsidRPr="003512BF">
        <w:t xml:space="preserve">people </w:t>
      </w:r>
      <w:r w:rsidR="002B34CB" w:rsidRPr="003512BF">
        <w:t xml:space="preserve">of God </w:t>
      </w:r>
      <w:r w:rsidRPr="003512BF">
        <w:t>for their work of ministry</w:t>
      </w:r>
      <w:r w:rsidR="002B34CB" w:rsidRPr="003512BF">
        <w:t>,</w:t>
      </w:r>
    </w:p>
    <w:p w14:paraId="7227FC71" w14:textId="77777777" w:rsidR="00E82042" w:rsidRPr="003512BF" w:rsidRDefault="007C3C44" w:rsidP="003512BF">
      <w:r w:rsidRPr="003512BF">
        <w:t>and to serve a world in need.</w:t>
      </w:r>
    </w:p>
    <w:p w14:paraId="030C800D" w14:textId="77777777" w:rsidR="00A42405" w:rsidRPr="003512BF" w:rsidRDefault="00A42405" w:rsidP="003512BF"/>
    <w:p w14:paraId="11993616" w14:textId="517188D8" w:rsidR="00E82042" w:rsidRPr="00690DE8" w:rsidRDefault="007C3C44" w:rsidP="00E453A3">
      <w:pPr>
        <w:pStyle w:val="Rubric0"/>
      </w:pPr>
      <w:r w:rsidRPr="003512BF">
        <w:t>The presiding minister lays both hands on the head of each candidate.</w:t>
      </w:r>
      <w:r w:rsidR="00867109" w:rsidRPr="003512BF">
        <w:t xml:space="preserve"> </w:t>
      </w:r>
      <w:r w:rsidR="00690DE8" w:rsidRPr="00690DE8">
        <w:rPr>
          <w:szCs w:val="22"/>
        </w:rPr>
        <w:t>Other ministers may be invited by the presiding minister to participate.</w:t>
      </w:r>
    </w:p>
    <w:p w14:paraId="3DBCA8C9" w14:textId="77777777" w:rsidR="00E453A3" w:rsidRPr="003512BF" w:rsidRDefault="00E453A3" w:rsidP="00E453A3">
      <w:pPr>
        <w:pStyle w:val="Rubric0"/>
      </w:pPr>
    </w:p>
    <w:p w14:paraId="09A3F9BE" w14:textId="77777777" w:rsidR="00E82042" w:rsidRPr="003512BF" w:rsidRDefault="007C3C44" w:rsidP="00E453A3">
      <w:pPr>
        <w:pStyle w:val="Rubric0"/>
      </w:pPr>
      <w:r w:rsidRPr="003512BF">
        <w:t>Following a time of silent prayer, the presiding minister continues, praying for each candidate in turn.</w:t>
      </w:r>
    </w:p>
    <w:p w14:paraId="72B0B5E0" w14:textId="77777777" w:rsidR="00E82042" w:rsidRPr="003512BF" w:rsidRDefault="007C3C44" w:rsidP="003512BF">
      <w:r w:rsidRPr="003512BF">
        <w:t>Eternal God, through your Son, Jesus Christ,</w:t>
      </w:r>
    </w:p>
    <w:p w14:paraId="003E5A00" w14:textId="77777777" w:rsidR="00E82042" w:rsidRPr="003512BF" w:rsidRDefault="007C3C44" w:rsidP="003512BF">
      <w:r w:rsidRPr="003512BF">
        <w:t xml:space="preserve">pour out your Holy Spirit upon </w:t>
      </w:r>
      <w:r w:rsidRPr="00E453A3">
        <w:rPr>
          <w:i/>
          <w:iCs/>
          <w:u w:val="single"/>
        </w:rPr>
        <w:t>name</w:t>
      </w:r>
      <w:r w:rsidR="00A42405" w:rsidRPr="00E453A3">
        <w:rPr>
          <w:i/>
          <w:iCs/>
          <w:u w:val="single"/>
        </w:rPr>
        <w:t xml:space="preserve"> </w:t>
      </w:r>
    </w:p>
    <w:p w14:paraId="730F5CC8" w14:textId="77777777" w:rsidR="00E82042" w:rsidRPr="003512BF" w:rsidRDefault="00867109" w:rsidP="003512BF">
      <w:r w:rsidRPr="003512BF">
        <w:t xml:space="preserve">and fill </w:t>
      </w:r>
      <w:r w:rsidR="00D712DE" w:rsidRPr="00B973B7">
        <w:rPr>
          <w:i/>
          <w:iCs/>
          <w:u w:val="single"/>
        </w:rPr>
        <w:t>name</w:t>
      </w:r>
      <w:r w:rsidR="007C3C44" w:rsidRPr="003512BF">
        <w:t xml:space="preserve"> </w:t>
      </w:r>
      <w:r w:rsidRPr="003512BF">
        <w:t xml:space="preserve">with the gifts of grace for </w:t>
      </w:r>
      <w:r w:rsidR="003C5841" w:rsidRPr="003512BF">
        <w:t>t</w:t>
      </w:r>
      <w:r w:rsidRPr="003512BF">
        <w:t>he ministry of word and service</w:t>
      </w:r>
      <w:r w:rsidR="003C5841" w:rsidRPr="003512BF">
        <w:t>.</w:t>
      </w:r>
    </w:p>
    <w:p w14:paraId="2F6759FF" w14:textId="77777777" w:rsidR="00D712DE" w:rsidRPr="003512BF" w:rsidRDefault="00D712DE" w:rsidP="003512BF">
      <w:r w:rsidRPr="003512BF">
        <w:t xml:space="preserve">Send your power and blessing, </w:t>
      </w:r>
    </w:p>
    <w:p w14:paraId="2AF45EBC" w14:textId="77777777" w:rsidR="00E82042" w:rsidRPr="003512BF" w:rsidRDefault="00D712DE" w:rsidP="003512BF">
      <w:r w:rsidRPr="003512BF">
        <w:t>that</w:t>
      </w:r>
      <w:r w:rsidR="007C3C44" w:rsidRPr="003512BF">
        <w:t xml:space="preserve"> </w:t>
      </w:r>
      <w:r w:rsidRPr="00E453A3">
        <w:rPr>
          <w:i/>
          <w:iCs/>
          <w:u w:val="single"/>
        </w:rPr>
        <w:t>name</w:t>
      </w:r>
      <w:r w:rsidRPr="003512BF">
        <w:t xml:space="preserve"> may</w:t>
      </w:r>
      <w:r w:rsidR="007C3C44" w:rsidRPr="003512BF">
        <w:t xml:space="preserve"> carry out th</w:t>
      </w:r>
      <w:r w:rsidRPr="003512BF">
        <w:t>is</w:t>
      </w:r>
      <w:r w:rsidR="007C3C44" w:rsidRPr="003512BF">
        <w:t xml:space="preserve"> ministry</w:t>
      </w:r>
      <w:r w:rsidRPr="003512BF">
        <w:t xml:space="preserve"> with faithfulness and perseverance</w:t>
      </w:r>
      <w:r w:rsidR="007C3C44" w:rsidRPr="003512BF">
        <w:t>.</w:t>
      </w:r>
    </w:p>
    <w:p w14:paraId="7BE316A1" w14:textId="77777777" w:rsidR="00E82042" w:rsidRPr="003512BF" w:rsidRDefault="007C3C44" w:rsidP="003512BF">
      <w:r w:rsidRPr="003512BF">
        <w:t xml:space="preserve">Let </w:t>
      </w:r>
      <w:r w:rsidR="00E453A3">
        <w:t>your servant</w:t>
      </w:r>
      <w:r w:rsidR="005211E3" w:rsidRPr="003512BF">
        <w:t xml:space="preserve">’s </w:t>
      </w:r>
      <w:r w:rsidRPr="003512BF">
        <w:t>life and teaching so reflect your grace</w:t>
      </w:r>
    </w:p>
    <w:p w14:paraId="51E81181" w14:textId="77777777" w:rsidR="00E82042" w:rsidRPr="003512BF" w:rsidRDefault="007C3C44" w:rsidP="003512BF">
      <w:r w:rsidRPr="003512BF">
        <w:t>that many may come to know you and love you</w:t>
      </w:r>
    </w:p>
    <w:p w14:paraId="4EF454CF" w14:textId="77777777" w:rsidR="00E82042" w:rsidRPr="003512BF" w:rsidRDefault="007C3C44" w:rsidP="003512BF">
      <w:r w:rsidRPr="003512BF">
        <w:t>through Jesus Christ, our Savior and Lord,</w:t>
      </w:r>
    </w:p>
    <w:p w14:paraId="0E6665F7" w14:textId="77777777" w:rsidR="00E82042" w:rsidRPr="003512BF" w:rsidRDefault="007C3C44" w:rsidP="003512BF">
      <w:r w:rsidRPr="003512BF">
        <w:t>who lives and reigns with you and the Holy Spirit, one God, now and forever.</w:t>
      </w:r>
    </w:p>
    <w:p w14:paraId="09626344" w14:textId="77777777" w:rsidR="00E82042" w:rsidRPr="00E453A3" w:rsidRDefault="007C3C44" w:rsidP="003512BF">
      <w:pPr>
        <w:rPr>
          <w:b/>
          <w:bCs/>
        </w:rPr>
      </w:pPr>
      <w:r w:rsidRPr="00E453A3">
        <w:rPr>
          <w:b/>
          <w:bCs/>
        </w:rPr>
        <w:t>Amen.</w:t>
      </w:r>
    </w:p>
    <w:p w14:paraId="1E86D377" w14:textId="77777777" w:rsidR="00E82042" w:rsidRPr="003512BF" w:rsidRDefault="00E82042" w:rsidP="003512BF"/>
    <w:p w14:paraId="356B32B4" w14:textId="77777777" w:rsidR="00E82042" w:rsidRPr="003512BF" w:rsidRDefault="007C3C44" w:rsidP="00E453A3">
      <w:pPr>
        <w:pStyle w:val="Rubric0"/>
      </w:pPr>
      <w:r w:rsidRPr="003512BF">
        <w:t>The assembly is seated.</w:t>
      </w:r>
    </w:p>
    <w:p w14:paraId="6C84FF40" w14:textId="77777777" w:rsidR="008465BA" w:rsidRDefault="008465BA" w:rsidP="003512BF"/>
    <w:p w14:paraId="45412E9D" w14:textId="77777777" w:rsidR="00E453A3" w:rsidRPr="003512BF" w:rsidRDefault="00E453A3" w:rsidP="003512BF"/>
    <w:p w14:paraId="70A61A51" w14:textId="77777777" w:rsidR="000E630B" w:rsidRPr="00E453A3" w:rsidRDefault="000E630B" w:rsidP="003512BF">
      <w:pPr>
        <w:rPr>
          <w:b/>
          <w:bCs/>
          <w:sz w:val="26"/>
          <w:szCs w:val="26"/>
        </w:rPr>
      </w:pPr>
      <w:r w:rsidRPr="00E453A3">
        <w:rPr>
          <w:b/>
          <w:bCs/>
          <w:sz w:val="26"/>
          <w:szCs w:val="26"/>
        </w:rPr>
        <w:t>Giving of a Stole</w:t>
      </w:r>
    </w:p>
    <w:p w14:paraId="2F4C9B19" w14:textId="77777777" w:rsidR="00CA1F29" w:rsidRDefault="00CA1F29" w:rsidP="00E453A3">
      <w:pPr>
        <w:pStyle w:val="Rubric0"/>
      </w:pPr>
      <w:bookmarkStart w:id="5" w:name="_Hlk16522860"/>
    </w:p>
    <w:p w14:paraId="28E6E9B9" w14:textId="77777777" w:rsidR="00867109" w:rsidRPr="003512BF" w:rsidRDefault="00867109" w:rsidP="00E453A3">
      <w:pPr>
        <w:pStyle w:val="Rubric0"/>
      </w:pPr>
      <w:r w:rsidRPr="003512BF">
        <w:t>The candidate/s may remain kneeling.</w:t>
      </w:r>
      <w:bookmarkEnd w:id="5"/>
      <w:r w:rsidRPr="003512BF">
        <w:t xml:space="preserve"> A </w:t>
      </w:r>
      <w:r w:rsidR="00833ED4" w:rsidRPr="003512BF">
        <w:t xml:space="preserve">deacon’s </w:t>
      </w:r>
      <w:r w:rsidRPr="003512BF">
        <w:t>stole is placed over each candidate’s shoulder as the presiding minister says:</w:t>
      </w:r>
    </w:p>
    <w:p w14:paraId="3DA1174E" w14:textId="77777777" w:rsidR="00867109" w:rsidRPr="003512BF" w:rsidRDefault="00867109" w:rsidP="003512BF">
      <w:bookmarkStart w:id="6" w:name="_Hlk16523005"/>
      <w:r w:rsidRPr="003512BF">
        <w:t xml:space="preserve">Receive this stole as a sign of your work, and live in obedience to the Lord Jesus, serving his people and remembering his promise: “Come to me, all you that are weary and are carrying heavy burdens, and I will give you rest. Take my yoke upon you, and learn from me; for I am gentle and humble in heart, and you will find rest for your souls. For my yoke is easy, and my burden is light.”   </w:t>
      </w:r>
      <w:r w:rsidRPr="00E453A3">
        <w:rPr>
          <w:i/>
          <w:iCs/>
          <w:sz w:val="20"/>
          <w:szCs w:val="20"/>
        </w:rPr>
        <w:t>(Matthew 11:28-30)</w:t>
      </w:r>
    </w:p>
    <w:bookmarkEnd w:id="6"/>
    <w:p w14:paraId="6807CE8B" w14:textId="77777777" w:rsidR="00E82042" w:rsidRPr="003512BF" w:rsidRDefault="00E82042" w:rsidP="00E453A3">
      <w:pPr>
        <w:pStyle w:val="Rubric0"/>
        <w:rPr>
          <w:highlight w:val="yellow"/>
        </w:rPr>
      </w:pPr>
    </w:p>
    <w:p w14:paraId="0E8BA814" w14:textId="77777777" w:rsidR="00E82042" w:rsidRPr="003512BF" w:rsidRDefault="00867109" w:rsidP="00E453A3">
      <w:pPr>
        <w:pStyle w:val="Rubric0"/>
      </w:pPr>
      <w:r w:rsidRPr="003512BF">
        <w:t>Other appropriate symbol/s</w:t>
      </w:r>
      <w:r w:rsidR="00060218" w:rsidRPr="003512BF">
        <w:t xml:space="preserve"> of ministry </w:t>
      </w:r>
      <w:r w:rsidR="007C3C44" w:rsidRPr="003512BF">
        <w:t xml:space="preserve">may be given to each </w:t>
      </w:r>
      <w:r w:rsidR="00060218" w:rsidRPr="003512BF">
        <w:t xml:space="preserve">candidate. </w:t>
      </w:r>
    </w:p>
    <w:p w14:paraId="1EBBCB3A" w14:textId="77777777" w:rsidR="008465BA" w:rsidRDefault="008465BA" w:rsidP="003512BF"/>
    <w:p w14:paraId="2570403F" w14:textId="77777777" w:rsidR="00347F55" w:rsidRPr="003512BF" w:rsidRDefault="00347F55" w:rsidP="003512BF"/>
    <w:p w14:paraId="5E5D71FF" w14:textId="77777777" w:rsidR="00E82042" w:rsidRPr="00E453A3" w:rsidRDefault="007C3C44" w:rsidP="003512BF">
      <w:pPr>
        <w:rPr>
          <w:b/>
          <w:bCs/>
          <w:sz w:val="26"/>
          <w:szCs w:val="26"/>
        </w:rPr>
      </w:pPr>
      <w:r w:rsidRPr="00E453A3">
        <w:rPr>
          <w:b/>
          <w:bCs/>
          <w:sz w:val="26"/>
          <w:szCs w:val="26"/>
        </w:rPr>
        <w:t>Charge</w:t>
      </w:r>
    </w:p>
    <w:p w14:paraId="41EB3DEB" w14:textId="77777777" w:rsidR="00CA1F29" w:rsidRDefault="00CA1F29" w:rsidP="00E453A3">
      <w:pPr>
        <w:pStyle w:val="Rubric0"/>
      </w:pPr>
    </w:p>
    <w:p w14:paraId="78B34AFE" w14:textId="77777777" w:rsidR="00867109" w:rsidRPr="003512BF" w:rsidRDefault="00867109" w:rsidP="00E453A3">
      <w:pPr>
        <w:pStyle w:val="Rubric0"/>
      </w:pPr>
      <w:r w:rsidRPr="003512BF">
        <w:t>The candidate/s stand. The following scripture passages are addressed to the candidate/s. Additional appropriate scripture passages may be used.</w:t>
      </w:r>
    </w:p>
    <w:p w14:paraId="1150DE53" w14:textId="77777777" w:rsidR="00867109" w:rsidRPr="003512BF" w:rsidRDefault="00867109" w:rsidP="003512BF">
      <w:r w:rsidRPr="00E453A3">
        <w:rPr>
          <w:i/>
          <w:iCs/>
        </w:rPr>
        <w:t>Hear the words of the apostles:</w:t>
      </w:r>
      <w:r w:rsidRPr="003512BF">
        <w:t xml:space="preserve"> Pursue righteousness, godliness, faith, love, endurance, gentleness. Fight the good fight of the faith; take hold of the eternal life to which you were called.   </w:t>
      </w:r>
      <w:r w:rsidRPr="00E453A3">
        <w:rPr>
          <w:i/>
          <w:iCs/>
          <w:sz w:val="20"/>
          <w:szCs w:val="20"/>
        </w:rPr>
        <w:t>(1 Timothy 6:11-12)</w:t>
      </w:r>
    </w:p>
    <w:p w14:paraId="666DC6EE" w14:textId="77777777" w:rsidR="00867109" w:rsidRPr="003512BF" w:rsidRDefault="00867109" w:rsidP="003512BF"/>
    <w:p w14:paraId="1C757BD1" w14:textId="77777777" w:rsidR="00867109" w:rsidRPr="003512BF" w:rsidRDefault="00867109" w:rsidP="003512BF">
      <w:r w:rsidRPr="00E453A3">
        <w:rPr>
          <w:i/>
          <w:iCs/>
        </w:rPr>
        <w:lastRenderedPageBreak/>
        <w:t>And again:</w:t>
      </w:r>
      <w:r w:rsidRPr="003512BF">
        <w:t xml:space="preserve"> Think of us in this way, as servants of Christ and stewards of God</w:t>
      </w:r>
      <w:r w:rsidR="00322538" w:rsidRPr="003512BF">
        <w:t>’</w:t>
      </w:r>
      <w:r w:rsidRPr="003512BF">
        <w:t xml:space="preserve">s mysteries. Moreover, it is required of stewards that they be found trustworthy.   </w:t>
      </w:r>
      <w:r w:rsidRPr="00E453A3">
        <w:rPr>
          <w:i/>
          <w:iCs/>
          <w:sz w:val="20"/>
          <w:szCs w:val="20"/>
        </w:rPr>
        <w:t>(1 Corinthians 4:1-2)</w:t>
      </w:r>
    </w:p>
    <w:p w14:paraId="621BD538" w14:textId="77777777" w:rsidR="00867109" w:rsidRPr="003512BF" w:rsidRDefault="00867109" w:rsidP="003512BF"/>
    <w:p w14:paraId="60CFAC72" w14:textId="77777777" w:rsidR="00867109" w:rsidRPr="003512BF" w:rsidRDefault="00384623" w:rsidP="003512BF">
      <w:bookmarkStart w:id="7" w:name="_Hlk16522491"/>
      <w:r w:rsidRPr="00E453A3">
        <w:rPr>
          <w:i/>
          <w:iCs/>
        </w:rPr>
        <w:t>And again:</w:t>
      </w:r>
      <w:r w:rsidRPr="003512BF">
        <w:t xml:space="preserve"> R</w:t>
      </w:r>
      <w:r w:rsidR="00E4721F" w:rsidRPr="003512BF">
        <w:t>ekindle the gift of God that is within you through the laying on of hands</w:t>
      </w:r>
      <w:r w:rsidRPr="003512BF">
        <w:t>.</w:t>
      </w:r>
      <w:r w:rsidR="00E4721F" w:rsidRPr="003512BF">
        <w:t xml:space="preserve"> </w:t>
      </w:r>
      <w:r w:rsidRPr="003512BF">
        <w:t xml:space="preserve">Hold to the standard of sound teaching that you have heard, in the faith and love that are in Christ Jesus. Guard the good treasure entrusted to you, with the help of the Holy Spirit living in us. Be strong in the grace that is in Christ Jesus.   </w:t>
      </w:r>
      <w:r w:rsidRPr="00E453A3">
        <w:rPr>
          <w:i/>
          <w:iCs/>
          <w:sz w:val="20"/>
          <w:szCs w:val="20"/>
        </w:rPr>
        <w:t>(2 Timothy 1:6, 13-14; 2:1)</w:t>
      </w:r>
    </w:p>
    <w:bookmarkEnd w:id="7"/>
    <w:p w14:paraId="1A1768DC" w14:textId="77777777" w:rsidR="00384623" w:rsidRPr="003512BF" w:rsidRDefault="00384623" w:rsidP="003512BF"/>
    <w:p w14:paraId="0F1E726D" w14:textId="77777777" w:rsidR="00E82042" w:rsidRPr="003512BF" w:rsidRDefault="007C3C44" w:rsidP="00E453A3">
      <w:pPr>
        <w:pStyle w:val="Rubric0"/>
      </w:pPr>
      <w:bookmarkStart w:id="8" w:name="_Hlk16522598"/>
      <w:r w:rsidRPr="003512BF">
        <w:t>The presiding minister addresses the candidate/s.</w:t>
      </w:r>
    </w:p>
    <w:p w14:paraId="1E188369" w14:textId="77777777" w:rsidR="00867109" w:rsidRPr="003512BF" w:rsidRDefault="007C3C44" w:rsidP="003512BF">
      <w:r w:rsidRPr="00E453A3">
        <w:rPr>
          <w:i/>
          <w:iCs/>
          <w:u w:val="single"/>
        </w:rPr>
        <w:t xml:space="preserve">Name/s, </w:t>
      </w:r>
      <w:r w:rsidR="00867109" w:rsidRPr="003512BF">
        <w:t>care for God</w:t>
      </w:r>
      <w:r w:rsidR="00266E69" w:rsidRPr="003512BF">
        <w:t>’</w:t>
      </w:r>
      <w:r w:rsidR="00867109" w:rsidRPr="003512BF">
        <w:t>s people, bear their burdens,</w:t>
      </w:r>
    </w:p>
    <w:p w14:paraId="2D761562" w14:textId="77777777" w:rsidR="00867109" w:rsidRPr="003512BF" w:rsidRDefault="00867109" w:rsidP="003512BF">
      <w:r w:rsidRPr="003512BF">
        <w:t>and do not betray their confidence.</w:t>
      </w:r>
    </w:p>
    <w:p w14:paraId="261F19F5" w14:textId="77777777" w:rsidR="00E82042" w:rsidRPr="003512BF" w:rsidRDefault="00867109" w:rsidP="003512BF">
      <w:r w:rsidRPr="003512BF">
        <w:t>S</w:t>
      </w:r>
      <w:r w:rsidR="007C3C44" w:rsidRPr="003512BF">
        <w:t>erve the needy, care for the sick, comfort the distressed,</w:t>
      </w:r>
    </w:p>
    <w:p w14:paraId="12339F2D" w14:textId="77777777" w:rsidR="00E82042" w:rsidRPr="003512BF" w:rsidRDefault="007C3C44" w:rsidP="003512BF">
      <w:r w:rsidRPr="003512BF">
        <w:t>and, through words and actions, witness faithfully to God’s love for all people.</w:t>
      </w:r>
    </w:p>
    <w:p w14:paraId="616E4CA6" w14:textId="77777777" w:rsidR="00E82042" w:rsidRPr="003512BF" w:rsidRDefault="007C3C44" w:rsidP="003512BF">
      <w:r w:rsidRPr="003512BF">
        <w:t>Cross every barrier that stands between the church and its ministry in the world.</w:t>
      </w:r>
    </w:p>
    <w:p w14:paraId="5F7F6B32" w14:textId="77777777" w:rsidR="00E82042" w:rsidRPr="003512BF" w:rsidRDefault="007C3C44" w:rsidP="003512BF">
      <w:r w:rsidRPr="003512BF">
        <w:t>Seek out those places where the gospel of Jesus Christ meets the world’s need.</w:t>
      </w:r>
    </w:p>
    <w:p w14:paraId="364056C6" w14:textId="77777777" w:rsidR="00E82042" w:rsidRPr="003512BF" w:rsidRDefault="007C3C44" w:rsidP="003512BF">
      <w:r w:rsidRPr="003512BF">
        <w:t>Empower, equip, and support all the baptized in the ministry of Jesus Christ.</w:t>
      </w:r>
    </w:p>
    <w:p w14:paraId="5D4DBC33" w14:textId="77777777" w:rsidR="00BB4EBB" w:rsidRPr="003512BF" w:rsidRDefault="007C3C44" w:rsidP="003512BF">
      <w:r w:rsidRPr="003512BF">
        <w:t>Lead us all in proclaiming the gospel</w:t>
      </w:r>
    </w:p>
    <w:p w14:paraId="0A39DB4E" w14:textId="77777777" w:rsidR="00E82042" w:rsidRPr="003512BF" w:rsidRDefault="00BB4EBB" w:rsidP="003512BF">
      <w:r w:rsidRPr="003512BF">
        <w:t>in word and song,</w:t>
      </w:r>
      <w:r w:rsidR="007C3C44" w:rsidRPr="003512BF">
        <w:t xml:space="preserve"> in witness and service.</w:t>
      </w:r>
    </w:p>
    <w:p w14:paraId="689EEC97" w14:textId="77777777" w:rsidR="00E82042" w:rsidRPr="003512BF" w:rsidRDefault="007C3C44" w:rsidP="003512BF">
      <w:r w:rsidRPr="003512BF">
        <w:t>And be of good courage, for God has called you,</w:t>
      </w:r>
    </w:p>
    <w:p w14:paraId="33E751F8" w14:textId="77777777" w:rsidR="00C95F01" w:rsidRPr="003512BF" w:rsidRDefault="007C3C44" w:rsidP="003512BF">
      <w:r w:rsidRPr="003512BF">
        <w:t>and your labor in the Lord is not in vain.</w:t>
      </w:r>
    </w:p>
    <w:p w14:paraId="4C406D43" w14:textId="77777777" w:rsidR="008465BA" w:rsidRPr="003512BF" w:rsidRDefault="008465BA" w:rsidP="003512BF"/>
    <w:p w14:paraId="5EAC78D5" w14:textId="77777777" w:rsidR="000924E0" w:rsidRPr="003512BF" w:rsidRDefault="000924E0" w:rsidP="003512BF"/>
    <w:p w14:paraId="19A466E3" w14:textId="77777777" w:rsidR="00E82042" w:rsidRPr="00E453A3" w:rsidRDefault="007C3C44" w:rsidP="003512BF">
      <w:pPr>
        <w:rPr>
          <w:b/>
          <w:bCs/>
          <w:sz w:val="26"/>
          <w:szCs w:val="26"/>
        </w:rPr>
      </w:pPr>
      <w:r w:rsidRPr="00E453A3">
        <w:rPr>
          <w:b/>
          <w:bCs/>
          <w:sz w:val="26"/>
          <w:szCs w:val="26"/>
        </w:rPr>
        <w:t>Blessing</w:t>
      </w:r>
    </w:p>
    <w:p w14:paraId="530BCE55" w14:textId="77777777" w:rsidR="00CA1F29" w:rsidRDefault="00CA1F29" w:rsidP="00E453A3">
      <w:pPr>
        <w:pStyle w:val="Rubric0"/>
      </w:pPr>
    </w:p>
    <w:p w14:paraId="06F771BE" w14:textId="77777777" w:rsidR="00E82042" w:rsidRPr="003512BF" w:rsidRDefault="007C3C44" w:rsidP="00E453A3">
      <w:pPr>
        <w:pStyle w:val="Rubric0"/>
      </w:pPr>
      <w:r w:rsidRPr="003512BF">
        <w:t>The presiding minister continues.</w:t>
      </w:r>
    </w:p>
    <w:p w14:paraId="5DD337D9" w14:textId="77777777" w:rsidR="00E82042" w:rsidRPr="003512BF" w:rsidRDefault="007C3C44" w:rsidP="003512BF">
      <w:r w:rsidRPr="003512BF">
        <w:t>The God of peace, who brought again from the dead our Lord Jesus,</w:t>
      </w:r>
    </w:p>
    <w:p w14:paraId="0B127805" w14:textId="77777777" w:rsidR="00E82042" w:rsidRPr="003512BF" w:rsidRDefault="007C3C44" w:rsidP="003512BF">
      <w:r w:rsidRPr="003512BF">
        <w:t>the great shepherd of the sheep, by the blood of the eternal covenant,</w:t>
      </w:r>
    </w:p>
    <w:p w14:paraId="5E9318C7" w14:textId="77777777" w:rsidR="00E82042" w:rsidRPr="003512BF" w:rsidRDefault="007C3C44" w:rsidP="003512BF">
      <w:r w:rsidRPr="003512BF">
        <w:t>make you complete in everything good so that you may do God’s will,</w:t>
      </w:r>
    </w:p>
    <w:p w14:paraId="4C2A76A4" w14:textId="77777777" w:rsidR="00E82042" w:rsidRPr="003512BF" w:rsidRDefault="007C3C44" w:rsidP="003512BF">
      <w:r w:rsidRPr="003512BF">
        <w:t>working in you that which is pleasing in God’s sight;</w:t>
      </w:r>
    </w:p>
    <w:p w14:paraId="14163E15" w14:textId="77777777" w:rsidR="00E82042" w:rsidRPr="003512BF" w:rsidRDefault="007C3C44" w:rsidP="003512BF">
      <w:r w:rsidRPr="003512BF">
        <w:t>through Jesus Christ, to whom be the glory forever and ever.</w:t>
      </w:r>
    </w:p>
    <w:p w14:paraId="34587090" w14:textId="77777777" w:rsidR="00E82042" w:rsidRPr="00347F55" w:rsidRDefault="007C3C44" w:rsidP="003512BF">
      <w:pPr>
        <w:rPr>
          <w:b/>
          <w:bCs/>
        </w:rPr>
      </w:pPr>
      <w:r w:rsidRPr="00347F55">
        <w:rPr>
          <w:b/>
          <w:bCs/>
        </w:rPr>
        <w:t>Amen.</w:t>
      </w:r>
    </w:p>
    <w:bookmarkEnd w:id="8"/>
    <w:p w14:paraId="3FE32259" w14:textId="77777777" w:rsidR="00A42405" w:rsidRPr="003512BF" w:rsidRDefault="00A42405" w:rsidP="00347F55">
      <w:pPr>
        <w:pStyle w:val="Rubric0"/>
      </w:pPr>
    </w:p>
    <w:p w14:paraId="07A9889A" w14:textId="77777777" w:rsidR="009B776E" w:rsidRPr="003512BF" w:rsidRDefault="00A42405" w:rsidP="00347F55">
      <w:pPr>
        <w:pStyle w:val="Rubric0"/>
      </w:pPr>
      <w:r w:rsidRPr="003512BF">
        <w:t>The assembly stands.</w:t>
      </w:r>
    </w:p>
    <w:p w14:paraId="0DEA2E60" w14:textId="77777777" w:rsidR="00867109" w:rsidRPr="003512BF" w:rsidRDefault="00867109" w:rsidP="003512BF"/>
    <w:p w14:paraId="6C01D5B7" w14:textId="77777777" w:rsidR="00D1067D" w:rsidRPr="003512BF" w:rsidRDefault="00D1067D" w:rsidP="003512BF"/>
    <w:p w14:paraId="1D70BA34" w14:textId="77777777" w:rsidR="00E82042" w:rsidRPr="00347F55" w:rsidRDefault="007C3C44" w:rsidP="003512BF">
      <w:pPr>
        <w:rPr>
          <w:b/>
          <w:bCs/>
          <w:sz w:val="26"/>
          <w:szCs w:val="26"/>
        </w:rPr>
      </w:pPr>
      <w:r w:rsidRPr="00347F55">
        <w:rPr>
          <w:b/>
          <w:bCs/>
          <w:sz w:val="26"/>
          <w:szCs w:val="26"/>
        </w:rPr>
        <w:t>Acclamation by the Assembly</w:t>
      </w:r>
    </w:p>
    <w:p w14:paraId="08A425F3" w14:textId="77777777" w:rsidR="00CA1F29" w:rsidRDefault="00CA1F29" w:rsidP="00347F55">
      <w:pPr>
        <w:pStyle w:val="Rubric0"/>
      </w:pPr>
    </w:p>
    <w:p w14:paraId="1C509294" w14:textId="77777777" w:rsidR="00E82042" w:rsidRPr="003512BF" w:rsidRDefault="007C3C44" w:rsidP="00347F55">
      <w:pPr>
        <w:pStyle w:val="Rubric0"/>
      </w:pPr>
      <w:r w:rsidRPr="003512BF">
        <w:t>The ministers and the candidate/s face the assembly. The presiding minister addresses the assembly.</w:t>
      </w:r>
    </w:p>
    <w:p w14:paraId="5A13ED30" w14:textId="77777777" w:rsidR="00E82042" w:rsidRPr="003512BF" w:rsidRDefault="007C3C44" w:rsidP="003512BF">
      <w:r w:rsidRPr="003512BF">
        <w:t>Will you, assembled as the people of God</w:t>
      </w:r>
      <w:r w:rsidR="00867109" w:rsidRPr="003512BF">
        <w:t xml:space="preserve"> and speaking for the whole church</w:t>
      </w:r>
      <w:r w:rsidRPr="003512BF">
        <w:t>,</w:t>
      </w:r>
    </w:p>
    <w:p w14:paraId="497F37D5" w14:textId="77777777" w:rsidR="00E82042" w:rsidRPr="003512BF" w:rsidRDefault="007C3C44" w:rsidP="003512BF">
      <w:r w:rsidRPr="003512BF">
        <w:t xml:space="preserve">receive </w:t>
      </w:r>
      <w:r w:rsidRPr="00347F55">
        <w:rPr>
          <w:i/>
          <w:iCs/>
          <w:u w:val="single"/>
        </w:rPr>
        <w:t>name/s</w:t>
      </w:r>
      <w:r w:rsidRPr="003512BF">
        <w:t xml:space="preserve"> as </w:t>
      </w:r>
      <w:r w:rsidR="00B43765" w:rsidRPr="00347F55">
        <w:rPr>
          <w:i/>
          <w:iCs/>
        </w:rPr>
        <w:t>minister/s</w:t>
      </w:r>
      <w:r w:rsidR="00BB4EBB" w:rsidRPr="003512BF">
        <w:t xml:space="preserve"> of word and service</w:t>
      </w:r>
      <w:r w:rsidRPr="003512BF">
        <w:t>,</w:t>
      </w:r>
    </w:p>
    <w:p w14:paraId="308DC7B6" w14:textId="77777777" w:rsidR="00E82042" w:rsidRPr="003512BF" w:rsidRDefault="007C3C44" w:rsidP="003512BF">
      <w:r w:rsidRPr="003512BF">
        <w:t>sent by God to serve all people in Christ’s name?</w:t>
      </w:r>
    </w:p>
    <w:p w14:paraId="4A336915" w14:textId="77777777" w:rsidR="00867109" w:rsidRPr="003512BF" w:rsidRDefault="00867109" w:rsidP="003512BF">
      <w:r w:rsidRPr="003512BF">
        <w:t xml:space="preserve">Will you regard </w:t>
      </w:r>
      <w:r w:rsidRPr="00347F55">
        <w:rPr>
          <w:i/>
          <w:iCs/>
        </w:rPr>
        <w:t>them</w:t>
      </w:r>
      <w:r w:rsidRPr="003512BF">
        <w:t xml:space="preserve"> as </w:t>
      </w:r>
      <w:r w:rsidRPr="00347F55">
        <w:rPr>
          <w:i/>
          <w:iCs/>
        </w:rPr>
        <w:t>servant</w:t>
      </w:r>
      <w:r w:rsidR="00B43765" w:rsidRPr="00347F55">
        <w:rPr>
          <w:i/>
          <w:iCs/>
        </w:rPr>
        <w:t>/</w:t>
      </w:r>
      <w:r w:rsidRPr="00347F55">
        <w:rPr>
          <w:i/>
          <w:iCs/>
        </w:rPr>
        <w:t>s</w:t>
      </w:r>
      <w:r w:rsidRPr="003512BF">
        <w:t xml:space="preserve"> of Christ?</w:t>
      </w:r>
    </w:p>
    <w:p w14:paraId="31532DE9" w14:textId="77777777" w:rsidR="00801CA3" w:rsidRPr="00347F55" w:rsidRDefault="00801CA3" w:rsidP="003512BF">
      <w:pPr>
        <w:rPr>
          <w:b/>
          <w:bCs/>
        </w:rPr>
      </w:pPr>
      <w:r w:rsidRPr="00347F55">
        <w:rPr>
          <w:b/>
          <w:bCs/>
        </w:rPr>
        <w:t>We will, and we ask God to help us.</w:t>
      </w:r>
    </w:p>
    <w:p w14:paraId="5F1510F8" w14:textId="77777777" w:rsidR="00E82042" w:rsidRPr="003512BF" w:rsidRDefault="00E82042" w:rsidP="003512BF"/>
    <w:p w14:paraId="4638E551" w14:textId="77777777" w:rsidR="00E82042" w:rsidRPr="003512BF" w:rsidRDefault="007C3C44" w:rsidP="003512BF">
      <w:r w:rsidRPr="003512BF">
        <w:t xml:space="preserve">Will you pray for </w:t>
      </w:r>
      <w:r w:rsidRPr="00347F55">
        <w:rPr>
          <w:i/>
          <w:iCs/>
        </w:rPr>
        <w:t>them</w:t>
      </w:r>
      <w:r w:rsidRPr="003512BF">
        <w:t>,</w:t>
      </w:r>
    </w:p>
    <w:p w14:paraId="0FC22B7F" w14:textId="77777777" w:rsidR="00E82042" w:rsidRPr="003512BF" w:rsidRDefault="007C3C44" w:rsidP="003512BF">
      <w:r w:rsidRPr="003512BF">
        <w:t xml:space="preserve">help and honor </w:t>
      </w:r>
      <w:r w:rsidRPr="00347F55">
        <w:rPr>
          <w:i/>
          <w:iCs/>
        </w:rPr>
        <w:t>them</w:t>
      </w:r>
      <w:r w:rsidRPr="003512BF">
        <w:t xml:space="preserve"> for </w:t>
      </w:r>
      <w:r w:rsidRPr="00347F55">
        <w:rPr>
          <w:i/>
          <w:iCs/>
        </w:rPr>
        <w:t xml:space="preserve">their </w:t>
      </w:r>
      <w:r w:rsidRPr="003512BF">
        <w:t>work’s sake,</w:t>
      </w:r>
    </w:p>
    <w:p w14:paraId="270B5D29" w14:textId="77777777" w:rsidR="00E82042" w:rsidRPr="003512BF" w:rsidRDefault="007C3C44" w:rsidP="003512BF">
      <w:r w:rsidRPr="003512BF">
        <w:lastRenderedPageBreak/>
        <w:t>and in all things strive to live together in the peace and unity of Christ?</w:t>
      </w:r>
    </w:p>
    <w:p w14:paraId="7A01C64F" w14:textId="77777777" w:rsidR="00801CA3" w:rsidRPr="00347F55" w:rsidRDefault="00801CA3" w:rsidP="003512BF">
      <w:pPr>
        <w:rPr>
          <w:b/>
          <w:bCs/>
        </w:rPr>
      </w:pPr>
      <w:r w:rsidRPr="00347F55">
        <w:rPr>
          <w:b/>
          <w:bCs/>
        </w:rPr>
        <w:t>We will, and we ask God to help us.</w:t>
      </w:r>
    </w:p>
    <w:p w14:paraId="3121AB6D" w14:textId="77777777" w:rsidR="00D1067D" w:rsidRDefault="00D1067D" w:rsidP="003512BF"/>
    <w:p w14:paraId="73BA4FA2" w14:textId="77777777" w:rsidR="00E82042" w:rsidRPr="003512BF" w:rsidRDefault="007C3C44" w:rsidP="00347F55">
      <w:pPr>
        <w:pStyle w:val="Rubric0"/>
      </w:pPr>
      <w:r w:rsidRPr="003512BF">
        <w:t xml:space="preserve">The presiding minister presents each of the newly </w:t>
      </w:r>
      <w:r w:rsidR="00D2594D" w:rsidRPr="003512BF">
        <w:t>ordain</w:t>
      </w:r>
      <w:r w:rsidR="002B34CB" w:rsidRPr="003512BF">
        <w:t>e</w:t>
      </w:r>
      <w:r w:rsidRPr="003512BF">
        <w:t>d to the assembly.</w:t>
      </w:r>
    </w:p>
    <w:p w14:paraId="4D8DEE4A" w14:textId="77777777" w:rsidR="00384623" w:rsidRPr="003512BF" w:rsidRDefault="007C3C44" w:rsidP="003512BF">
      <w:r w:rsidRPr="003512BF">
        <w:t xml:space="preserve">Let it be acclaimed that </w:t>
      </w:r>
      <w:r w:rsidRPr="00347F55">
        <w:rPr>
          <w:i/>
          <w:iCs/>
          <w:u w:val="single"/>
        </w:rPr>
        <w:t>na</w:t>
      </w:r>
      <w:r w:rsidR="00867109" w:rsidRPr="00347F55">
        <w:rPr>
          <w:i/>
          <w:iCs/>
          <w:u w:val="single"/>
        </w:rPr>
        <w:t>m</w:t>
      </w:r>
      <w:r w:rsidR="00000285" w:rsidRPr="00347F55">
        <w:rPr>
          <w:i/>
          <w:iCs/>
          <w:u w:val="single"/>
        </w:rPr>
        <w:t>e</w:t>
      </w:r>
      <w:r w:rsidR="00000285" w:rsidRPr="003512BF">
        <w:t xml:space="preserve"> </w:t>
      </w:r>
    </w:p>
    <w:p w14:paraId="58FB7136" w14:textId="77777777" w:rsidR="00A42405" w:rsidRPr="003512BF" w:rsidRDefault="007C3C44" w:rsidP="003512BF">
      <w:r w:rsidRPr="003512BF">
        <w:t xml:space="preserve">is </w:t>
      </w:r>
      <w:r w:rsidR="00867109" w:rsidRPr="003512BF">
        <w:t>a called and ordained</w:t>
      </w:r>
      <w:r w:rsidRPr="003512BF">
        <w:t xml:space="preserve"> </w:t>
      </w:r>
      <w:r w:rsidR="00BB4EBB" w:rsidRPr="003512BF">
        <w:t>minister of word and service</w:t>
      </w:r>
      <w:r w:rsidR="00867109" w:rsidRPr="003512BF">
        <w:t xml:space="preserve"> in the church of Christ</w:t>
      </w:r>
      <w:r w:rsidR="000924E0" w:rsidRPr="003512BF">
        <w:t>.</w:t>
      </w:r>
      <w:r w:rsidRPr="003512BF">
        <w:t xml:space="preserve"> </w:t>
      </w:r>
    </w:p>
    <w:p w14:paraId="413306C6" w14:textId="77777777" w:rsidR="00A42405" w:rsidRPr="003512BF" w:rsidRDefault="00867109" w:rsidP="003512BF">
      <w:r w:rsidRPr="00347F55">
        <w:rPr>
          <w:i/>
          <w:iCs/>
          <w:u w:val="single"/>
        </w:rPr>
        <w:t>Name</w:t>
      </w:r>
      <w:r w:rsidR="009B7A27" w:rsidRPr="003512BF">
        <w:t xml:space="preserve"> h</w:t>
      </w:r>
      <w:r w:rsidRPr="003512BF">
        <w:t xml:space="preserve">as Christ’s authority to witness </w:t>
      </w:r>
      <w:r w:rsidR="000924E0" w:rsidRPr="003512BF">
        <w:t>to the gospel and</w:t>
      </w:r>
      <w:r w:rsidRPr="003512BF">
        <w:t xml:space="preserve"> </w:t>
      </w:r>
      <w:r w:rsidR="000924E0" w:rsidRPr="003512BF">
        <w:t xml:space="preserve">to </w:t>
      </w:r>
      <w:r w:rsidRPr="003512BF">
        <w:t xml:space="preserve">serve </w:t>
      </w:r>
      <w:r w:rsidR="000924E0" w:rsidRPr="003512BF">
        <w:t>with boldness</w:t>
      </w:r>
      <w:r w:rsidR="007C3C44" w:rsidRPr="003512BF">
        <w:t xml:space="preserve"> </w:t>
      </w:r>
    </w:p>
    <w:p w14:paraId="5D97B1D2" w14:textId="77777777" w:rsidR="00E82042" w:rsidRPr="003512BF" w:rsidRDefault="007C3C44" w:rsidP="003512BF">
      <w:r w:rsidRPr="003512BF">
        <w:t>as together we bear God’s creative and redeeming love to all the world.</w:t>
      </w:r>
    </w:p>
    <w:p w14:paraId="1F8DA19A" w14:textId="77777777" w:rsidR="00E82042" w:rsidRPr="00347F55" w:rsidRDefault="007C3C44" w:rsidP="00347F55">
      <w:pPr>
        <w:rPr>
          <w:b/>
          <w:bCs/>
        </w:rPr>
      </w:pPr>
      <w:r w:rsidRPr="00347F55">
        <w:rPr>
          <w:b/>
          <w:bCs/>
        </w:rPr>
        <w:t>Amen. Thanks be to God.</w:t>
      </w:r>
    </w:p>
    <w:p w14:paraId="177D6265" w14:textId="77777777" w:rsidR="00D8346D" w:rsidRPr="003512BF" w:rsidRDefault="00D8346D" w:rsidP="00347F55">
      <w:pPr>
        <w:pStyle w:val="Rubric0"/>
      </w:pPr>
    </w:p>
    <w:p w14:paraId="4034812D" w14:textId="77777777" w:rsidR="00E82042" w:rsidRPr="003512BF" w:rsidRDefault="007C3C44" w:rsidP="00347F55">
      <w:pPr>
        <w:pStyle w:val="Rubric0"/>
      </w:pPr>
      <w:r w:rsidRPr="003512BF">
        <w:t xml:space="preserve">After all the newly </w:t>
      </w:r>
      <w:r w:rsidR="00D2594D" w:rsidRPr="003512BF">
        <w:t>ordain</w:t>
      </w:r>
      <w:r w:rsidR="002B34CB" w:rsidRPr="003512BF">
        <w:t>e</w:t>
      </w:r>
      <w:r w:rsidRPr="003512BF">
        <w:t xml:space="preserve">d </w:t>
      </w:r>
      <w:r w:rsidR="00000285" w:rsidRPr="003512BF">
        <w:t xml:space="preserve">ministers of word and service </w:t>
      </w:r>
      <w:r w:rsidRPr="003512BF">
        <w:t>have been presented, the assembly may offer acclamation with applause.</w:t>
      </w:r>
    </w:p>
    <w:p w14:paraId="394C75F0" w14:textId="77777777" w:rsidR="00A42405" w:rsidRDefault="00A42405" w:rsidP="003512BF"/>
    <w:p w14:paraId="455542D1" w14:textId="77777777" w:rsidR="00347F55" w:rsidRPr="003512BF" w:rsidRDefault="00347F55" w:rsidP="003512BF"/>
    <w:p w14:paraId="72F12277" w14:textId="77777777" w:rsidR="00E82042" w:rsidRPr="00347F55" w:rsidRDefault="007C3C44" w:rsidP="003512BF">
      <w:pPr>
        <w:rPr>
          <w:b/>
          <w:bCs/>
          <w:sz w:val="26"/>
          <w:szCs w:val="26"/>
        </w:rPr>
      </w:pPr>
      <w:r w:rsidRPr="00347F55">
        <w:rPr>
          <w:b/>
          <w:bCs/>
          <w:sz w:val="26"/>
          <w:szCs w:val="26"/>
        </w:rPr>
        <w:t>Peace</w:t>
      </w:r>
    </w:p>
    <w:p w14:paraId="27C42791" w14:textId="77777777" w:rsidR="00CA1F29" w:rsidRDefault="00CA1F29" w:rsidP="00347F55">
      <w:pPr>
        <w:pStyle w:val="Rubric0"/>
      </w:pPr>
    </w:p>
    <w:p w14:paraId="2B2EB4BA" w14:textId="77777777" w:rsidR="00E82042" w:rsidRPr="003512BF" w:rsidRDefault="007C3C44" w:rsidP="00347F55">
      <w:pPr>
        <w:pStyle w:val="Rubric0"/>
      </w:pPr>
      <w:r w:rsidRPr="003512BF">
        <w:t>The presiding minister and the assembly greet each other in the peace of the risen Christ.</w:t>
      </w:r>
    </w:p>
    <w:p w14:paraId="39D80F40" w14:textId="77777777" w:rsidR="00E82042" w:rsidRPr="003512BF" w:rsidRDefault="007C3C44" w:rsidP="003512BF">
      <w:r w:rsidRPr="003512BF">
        <w:t>The peace of Christ be with you always.</w:t>
      </w:r>
    </w:p>
    <w:p w14:paraId="30CDCF43" w14:textId="77777777" w:rsidR="00E82042" w:rsidRPr="003512BF" w:rsidRDefault="007C3C44" w:rsidP="003512BF">
      <w:r w:rsidRPr="003512BF">
        <w:t>And also with you.</w:t>
      </w:r>
    </w:p>
    <w:p w14:paraId="6294FBFA" w14:textId="77777777" w:rsidR="00776B32" w:rsidRPr="003512BF" w:rsidRDefault="00776B32" w:rsidP="00347F55">
      <w:pPr>
        <w:pStyle w:val="Rubric0"/>
      </w:pPr>
    </w:p>
    <w:p w14:paraId="0893A055" w14:textId="77777777" w:rsidR="00E82042" w:rsidRPr="003512BF" w:rsidRDefault="007C3C44" w:rsidP="00347F55">
      <w:pPr>
        <w:pStyle w:val="Rubric0"/>
      </w:pPr>
      <w:r w:rsidRPr="003512BF">
        <w:t xml:space="preserve">The people may greet one another with a sign of Christ’s peace, and may say </w:t>
      </w:r>
      <w:r w:rsidRPr="00347F55">
        <w:rPr>
          <w:i w:val="0"/>
          <w:iCs w:val="0"/>
          <w:color w:val="auto"/>
        </w:rPr>
        <w:t>Peace be with you</w:t>
      </w:r>
      <w:r w:rsidRPr="00347F55">
        <w:rPr>
          <w:color w:val="auto"/>
        </w:rPr>
        <w:t xml:space="preserve"> </w:t>
      </w:r>
      <w:r w:rsidRPr="003512BF">
        <w:t>or similar words.</w:t>
      </w:r>
    </w:p>
    <w:p w14:paraId="227A8FAF" w14:textId="77777777" w:rsidR="00776B32" w:rsidRPr="003512BF" w:rsidRDefault="00776B32" w:rsidP="003512BF"/>
    <w:p w14:paraId="52E6E5E5" w14:textId="77777777" w:rsidR="00E82042" w:rsidRPr="003512BF" w:rsidRDefault="007C3C44" w:rsidP="00347F55">
      <w:pPr>
        <w:pStyle w:val="Rubric0"/>
      </w:pPr>
      <w:r w:rsidRPr="003512BF">
        <w:t>All return to their places. The assembly is seated. The service continues with the offering.</w:t>
      </w:r>
    </w:p>
    <w:p w14:paraId="7F0E5A4E" w14:textId="77777777" w:rsidR="00B6172D" w:rsidRDefault="00B6172D" w:rsidP="003512BF"/>
    <w:p w14:paraId="64AB538D" w14:textId="0AF91651" w:rsidR="00CA1F29" w:rsidRDefault="00CA1F29" w:rsidP="003512BF"/>
    <w:p w14:paraId="10D9E90F" w14:textId="77777777" w:rsidR="00096925" w:rsidRDefault="00096925" w:rsidP="003512BF"/>
    <w:p w14:paraId="3CE7B9A2" w14:textId="77777777" w:rsidR="00E82042" w:rsidRPr="00347F55" w:rsidRDefault="007C3C44" w:rsidP="003512BF">
      <w:pPr>
        <w:rPr>
          <w:color w:val="C00000"/>
        </w:rPr>
      </w:pPr>
      <w:r w:rsidRPr="00347F55">
        <w:rPr>
          <w:color w:val="C00000"/>
        </w:rPr>
        <w:t>NOTES ON THE SERVICE</w:t>
      </w:r>
    </w:p>
    <w:p w14:paraId="20C955D8" w14:textId="77777777" w:rsidR="00E82042" w:rsidRPr="00347F55" w:rsidRDefault="007C3C44" w:rsidP="003512BF">
      <w:pPr>
        <w:rPr>
          <w:sz w:val="20"/>
          <w:szCs w:val="20"/>
        </w:rPr>
      </w:pPr>
      <w:r w:rsidRPr="00347F55">
        <w:rPr>
          <w:sz w:val="20"/>
          <w:szCs w:val="20"/>
        </w:rPr>
        <w:t xml:space="preserve">When scheduling </w:t>
      </w:r>
      <w:r w:rsidR="002B34CB" w:rsidRPr="00347F55">
        <w:rPr>
          <w:sz w:val="20"/>
          <w:szCs w:val="20"/>
        </w:rPr>
        <w:t>a</w:t>
      </w:r>
      <w:r w:rsidRPr="00347F55">
        <w:rPr>
          <w:sz w:val="20"/>
          <w:szCs w:val="20"/>
        </w:rPr>
        <w:t xml:space="preserve"> </w:t>
      </w:r>
      <w:r w:rsidR="002B34CB" w:rsidRPr="00347F55">
        <w:rPr>
          <w:sz w:val="20"/>
          <w:szCs w:val="20"/>
        </w:rPr>
        <w:t xml:space="preserve">liturgy of </w:t>
      </w:r>
      <w:r w:rsidR="00D2594D" w:rsidRPr="00347F55">
        <w:rPr>
          <w:sz w:val="20"/>
          <w:szCs w:val="20"/>
        </w:rPr>
        <w:t>ordination</w:t>
      </w:r>
      <w:r w:rsidRPr="00347F55">
        <w:rPr>
          <w:sz w:val="20"/>
          <w:szCs w:val="20"/>
        </w:rPr>
        <w:t xml:space="preserve"> </w:t>
      </w:r>
      <w:r w:rsidR="002B34CB" w:rsidRPr="00347F55">
        <w:rPr>
          <w:sz w:val="20"/>
          <w:szCs w:val="20"/>
        </w:rPr>
        <w:t xml:space="preserve">to the ministry of word and </w:t>
      </w:r>
      <w:r w:rsidRPr="00347F55">
        <w:rPr>
          <w:sz w:val="20"/>
          <w:szCs w:val="20"/>
        </w:rPr>
        <w:t>service, the rhythms and emphases of the church year should be taken into account. For example, because of their solemn character, the days from the Sunday of the Passion through Easter Day are best avoided as days for such a service.</w:t>
      </w:r>
    </w:p>
    <w:p w14:paraId="66EEF8B6" w14:textId="77777777" w:rsidR="00E82042" w:rsidRPr="00347F55" w:rsidRDefault="00E82042" w:rsidP="003512BF">
      <w:pPr>
        <w:rPr>
          <w:sz w:val="20"/>
          <w:szCs w:val="20"/>
        </w:rPr>
      </w:pPr>
    </w:p>
    <w:p w14:paraId="78C855A0" w14:textId="77777777" w:rsidR="00E82042" w:rsidRPr="00347F55" w:rsidRDefault="007C3C44" w:rsidP="003512BF">
      <w:pPr>
        <w:rPr>
          <w:sz w:val="20"/>
          <w:szCs w:val="20"/>
        </w:rPr>
      </w:pPr>
      <w:r w:rsidRPr="00347F55">
        <w:rPr>
          <w:sz w:val="20"/>
          <w:szCs w:val="20"/>
        </w:rPr>
        <w:t xml:space="preserve">Other days on the church’s calendar lend themselves well to the </w:t>
      </w:r>
      <w:r w:rsidR="00D2594D" w:rsidRPr="00347F55">
        <w:rPr>
          <w:sz w:val="20"/>
          <w:szCs w:val="20"/>
        </w:rPr>
        <w:t>ordination</w:t>
      </w:r>
      <w:r w:rsidRPr="00347F55">
        <w:rPr>
          <w:sz w:val="20"/>
          <w:szCs w:val="20"/>
        </w:rPr>
        <w:t xml:space="preserve"> of ministers</w:t>
      </w:r>
      <w:r w:rsidR="00A42405" w:rsidRPr="00347F55">
        <w:rPr>
          <w:sz w:val="20"/>
          <w:szCs w:val="20"/>
        </w:rPr>
        <w:t xml:space="preserve"> of word and service</w:t>
      </w:r>
      <w:r w:rsidRPr="00347F55">
        <w:rPr>
          <w:sz w:val="20"/>
          <w:szCs w:val="20"/>
        </w:rPr>
        <w:t xml:space="preserve">. Commemorations such as the following may be suitable: January 2 (Johann Konrad Wilhelm </w:t>
      </w:r>
      <w:proofErr w:type="spellStart"/>
      <w:r w:rsidRPr="00347F55">
        <w:rPr>
          <w:sz w:val="20"/>
          <w:szCs w:val="20"/>
        </w:rPr>
        <w:t>Loehe</w:t>
      </w:r>
      <w:proofErr w:type="spellEnd"/>
      <w:r w:rsidRPr="00347F55">
        <w:rPr>
          <w:sz w:val="20"/>
          <w:szCs w:val="20"/>
        </w:rPr>
        <w:t xml:space="preserve">), January 27 (Lydia, Dorcas, and Phoebe), February 25 (Elizabeth </w:t>
      </w:r>
      <w:proofErr w:type="spellStart"/>
      <w:r w:rsidRPr="00347F55">
        <w:rPr>
          <w:sz w:val="20"/>
          <w:szCs w:val="20"/>
        </w:rPr>
        <w:t>Fedde</w:t>
      </w:r>
      <w:proofErr w:type="spellEnd"/>
      <w:r w:rsidRPr="00347F55">
        <w:rPr>
          <w:sz w:val="20"/>
          <w:szCs w:val="20"/>
        </w:rPr>
        <w:t xml:space="preserve">), April 29 (Catherine of Siena), August 10 (Lawrence), </w:t>
      </w:r>
      <w:r w:rsidR="00FE7256" w:rsidRPr="00347F55">
        <w:rPr>
          <w:sz w:val="20"/>
          <w:szCs w:val="20"/>
        </w:rPr>
        <w:t>July 28 (</w:t>
      </w:r>
      <w:r w:rsidR="00B6172D" w:rsidRPr="00347F55">
        <w:rPr>
          <w:sz w:val="20"/>
          <w:szCs w:val="20"/>
        </w:rPr>
        <w:t xml:space="preserve">Johann Sebastian </w:t>
      </w:r>
      <w:r w:rsidR="00FE7256" w:rsidRPr="00347F55">
        <w:rPr>
          <w:sz w:val="20"/>
          <w:szCs w:val="20"/>
        </w:rPr>
        <w:t xml:space="preserve">Bach, </w:t>
      </w:r>
      <w:r w:rsidR="00B6172D" w:rsidRPr="00347F55">
        <w:rPr>
          <w:sz w:val="20"/>
          <w:szCs w:val="20"/>
        </w:rPr>
        <w:t xml:space="preserve">Heinrich </w:t>
      </w:r>
      <w:proofErr w:type="spellStart"/>
      <w:r w:rsidR="00FE7256" w:rsidRPr="00347F55">
        <w:rPr>
          <w:sz w:val="20"/>
          <w:szCs w:val="20"/>
        </w:rPr>
        <w:t>Schütz</w:t>
      </w:r>
      <w:proofErr w:type="spellEnd"/>
      <w:r w:rsidR="00FE7256" w:rsidRPr="00347F55">
        <w:rPr>
          <w:sz w:val="20"/>
          <w:szCs w:val="20"/>
        </w:rPr>
        <w:t xml:space="preserve">, </w:t>
      </w:r>
      <w:r w:rsidR="00B6172D" w:rsidRPr="00347F55">
        <w:rPr>
          <w:sz w:val="20"/>
          <w:szCs w:val="20"/>
        </w:rPr>
        <w:t xml:space="preserve">George Frederick </w:t>
      </w:r>
      <w:r w:rsidR="00FE7256" w:rsidRPr="00347F55">
        <w:rPr>
          <w:sz w:val="20"/>
          <w:szCs w:val="20"/>
        </w:rPr>
        <w:t xml:space="preserve">Handel), </w:t>
      </w:r>
      <w:r w:rsidRPr="00347F55">
        <w:rPr>
          <w:sz w:val="20"/>
          <w:szCs w:val="20"/>
        </w:rPr>
        <w:t xml:space="preserve">August 13 (Florence Nightingale and Clara </w:t>
      </w:r>
      <w:proofErr w:type="spellStart"/>
      <w:r w:rsidRPr="00347F55">
        <w:rPr>
          <w:sz w:val="20"/>
          <w:szCs w:val="20"/>
        </w:rPr>
        <w:t>Maass</w:t>
      </w:r>
      <w:proofErr w:type="spellEnd"/>
      <w:r w:rsidRPr="00347F55">
        <w:rPr>
          <w:sz w:val="20"/>
          <w:szCs w:val="20"/>
        </w:rPr>
        <w:t xml:space="preserve">), October 4 (Theodor </w:t>
      </w:r>
      <w:proofErr w:type="spellStart"/>
      <w:r w:rsidRPr="00347F55">
        <w:rPr>
          <w:sz w:val="20"/>
          <w:szCs w:val="20"/>
        </w:rPr>
        <w:t>Fliedner</w:t>
      </w:r>
      <w:proofErr w:type="spellEnd"/>
      <w:r w:rsidRPr="00347F55">
        <w:rPr>
          <w:sz w:val="20"/>
          <w:szCs w:val="20"/>
        </w:rPr>
        <w:t>), December 26 (Stephen).</w:t>
      </w:r>
    </w:p>
    <w:p w14:paraId="3889D077" w14:textId="77777777" w:rsidR="00E82042" w:rsidRPr="00347F55" w:rsidRDefault="00E82042" w:rsidP="003512BF">
      <w:pPr>
        <w:rPr>
          <w:sz w:val="20"/>
          <w:szCs w:val="20"/>
        </w:rPr>
      </w:pPr>
    </w:p>
    <w:p w14:paraId="1A0F2A18" w14:textId="77777777" w:rsidR="00E82042" w:rsidRPr="00347F55" w:rsidRDefault="007C3C44" w:rsidP="003512BF">
      <w:pPr>
        <w:rPr>
          <w:sz w:val="20"/>
          <w:szCs w:val="20"/>
        </w:rPr>
      </w:pPr>
      <w:r w:rsidRPr="00347F55">
        <w:rPr>
          <w:sz w:val="20"/>
          <w:szCs w:val="20"/>
        </w:rPr>
        <w:t xml:space="preserve">The service of </w:t>
      </w:r>
      <w:r w:rsidR="00D2594D" w:rsidRPr="00347F55">
        <w:rPr>
          <w:sz w:val="20"/>
          <w:szCs w:val="20"/>
        </w:rPr>
        <w:t>ordination</w:t>
      </w:r>
      <w:r w:rsidRPr="00347F55">
        <w:rPr>
          <w:sz w:val="20"/>
          <w:szCs w:val="20"/>
        </w:rPr>
        <w:t xml:space="preserve"> may take place in a congregation, or at a synod assembly, or in another setting where an assembly may gather, as deemed appropriate by the bishop.</w:t>
      </w:r>
    </w:p>
    <w:p w14:paraId="52CE8B6C" w14:textId="77777777" w:rsidR="00E82042" w:rsidRPr="00347F55" w:rsidRDefault="00E82042" w:rsidP="003512BF">
      <w:pPr>
        <w:rPr>
          <w:sz w:val="20"/>
          <w:szCs w:val="20"/>
        </w:rPr>
      </w:pPr>
    </w:p>
    <w:p w14:paraId="606694EA" w14:textId="059EFEE0" w:rsidR="00B973B7" w:rsidRPr="008F6392" w:rsidRDefault="00B973B7" w:rsidP="00B973B7">
      <w:pPr>
        <w:rPr>
          <w:sz w:val="20"/>
          <w:szCs w:val="20"/>
        </w:rPr>
      </w:pPr>
      <w:r w:rsidRPr="008F6392">
        <w:rPr>
          <w:iCs/>
          <w:sz w:val="20"/>
          <w:szCs w:val="20"/>
        </w:rPr>
        <w:t xml:space="preserve">The bishop of the synod in which candidate/s have accepted calls normally presides at the ordination of the candidate/s. If unable to be present, the bishop authorizes another bishop of this church to preside. </w:t>
      </w:r>
      <w:r w:rsidR="00690DE8">
        <w:rPr>
          <w:sz w:val="20"/>
          <w:szCs w:val="20"/>
        </w:rPr>
        <w:t xml:space="preserve">It is desirable that one person (the bishop) preside during the service. </w:t>
      </w:r>
      <w:r w:rsidR="00690DE8" w:rsidRPr="008F6392">
        <w:rPr>
          <w:sz w:val="20"/>
          <w:szCs w:val="20"/>
        </w:rPr>
        <w:t xml:space="preserve">When the service takes place in a congregation, circumstances may suggest that the congregation’s pastor preside at the meal of holy communion; the bishop may </w:t>
      </w:r>
      <w:r w:rsidR="00690DE8">
        <w:rPr>
          <w:sz w:val="20"/>
          <w:szCs w:val="20"/>
        </w:rPr>
        <w:t>resume presiding</w:t>
      </w:r>
      <w:r w:rsidR="00690DE8" w:rsidRPr="008F6392">
        <w:rPr>
          <w:sz w:val="20"/>
          <w:szCs w:val="20"/>
        </w:rPr>
        <w:t xml:space="preserve"> again at the sending.</w:t>
      </w:r>
    </w:p>
    <w:p w14:paraId="7A1DCE2D" w14:textId="77777777" w:rsidR="00E82042" w:rsidRPr="00347F55" w:rsidRDefault="00E82042" w:rsidP="003512BF">
      <w:pPr>
        <w:rPr>
          <w:sz w:val="20"/>
          <w:szCs w:val="20"/>
        </w:rPr>
      </w:pPr>
    </w:p>
    <w:p w14:paraId="647B7B13" w14:textId="77777777" w:rsidR="000924E0" w:rsidRPr="00347F55" w:rsidRDefault="000924E0" w:rsidP="003512BF">
      <w:pPr>
        <w:rPr>
          <w:sz w:val="20"/>
          <w:szCs w:val="20"/>
        </w:rPr>
      </w:pPr>
      <w:r w:rsidRPr="00347F55">
        <w:rPr>
          <w:sz w:val="20"/>
          <w:szCs w:val="20"/>
        </w:rPr>
        <w:t>Ordination is a service of the whole church, not merely of the local congregation or of the assembly that gathers. Through a note in the worship aid or by another appropriate means, the assembly may be advised that they are speaking on behalf of the whole church when receiving candidates into the ministry of word and service.</w:t>
      </w:r>
    </w:p>
    <w:p w14:paraId="702D62F0" w14:textId="77777777" w:rsidR="000924E0" w:rsidRPr="00347F55" w:rsidRDefault="000924E0" w:rsidP="003512BF">
      <w:pPr>
        <w:rPr>
          <w:sz w:val="20"/>
          <w:szCs w:val="20"/>
        </w:rPr>
      </w:pPr>
    </w:p>
    <w:p w14:paraId="183985A1" w14:textId="77777777" w:rsidR="00E82042" w:rsidRPr="00347F55" w:rsidRDefault="007C3C44" w:rsidP="003512BF">
      <w:pPr>
        <w:rPr>
          <w:sz w:val="20"/>
          <w:szCs w:val="20"/>
        </w:rPr>
      </w:pPr>
      <w:r w:rsidRPr="00347F55">
        <w:rPr>
          <w:sz w:val="20"/>
          <w:szCs w:val="20"/>
        </w:rPr>
        <w:lastRenderedPageBreak/>
        <w:t xml:space="preserve">As a sign of the community of </w:t>
      </w:r>
      <w:r w:rsidR="00FE7256" w:rsidRPr="00347F55">
        <w:rPr>
          <w:sz w:val="20"/>
          <w:szCs w:val="20"/>
        </w:rPr>
        <w:t>ministers of word and service</w:t>
      </w:r>
      <w:r w:rsidRPr="00347F55">
        <w:rPr>
          <w:sz w:val="20"/>
          <w:szCs w:val="20"/>
        </w:rPr>
        <w:t>, effort should be made to include other ministers</w:t>
      </w:r>
      <w:r w:rsidR="002B34CB" w:rsidRPr="00347F55">
        <w:rPr>
          <w:sz w:val="20"/>
          <w:szCs w:val="20"/>
        </w:rPr>
        <w:t xml:space="preserve"> of word and service</w:t>
      </w:r>
      <w:r w:rsidRPr="00347F55">
        <w:rPr>
          <w:sz w:val="20"/>
          <w:szCs w:val="20"/>
        </w:rPr>
        <w:t xml:space="preserve"> in leadership roles within the </w:t>
      </w:r>
      <w:r w:rsidR="002B34CB" w:rsidRPr="00347F55">
        <w:rPr>
          <w:sz w:val="20"/>
          <w:szCs w:val="20"/>
        </w:rPr>
        <w:t>liturgy</w:t>
      </w:r>
      <w:r w:rsidRPr="00347F55">
        <w:rPr>
          <w:sz w:val="20"/>
          <w:szCs w:val="20"/>
        </w:rPr>
        <w:t xml:space="preserve">. </w:t>
      </w:r>
      <w:r w:rsidR="00D1067D" w:rsidRPr="00347F55">
        <w:rPr>
          <w:sz w:val="20"/>
          <w:szCs w:val="20"/>
        </w:rPr>
        <w:t>R</w:t>
      </w:r>
      <w:r w:rsidR="00823792" w:rsidRPr="00347F55">
        <w:rPr>
          <w:sz w:val="20"/>
          <w:szCs w:val="20"/>
        </w:rPr>
        <w:t>eading the gospel, leading the prayers of intercession,</w:t>
      </w:r>
      <w:r w:rsidR="00384623" w:rsidRPr="00347F55">
        <w:rPr>
          <w:sz w:val="20"/>
          <w:szCs w:val="20"/>
        </w:rPr>
        <w:t xml:space="preserve"> distributing the bread or cup at communion,</w:t>
      </w:r>
      <w:r w:rsidR="00823792" w:rsidRPr="00347F55">
        <w:rPr>
          <w:sz w:val="20"/>
          <w:szCs w:val="20"/>
        </w:rPr>
        <w:t xml:space="preserve"> and other assisting minister roles are appropriate options</w:t>
      </w:r>
      <w:r w:rsidRPr="00347F55">
        <w:rPr>
          <w:sz w:val="20"/>
          <w:szCs w:val="20"/>
        </w:rPr>
        <w:t>.</w:t>
      </w:r>
    </w:p>
    <w:p w14:paraId="71C82F74" w14:textId="77777777" w:rsidR="00E82042" w:rsidRPr="00347F55" w:rsidRDefault="00E82042" w:rsidP="003512BF">
      <w:pPr>
        <w:rPr>
          <w:sz w:val="20"/>
          <w:szCs w:val="20"/>
        </w:rPr>
      </w:pPr>
    </w:p>
    <w:p w14:paraId="27D1574C" w14:textId="77777777" w:rsidR="00E82042" w:rsidRPr="00347F55" w:rsidRDefault="007C3C44" w:rsidP="003512BF">
      <w:pPr>
        <w:rPr>
          <w:sz w:val="20"/>
          <w:szCs w:val="20"/>
        </w:rPr>
      </w:pPr>
      <w:r w:rsidRPr="00347F55">
        <w:rPr>
          <w:sz w:val="20"/>
          <w:szCs w:val="20"/>
        </w:rPr>
        <w:t>The complete name of the candidate is used at the presentation and again at the acclamation. At other places in the service, the first or given name (without surname) is appropriate.</w:t>
      </w:r>
    </w:p>
    <w:p w14:paraId="250ED6A7" w14:textId="77777777" w:rsidR="000924E0" w:rsidRPr="00347F55" w:rsidRDefault="000924E0" w:rsidP="003512BF">
      <w:pPr>
        <w:rPr>
          <w:sz w:val="20"/>
          <w:szCs w:val="20"/>
        </w:rPr>
      </w:pPr>
    </w:p>
    <w:p w14:paraId="454D888E" w14:textId="77777777" w:rsidR="00E82042" w:rsidRPr="00347F55" w:rsidRDefault="007C3C44" w:rsidP="003512BF">
      <w:pPr>
        <w:rPr>
          <w:b/>
          <w:bCs/>
          <w:color w:val="C00000"/>
          <w:sz w:val="20"/>
          <w:szCs w:val="20"/>
        </w:rPr>
      </w:pPr>
      <w:r w:rsidRPr="00347F55">
        <w:rPr>
          <w:b/>
          <w:bCs/>
          <w:color w:val="C00000"/>
          <w:sz w:val="20"/>
          <w:szCs w:val="20"/>
        </w:rPr>
        <w:t>Preparation</w:t>
      </w:r>
    </w:p>
    <w:p w14:paraId="4A7C78CA" w14:textId="7C87A317" w:rsidR="00E82042" w:rsidRPr="00347F55" w:rsidRDefault="00096925" w:rsidP="003512BF">
      <w:pPr>
        <w:rPr>
          <w:sz w:val="20"/>
          <w:szCs w:val="20"/>
        </w:rPr>
      </w:pPr>
      <w:r>
        <w:rPr>
          <w:sz w:val="20"/>
          <w:szCs w:val="20"/>
        </w:rPr>
        <w:t>Each</w:t>
      </w:r>
      <w:r w:rsidR="007C3C44" w:rsidRPr="00347F55">
        <w:rPr>
          <w:sz w:val="20"/>
          <w:szCs w:val="20"/>
        </w:rPr>
        <w:t xml:space="preserve"> candidate is appropriately vested in an </w:t>
      </w:r>
      <w:proofErr w:type="spellStart"/>
      <w:r w:rsidR="007C3C44" w:rsidRPr="00347F55">
        <w:rPr>
          <w:sz w:val="20"/>
          <w:szCs w:val="20"/>
        </w:rPr>
        <w:t>alb</w:t>
      </w:r>
      <w:proofErr w:type="spellEnd"/>
      <w:r w:rsidR="007C3C44" w:rsidRPr="00347F55">
        <w:rPr>
          <w:sz w:val="20"/>
          <w:szCs w:val="20"/>
        </w:rPr>
        <w:t>, a symbol of being clothed with Christ in baptism. Until presented, the candidate</w:t>
      </w:r>
      <w:r>
        <w:rPr>
          <w:sz w:val="20"/>
          <w:szCs w:val="20"/>
        </w:rPr>
        <w:t>/s</w:t>
      </w:r>
      <w:r w:rsidR="007C3C44" w:rsidRPr="00347F55">
        <w:rPr>
          <w:sz w:val="20"/>
          <w:szCs w:val="20"/>
        </w:rPr>
        <w:t xml:space="preserve"> may be seated with the congregation.</w:t>
      </w:r>
    </w:p>
    <w:p w14:paraId="2432C8FB" w14:textId="77777777" w:rsidR="00E82042" w:rsidRPr="00347F55" w:rsidRDefault="00E82042" w:rsidP="003512BF">
      <w:pPr>
        <w:rPr>
          <w:sz w:val="20"/>
          <w:szCs w:val="20"/>
        </w:rPr>
      </w:pPr>
    </w:p>
    <w:p w14:paraId="4B5518BA" w14:textId="37AB2CA7" w:rsidR="00E82042" w:rsidRPr="00347F55" w:rsidRDefault="007C3C44" w:rsidP="003512BF">
      <w:pPr>
        <w:rPr>
          <w:sz w:val="20"/>
          <w:szCs w:val="20"/>
        </w:rPr>
      </w:pPr>
      <w:r w:rsidRPr="00347F55">
        <w:rPr>
          <w:sz w:val="20"/>
          <w:szCs w:val="20"/>
        </w:rPr>
        <w:t xml:space="preserve">During the service, </w:t>
      </w:r>
      <w:r w:rsidR="00096925">
        <w:rPr>
          <w:sz w:val="20"/>
          <w:szCs w:val="20"/>
        </w:rPr>
        <w:t>each</w:t>
      </w:r>
      <w:r w:rsidRPr="00347F55">
        <w:rPr>
          <w:sz w:val="20"/>
          <w:szCs w:val="20"/>
        </w:rPr>
        <w:t xml:space="preserve"> candidate may kneel during the thanksgiving. When there is more than one candidate, it may be preferable to provide one centrally located place for kneeling. After each candidate receives the laying on of hands, </w:t>
      </w:r>
      <w:r w:rsidR="00823792" w:rsidRPr="00347F55">
        <w:rPr>
          <w:sz w:val="20"/>
          <w:szCs w:val="20"/>
        </w:rPr>
        <w:t>the candidate</w:t>
      </w:r>
      <w:r w:rsidRPr="00347F55">
        <w:rPr>
          <w:sz w:val="20"/>
          <w:szCs w:val="20"/>
        </w:rPr>
        <w:t xml:space="preserve"> moves aside and the next candidate kneels at the same place.</w:t>
      </w:r>
    </w:p>
    <w:p w14:paraId="1AA285B8" w14:textId="77777777" w:rsidR="00E82042" w:rsidRPr="00347F55" w:rsidRDefault="00E82042" w:rsidP="003512BF">
      <w:pPr>
        <w:rPr>
          <w:sz w:val="20"/>
          <w:szCs w:val="20"/>
        </w:rPr>
      </w:pPr>
    </w:p>
    <w:p w14:paraId="67F097C4" w14:textId="77777777" w:rsidR="00E82042" w:rsidRPr="00347F55" w:rsidRDefault="007C3C44" w:rsidP="003512BF">
      <w:pPr>
        <w:rPr>
          <w:b/>
          <w:bCs/>
          <w:color w:val="C00000"/>
          <w:sz w:val="20"/>
          <w:szCs w:val="20"/>
        </w:rPr>
      </w:pPr>
      <w:r w:rsidRPr="00347F55">
        <w:rPr>
          <w:b/>
          <w:bCs/>
          <w:color w:val="C00000"/>
          <w:sz w:val="20"/>
          <w:szCs w:val="20"/>
        </w:rPr>
        <w:t>Presentation</w:t>
      </w:r>
    </w:p>
    <w:p w14:paraId="13FB35B0" w14:textId="77777777" w:rsidR="00E82042" w:rsidRPr="00347F55" w:rsidRDefault="007C3C44" w:rsidP="003512BF">
      <w:pPr>
        <w:rPr>
          <w:sz w:val="20"/>
          <w:szCs w:val="20"/>
        </w:rPr>
      </w:pPr>
      <w:r w:rsidRPr="00347F55">
        <w:rPr>
          <w:sz w:val="20"/>
          <w:szCs w:val="20"/>
        </w:rPr>
        <w:t>At the close of the hymn of the day, the candidate/s and presenter/s come to a place in front of the presiding minister.</w:t>
      </w:r>
    </w:p>
    <w:p w14:paraId="2747619A" w14:textId="77777777" w:rsidR="00E82042" w:rsidRPr="00347F55" w:rsidRDefault="00E82042" w:rsidP="003512BF">
      <w:pPr>
        <w:rPr>
          <w:sz w:val="20"/>
          <w:szCs w:val="20"/>
        </w:rPr>
      </w:pPr>
    </w:p>
    <w:p w14:paraId="19F1D40C" w14:textId="09A0C052" w:rsidR="00096925" w:rsidRPr="008F6392" w:rsidRDefault="00096925" w:rsidP="00096925">
      <w:pPr>
        <w:rPr>
          <w:sz w:val="20"/>
          <w:szCs w:val="20"/>
        </w:rPr>
      </w:pPr>
      <w:r w:rsidRPr="008F6392">
        <w:rPr>
          <w:sz w:val="20"/>
          <w:szCs w:val="20"/>
        </w:rPr>
        <w:t>Each candidate may be presented by a different presenter, or all candidates may be presented by one presenter. Examples of those who may serve as presenters include a sponsoring pastor</w:t>
      </w:r>
      <w:r>
        <w:rPr>
          <w:sz w:val="20"/>
          <w:szCs w:val="20"/>
        </w:rPr>
        <w:t xml:space="preserve"> or deacon</w:t>
      </w:r>
      <w:r w:rsidRPr="008F6392">
        <w:rPr>
          <w:sz w:val="20"/>
          <w:szCs w:val="20"/>
        </w:rPr>
        <w:t>; an officer of the congregation in which the ordination takes place; a representative of the synod; a representative of the calling congregation. At a synod assembly, the secretary of the synod may present all candidates.</w:t>
      </w:r>
    </w:p>
    <w:p w14:paraId="33A6E2DC" w14:textId="77777777" w:rsidR="00E82042" w:rsidRPr="00347F55" w:rsidRDefault="00E82042" w:rsidP="003512BF">
      <w:pPr>
        <w:rPr>
          <w:sz w:val="20"/>
          <w:szCs w:val="20"/>
        </w:rPr>
      </w:pPr>
    </w:p>
    <w:p w14:paraId="2459D56F" w14:textId="77777777" w:rsidR="00E82042" w:rsidRPr="00347F55" w:rsidRDefault="007C3C44" w:rsidP="003512BF">
      <w:pPr>
        <w:rPr>
          <w:sz w:val="20"/>
          <w:szCs w:val="20"/>
        </w:rPr>
      </w:pPr>
      <w:r w:rsidRPr="00347F55">
        <w:rPr>
          <w:sz w:val="20"/>
          <w:szCs w:val="20"/>
        </w:rPr>
        <w:t>The words of presentation may be altered to fit the circumstances of the authorization and the call.</w:t>
      </w:r>
    </w:p>
    <w:p w14:paraId="255DD00E" w14:textId="77777777" w:rsidR="00E82042" w:rsidRPr="00347F55" w:rsidRDefault="00E82042" w:rsidP="003512BF">
      <w:pPr>
        <w:rPr>
          <w:sz w:val="20"/>
          <w:szCs w:val="20"/>
        </w:rPr>
      </w:pPr>
    </w:p>
    <w:p w14:paraId="1B035C90" w14:textId="77777777" w:rsidR="00E82042" w:rsidRPr="00347F55" w:rsidRDefault="007C3C44" w:rsidP="003512BF">
      <w:pPr>
        <w:rPr>
          <w:b/>
          <w:bCs/>
          <w:color w:val="C00000"/>
          <w:sz w:val="20"/>
          <w:szCs w:val="20"/>
        </w:rPr>
      </w:pPr>
      <w:r w:rsidRPr="00347F55">
        <w:rPr>
          <w:b/>
          <w:bCs/>
          <w:color w:val="C00000"/>
          <w:sz w:val="20"/>
          <w:szCs w:val="20"/>
        </w:rPr>
        <w:t>Address and Questions</w:t>
      </w:r>
    </w:p>
    <w:p w14:paraId="6B02D1FB" w14:textId="77777777" w:rsidR="00E82042" w:rsidRPr="00347F55" w:rsidRDefault="007C3C44" w:rsidP="003512BF">
      <w:pPr>
        <w:rPr>
          <w:sz w:val="20"/>
          <w:szCs w:val="20"/>
        </w:rPr>
      </w:pPr>
      <w:r w:rsidRPr="00347F55">
        <w:rPr>
          <w:sz w:val="20"/>
          <w:szCs w:val="20"/>
        </w:rPr>
        <w:t>After the presiding minister begins the address, other ministers may address the candidate/s with one or more scripture passages, or the presiding minister may say the entire address.</w:t>
      </w:r>
    </w:p>
    <w:p w14:paraId="663E89EF" w14:textId="77777777" w:rsidR="00E82042" w:rsidRPr="00347F55" w:rsidRDefault="00E82042" w:rsidP="003512BF">
      <w:pPr>
        <w:rPr>
          <w:sz w:val="20"/>
          <w:szCs w:val="20"/>
        </w:rPr>
      </w:pPr>
    </w:p>
    <w:p w14:paraId="083E8A7E" w14:textId="77777777" w:rsidR="00E82042" w:rsidRPr="00347F55" w:rsidRDefault="007C3C44" w:rsidP="003512BF">
      <w:pPr>
        <w:rPr>
          <w:sz w:val="20"/>
          <w:szCs w:val="20"/>
        </w:rPr>
      </w:pPr>
      <w:r w:rsidRPr="00347F55">
        <w:rPr>
          <w:sz w:val="20"/>
          <w:szCs w:val="20"/>
        </w:rPr>
        <w:t xml:space="preserve">When more than one candidate is </w:t>
      </w:r>
      <w:r w:rsidR="00D2594D" w:rsidRPr="00347F55">
        <w:rPr>
          <w:sz w:val="20"/>
          <w:szCs w:val="20"/>
        </w:rPr>
        <w:t>ordain</w:t>
      </w:r>
      <w:r w:rsidR="002B34CB" w:rsidRPr="00347F55">
        <w:rPr>
          <w:sz w:val="20"/>
          <w:szCs w:val="20"/>
        </w:rPr>
        <w:t>e</w:t>
      </w:r>
      <w:r w:rsidRPr="00347F55">
        <w:rPr>
          <w:sz w:val="20"/>
          <w:szCs w:val="20"/>
        </w:rPr>
        <w:t>d, the presiding minister addresses the questions to all the candidates, and each candidate answers in turn.</w:t>
      </w:r>
    </w:p>
    <w:p w14:paraId="6253B021" w14:textId="77777777" w:rsidR="007D0937" w:rsidRPr="00347F55" w:rsidRDefault="007D0937" w:rsidP="003512BF">
      <w:pPr>
        <w:rPr>
          <w:sz w:val="20"/>
          <w:szCs w:val="20"/>
        </w:rPr>
      </w:pPr>
    </w:p>
    <w:p w14:paraId="3F98D035" w14:textId="77777777" w:rsidR="00E82042" w:rsidRPr="00347F55" w:rsidRDefault="007C3C44" w:rsidP="003512BF">
      <w:pPr>
        <w:rPr>
          <w:b/>
          <w:bCs/>
          <w:color w:val="C00000"/>
          <w:sz w:val="20"/>
          <w:szCs w:val="20"/>
        </w:rPr>
      </w:pPr>
      <w:r w:rsidRPr="00347F55">
        <w:rPr>
          <w:b/>
          <w:bCs/>
          <w:color w:val="C00000"/>
          <w:sz w:val="20"/>
          <w:szCs w:val="20"/>
        </w:rPr>
        <w:t>Prayers of Intercession</w:t>
      </w:r>
    </w:p>
    <w:p w14:paraId="64786282" w14:textId="77777777" w:rsidR="00D8346D" w:rsidRPr="00347F55" w:rsidRDefault="007C3C44" w:rsidP="003512BF">
      <w:pPr>
        <w:rPr>
          <w:sz w:val="20"/>
          <w:szCs w:val="20"/>
        </w:rPr>
      </w:pPr>
      <w:r w:rsidRPr="00347F55">
        <w:rPr>
          <w:sz w:val="20"/>
          <w:szCs w:val="20"/>
        </w:rPr>
        <w:t>Within the petition that provides for including the names of bishops, it is appropriate to use the first or given name (without surname) of the presiding bishop and of the bishop of the synod.</w:t>
      </w:r>
    </w:p>
    <w:p w14:paraId="79680C96" w14:textId="77777777" w:rsidR="007D0937" w:rsidRPr="00347F55" w:rsidRDefault="007D0937" w:rsidP="003512BF">
      <w:pPr>
        <w:rPr>
          <w:sz w:val="20"/>
          <w:szCs w:val="20"/>
        </w:rPr>
      </w:pPr>
    </w:p>
    <w:p w14:paraId="27B7BDE5" w14:textId="77777777" w:rsidR="00E82042" w:rsidRPr="00347F55" w:rsidRDefault="007C3C44" w:rsidP="003512BF">
      <w:pPr>
        <w:rPr>
          <w:sz w:val="20"/>
          <w:szCs w:val="20"/>
        </w:rPr>
      </w:pPr>
      <w:r w:rsidRPr="00347F55">
        <w:rPr>
          <w:sz w:val="20"/>
          <w:szCs w:val="20"/>
        </w:rPr>
        <w:t>Intercessions may be included for the spouse/family of the candidate/s and for any special concerns related to the day.</w:t>
      </w:r>
    </w:p>
    <w:p w14:paraId="4EFCC724" w14:textId="77777777" w:rsidR="00E82042" w:rsidRPr="00347F55" w:rsidRDefault="00E82042" w:rsidP="003512BF">
      <w:pPr>
        <w:rPr>
          <w:sz w:val="20"/>
          <w:szCs w:val="20"/>
        </w:rPr>
      </w:pPr>
    </w:p>
    <w:p w14:paraId="52709ED2" w14:textId="77777777" w:rsidR="00E82042" w:rsidRPr="00347F55" w:rsidRDefault="007C3C44" w:rsidP="003512BF">
      <w:pPr>
        <w:rPr>
          <w:b/>
          <w:bCs/>
          <w:color w:val="C00000"/>
          <w:sz w:val="20"/>
          <w:szCs w:val="20"/>
        </w:rPr>
      </w:pPr>
      <w:r w:rsidRPr="00347F55">
        <w:rPr>
          <w:b/>
          <w:bCs/>
          <w:color w:val="C00000"/>
          <w:sz w:val="20"/>
          <w:szCs w:val="20"/>
        </w:rPr>
        <w:t>Thanksgiving</w:t>
      </w:r>
    </w:p>
    <w:p w14:paraId="4589C9F6" w14:textId="77777777" w:rsidR="00E82042" w:rsidRPr="00347F55" w:rsidRDefault="007C3C44" w:rsidP="003512BF">
      <w:pPr>
        <w:rPr>
          <w:sz w:val="20"/>
          <w:szCs w:val="20"/>
        </w:rPr>
      </w:pPr>
      <w:r w:rsidRPr="00347F55">
        <w:rPr>
          <w:sz w:val="20"/>
          <w:szCs w:val="20"/>
        </w:rPr>
        <w:t>The assembly may be seated if there is a large number of candidates or if the circumstances otherwise suggest.</w:t>
      </w:r>
    </w:p>
    <w:p w14:paraId="5215BCE1" w14:textId="77777777" w:rsidR="00E82042" w:rsidRPr="00347F55" w:rsidRDefault="00E82042" w:rsidP="003512BF">
      <w:pPr>
        <w:rPr>
          <w:sz w:val="20"/>
          <w:szCs w:val="20"/>
        </w:rPr>
      </w:pPr>
    </w:p>
    <w:p w14:paraId="29DD2C81" w14:textId="4AB9626A" w:rsidR="00E82042" w:rsidRDefault="00690DE8" w:rsidP="003512BF">
      <w:pPr>
        <w:rPr>
          <w:sz w:val="20"/>
          <w:szCs w:val="20"/>
        </w:rPr>
      </w:pPr>
      <w:r w:rsidRPr="008F6392">
        <w:rPr>
          <w:sz w:val="20"/>
          <w:szCs w:val="20"/>
        </w:rPr>
        <w:t xml:space="preserve">The </w:t>
      </w:r>
      <w:r>
        <w:rPr>
          <w:sz w:val="20"/>
          <w:szCs w:val="20"/>
        </w:rPr>
        <w:t>bishop presiding at the ordination</w:t>
      </w:r>
      <w:r w:rsidRPr="008F6392">
        <w:rPr>
          <w:sz w:val="20"/>
          <w:szCs w:val="20"/>
        </w:rPr>
        <w:t xml:space="preserve"> lays both hands on the candidate’s head. To make this possible, an assisting minister holds printed service materials. </w:t>
      </w:r>
      <w:r>
        <w:rPr>
          <w:sz w:val="20"/>
          <w:szCs w:val="20"/>
        </w:rPr>
        <w:t xml:space="preserve">The bishop may invite other ministers to participate in the laying on of hands, placing one hand on the candidate. They may gather near the candidate during the preceding hymn of invocation. </w:t>
      </w:r>
      <w:r w:rsidRPr="008F6392">
        <w:rPr>
          <w:sz w:val="20"/>
          <w:szCs w:val="20"/>
        </w:rPr>
        <w:t xml:space="preserve">If the number of participating ministers is large, </w:t>
      </w:r>
      <w:r>
        <w:rPr>
          <w:sz w:val="20"/>
          <w:szCs w:val="20"/>
        </w:rPr>
        <w:t>the bishop may select a reasonable</w:t>
      </w:r>
      <w:r w:rsidRPr="008F6392">
        <w:rPr>
          <w:sz w:val="20"/>
          <w:szCs w:val="20"/>
        </w:rPr>
        <w:t xml:space="preserve"> number </w:t>
      </w:r>
      <w:r>
        <w:rPr>
          <w:sz w:val="20"/>
          <w:szCs w:val="20"/>
        </w:rPr>
        <w:t>to</w:t>
      </w:r>
      <w:r w:rsidRPr="008F6392">
        <w:rPr>
          <w:sz w:val="20"/>
          <w:szCs w:val="20"/>
        </w:rPr>
        <w:t xml:space="preserve"> function on behalf of all.</w:t>
      </w:r>
    </w:p>
    <w:p w14:paraId="45015A2B" w14:textId="77777777" w:rsidR="00690DE8" w:rsidRPr="00347F55" w:rsidRDefault="00690DE8" w:rsidP="003512BF">
      <w:pPr>
        <w:rPr>
          <w:sz w:val="20"/>
          <w:szCs w:val="20"/>
        </w:rPr>
      </w:pPr>
    </w:p>
    <w:p w14:paraId="25012276" w14:textId="77777777" w:rsidR="00E82042" w:rsidRPr="00347F55" w:rsidRDefault="007C3C44" w:rsidP="003512BF">
      <w:pPr>
        <w:rPr>
          <w:sz w:val="20"/>
          <w:szCs w:val="20"/>
        </w:rPr>
      </w:pPr>
      <w:r w:rsidRPr="00347F55">
        <w:rPr>
          <w:sz w:val="20"/>
          <w:szCs w:val="20"/>
        </w:rPr>
        <w:t>The laying on of hands is accompanied first by silent prayer. Then the thanksgiving is prayed, and the laying on of hands continues throughout the prayer. It is appropriate to use the first or given name (without surname) of the candidate.</w:t>
      </w:r>
    </w:p>
    <w:p w14:paraId="3793DB4A" w14:textId="12CEB0CE" w:rsidR="00E82042" w:rsidRDefault="00E82042" w:rsidP="003512BF">
      <w:pPr>
        <w:rPr>
          <w:sz w:val="20"/>
          <w:szCs w:val="20"/>
        </w:rPr>
      </w:pPr>
    </w:p>
    <w:p w14:paraId="1E6185D6" w14:textId="77777777" w:rsidR="00096925" w:rsidRPr="00347F55" w:rsidRDefault="00096925" w:rsidP="003512BF">
      <w:pPr>
        <w:rPr>
          <w:sz w:val="20"/>
          <w:szCs w:val="20"/>
        </w:rPr>
      </w:pPr>
    </w:p>
    <w:p w14:paraId="3E50783B" w14:textId="77777777" w:rsidR="00E82042" w:rsidRPr="00347F55" w:rsidRDefault="000924E0" w:rsidP="003512BF">
      <w:pPr>
        <w:rPr>
          <w:b/>
          <w:bCs/>
          <w:color w:val="C00000"/>
          <w:sz w:val="20"/>
          <w:szCs w:val="20"/>
        </w:rPr>
      </w:pPr>
      <w:r w:rsidRPr="00347F55">
        <w:rPr>
          <w:b/>
          <w:bCs/>
          <w:color w:val="C00000"/>
          <w:sz w:val="20"/>
          <w:szCs w:val="20"/>
        </w:rPr>
        <w:t>Giving of a Stole</w:t>
      </w:r>
    </w:p>
    <w:p w14:paraId="30213AD0" w14:textId="1958256F" w:rsidR="00007CB9" w:rsidRPr="008F6392" w:rsidRDefault="00007CB9" w:rsidP="00007CB9">
      <w:pPr>
        <w:rPr>
          <w:sz w:val="20"/>
          <w:szCs w:val="20"/>
        </w:rPr>
      </w:pPr>
      <w:r w:rsidRPr="008F6392">
        <w:rPr>
          <w:sz w:val="20"/>
          <w:szCs w:val="20"/>
        </w:rPr>
        <w:lastRenderedPageBreak/>
        <w:t>When several persons are ordained, the</w:t>
      </w:r>
      <w:r>
        <w:rPr>
          <w:sz w:val="20"/>
          <w:szCs w:val="20"/>
        </w:rPr>
        <w:t>ir</w:t>
      </w:r>
      <w:r w:rsidRPr="008F6392">
        <w:rPr>
          <w:sz w:val="20"/>
          <w:szCs w:val="20"/>
        </w:rPr>
        <w:t xml:space="preserve"> respective sponsors or presenters may be holding the stoles</w:t>
      </w:r>
      <w:r w:rsidR="00096925">
        <w:rPr>
          <w:sz w:val="20"/>
          <w:szCs w:val="20"/>
        </w:rPr>
        <w:t>,</w:t>
      </w:r>
      <w:r w:rsidRPr="008F6392">
        <w:rPr>
          <w:sz w:val="20"/>
          <w:szCs w:val="20"/>
        </w:rPr>
        <w:t xml:space="preserve"> and </w:t>
      </w:r>
      <w:r w:rsidR="00096925">
        <w:rPr>
          <w:sz w:val="20"/>
          <w:szCs w:val="20"/>
        </w:rPr>
        <w:t xml:space="preserve">each </w:t>
      </w:r>
      <w:r w:rsidRPr="008F6392">
        <w:rPr>
          <w:sz w:val="20"/>
          <w:szCs w:val="20"/>
        </w:rPr>
        <w:t>may place the stole</w:t>
      </w:r>
      <w:r w:rsidR="00096925">
        <w:rPr>
          <w:sz w:val="20"/>
          <w:szCs w:val="20"/>
        </w:rPr>
        <w:t xml:space="preserve"> </w:t>
      </w:r>
      <w:r w:rsidRPr="008F6392">
        <w:rPr>
          <w:sz w:val="20"/>
          <w:szCs w:val="20"/>
        </w:rPr>
        <w:t>over the candidate</w:t>
      </w:r>
      <w:r w:rsidR="00096925">
        <w:rPr>
          <w:sz w:val="20"/>
          <w:szCs w:val="20"/>
        </w:rPr>
        <w:t>’</w:t>
      </w:r>
      <w:r w:rsidRPr="008F6392">
        <w:rPr>
          <w:sz w:val="20"/>
          <w:szCs w:val="20"/>
        </w:rPr>
        <w:t>s shoulder during the presiding minister’s address. Alternatively, the presiding minister or another minister may place the stoles.</w:t>
      </w:r>
    </w:p>
    <w:p w14:paraId="05DA0D11" w14:textId="77777777" w:rsidR="000924E0" w:rsidRPr="00347F55" w:rsidRDefault="000924E0" w:rsidP="003512BF">
      <w:pPr>
        <w:rPr>
          <w:sz w:val="20"/>
          <w:szCs w:val="20"/>
        </w:rPr>
      </w:pPr>
    </w:p>
    <w:p w14:paraId="1933EDF1" w14:textId="77777777" w:rsidR="000F1075" w:rsidRPr="00347F55" w:rsidRDefault="000924E0" w:rsidP="003512BF">
      <w:pPr>
        <w:rPr>
          <w:sz w:val="20"/>
          <w:szCs w:val="20"/>
        </w:rPr>
      </w:pPr>
      <w:r w:rsidRPr="00347F55">
        <w:rPr>
          <w:sz w:val="20"/>
          <w:szCs w:val="20"/>
        </w:rPr>
        <w:t xml:space="preserve">The </w:t>
      </w:r>
      <w:r w:rsidR="00266E69" w:rsidRPr="00347F55">
        <w:rPr>
          <w:sz w:val="20"/>
          <w:szCs w:val="20"/>
        </w:rPr>
        <w:t xml:space="preserve">deacon’s </w:t>
      </w:r>
      <w:r w:rsidRPr="00347F55">
        <w:rPr>
          <w:sz w:val="20"/>
          <w:szCs w:val="20"/>
        </w:rPr>
        <w:t xml:space="preserve">stole, worn from one shoulder diagonally across a person’s body, is an ancient symbol of the office of word and service and is </w:t>
      </w:r>
      <w:r w:rsidR="001730E0" w:rsidRPr="00347F55">
        <w:rPr>
          <w:sz w:val="20"/>
          <w:szCs w:val="20"/>
        </w:rPr>
        <w:t xml:space="preserve">given as </w:t>
      </w:r>
      <w:r w:rsidRPr="00347F55">
        <w:rPr>
          <w:sz w:val="20"/>
          <w:szCs w:val="20"/>
        </w:rPr>
        <w:t>the principal symbol of this ministry in the Evangelical Lutheran Church in America.</w:t>
      </w:r>
      <w:r w:rsidR="002D0B65" w:rsidRPr="00347F55">
        <w:rPr>
          <w:sz w:val="20"/>
          <w:szCs w:val="20"/>
        </w:rPr>
        <w:t xml:space="preserve"> </w:t>
      </w:r>
    </w:p>
    <w:p w14:paraId="783BE2D5" w14:textId="77777777" w:rsidR="000F1075" w:rsidRPr="00347F55" w:rsidRDefault="000F1075" w:rsidP="003512BF">
      <w:pPr>
        <w:rPr>
          <w:sz w:val="20"/>
          <w:szCs w:val="20"/>
        </w:rPr>
      </w:pPr>
    </w:p>
    <w:p w14:paraId="2C79ECA2" w14:textId="77777777" w:rsidR="006136C7" w:rsidRPr="00347F55" w:rsidRDefault="002D0B65" w:rsidP="003512BF">
      <w:pPr>
        <w:rPr>
          <w:sz w:val="20"/>
          <w:szCs w:val="20"/>
        </w:rPr>
      </w:pPr>
      <w:r w:rsidRPr="00347F55">
        <w:rPr>
          <w:sz w:val="20"/>
          <w:szCs w:val="20"/>
        </w:rPr>
        <w:t xml:space="preserve">The </w:t>
      </w:r>
      <w:r w:rsidR="00530F65" w:rsidRPr="00347F55">
        <w:rPr>
          <w:sz w:val="20"/>
          <w:szCs w:val="20"/>
        </w:rPr>
        <w:t>cross insignia</w:t>
      </w:r>
      <w:r w:rsidRPr="00347F55">
        <w:rPr>
          <w:sz w:val="20"/>
          <w:szCs w:val="20"/>
        </w:rPr>
        <w:t xml:space="preserve"> designated for use as a symbol of this ministry in the Evangelical Lutheran Church in America may also be given within the service.</w:t>
      </w:r>
      <w:r w:rsidR="006136C7" w:rsidRPr="00347F55">
        <w:rPr>
          <w:sz w:val="20"/>
          <w:szCs w:val="20"/>
        </w:rPr>
        <w:t xml:space="preserve"> The following may be said: </w:t>
      </w:r>
    </w:p>
    <w:p w14:paraId="5C77C204" w14:textId="77777777" w:rsidR="006136C7" w:rsidRPr="00347F55" w:rsidRDefault="006136C7" w:rsidP="00007CB9">
      <w:pPr>
        <w:ind w:left="360"/>
        <w:rPr>
          <w:sz w:val="20"/>
          <w:szCs w:val="20"/>
        </w:rPr>
      </w:pPr>
      <w:r w:rsidRPr="00347F55">
        <w:rPr>
          <w:sz w:val="20"/>
          <w:szCs w:val="20"/>
        </w:rPr>
        <w:t>Receive and wear this cross as a sign of your calling to serve Christ and his people. Confess your faith in the risen Christ, and bear in your heart the love of Christ who died on the cross for you.</w:t>
      </w:r>
    </w:p>
    <w:p w14:paraId="795AF202" w14:textId="77777777" w:rsidR="000924E0" w:rsidRPr="00347F55" w:rsidRDefault="000924E0" w:rsidP="003512BF">
      <w:pPr>
        <w:rPr>
          <w:sz w:val="20"/>
          <w:szCs w:val="20"/>
        </w:rPr>
      </w:pPr>
    </w:p>
    <w:p w14:paraId="31033FC6" w14:textId="77777777" w:rsidR="00E82042" w:rsidRPr="00347F55" w:rsidRDefault="007C3C44" w:rsidP="003512BF">
      <w:pPr>
        <w:rPr>
          <w:sz w:val="20"/>
          <w:szCs w:val="20"/>
        </w:rPr>
      </w:pPr>
      <w:r w:rsidRPr="00347F55">
        <w:rPr>
          <w:sz w:val="20"/>
          <w:szCs w:val="20"/>
        </w:rPr>
        <w:t xml:space="preserve">Other symbols of the ministry of </w:t>
      </w:r>
      <w:r w:rsidR="003C5841" w:rsidRPr="00347F55">
        <w:rPr>
          <w:sz w:val="20"/>
          <w:szCs w:val="20"/>
        </w:rPr>
        <w:t>word and service</w:t>
      </w:r>
      <w:r w:rsidRPr="00347F55">
        <w:rPr>
          <w:sz w:val="20"/>
          <w:szCs w:val="20"/>
        </w:rPr>
        <w:t xml:space="preserve"> </w:t>
      </w:r>
      <w:r w:rsidR="003C5841" w:rsidRPr="00347F55">
        <w:rPr>
          <w:sz w:val="20"/>
          <w:szCs w:val="20"/>
        </w:rPr>
        <w:t>may reflect a particular focus of the deacon’s call and vocation</w:t>
      </w:r>
      <w:r w:rsidR="00060218" w:rsidRPr="00347F55">
        <w:rPr>
          <w:sz w:val="20"/>
          <w:szCs w:val="20"/>
        </w:rPr>
        <w:t xml:space="preserve">, such as a </w:t>
      </w:r>
      <w:r w:rsidR="00535B10" w:rsidRPr="00347F55">
        <w:rPr>
          <w:sz w:val="20"/>
          <w:szCs w:val="20"/>
        </w:rPr>
        <w:t xml:space="preserve">vessel containing oil, a </w:t>
      </w:r>
      <w:r w:rsidR="00060218" w:rsidRPr="00347F55">
        <w:rPr>
          <w:sz w:val="20"/>
          <w:szCs w:val="20"/>
        </w:rPr>
        <w:t>Bible</w:t>
      </w:r>
      <w:r w:rsidR="00535B10" w:rsidRPr="00347F55">
        <w:rPr>
          <w:sz w:val="20"/>
          <w:szCs w:val="20"/>
        </w:rPr>
        <w:t>,</w:t>
      </w:r>
      <w:r w:rsidR="00060218" w:rsidRPr="00347F55">
        <w:rPr>
          <w:sz w:val="20"/>
          <w:szCs w:val="20"/>
        </w:rPr>
        <w:t xml:space="preserve"> or the book of </w:t>
      </w:r>
      <w:r w:rsidR="001730E0" w:rsidRPr="00347F55">
        <w:rPr>
          <w:sz w:val="20"/>
          <w:szCs w:val="20"/>
        </w:rPr>
        <w:t>liturgy and song</w:t>
      </w:r>
      <w:r w:rsidR="003C5841" w:rsidRPr="00347F55">
        <w:rPr>
          <w:sz w:val="20"/>
          <w:szCs w:val="20"/>
        </w:rPr>
        <w:t xml:space="preserve">. </w:t>
      </w:r>
      <w:r w:rsidR="00535B10" w:rsidRPr="00347F55">
        <w:rPr>
          <w:sz w:val="20"/>
          <w:szCs w:val="20"/>
        </w:rPr>
        <w:t>The following may be said as the item is given:</w:t>
      </w:r>
    </w:p>
    <w:p w14:paraId="64B24AF2" w14:textId="77777777" w:rsidR="00535B10" w:rsidRPr="00347F55" w:rsidRDefault="00535B10" w:rsidP="003512BF">
      <w:pPr>
        <w:rPr>
          <w:sz w:val="20"/>
          <w:szCs w:val="20"/>
        </w:rPr>
      </w:pPr>
      <w:r w:rsidRPr="00347F55">
        <w:rPr>
          <w:sz w:val="20"/>
          <w:szCs w:val="20"/>
        </w:rPr>
        <w:tab/>
        <w:t>Receive this ______</w:t>
      </w:r>
      <w:r w:rsidR="00444632" w:rsidRPr="00347F55">
        <w:rPr>
          <w:sz w:val="20"/>
          <w:szCs w:val="20"/>
        </w:rPr>
        <w:t>__</w:t>
      </w:r>
      <w:r w:rsidRPr="00347F55">
        <w:rPr>
          <w:sz w:val="20"/>
          <w:szCs w:val="20"/>
        </w:rPr>
        <w:t>__ as a sign of your calling to the ministry of word and service.</w:t>
      </w:r>
    </w:p>
    <w:p w14:paraId="26F212B6" w14:textId="77777777" w:rsidR="00580F1B" w:rsidRPr="00347F55" w:rsidRDefault="00580F1B" w:rsidP="003512BF">
      <w:pPr>
        <w:rPr>
          <w:sz w:val="20"/>
          <w:szCs w:val="20"/>
        </w:rPr>
      </w:pPr>
    </w:p>
    <w:p w14:paraId="2FC4A011" w14:textId="77777777" w:rsidR="002D0B65" w:rsidRPr="00347F55" w:rsidRDefault="002D0B65" w:rsidP="003512BF">
      <w:pPr>
        <w:rPr>
          <w:sz w:val="20"/>
          <w:szCs w:val="20"/>
        </w:rPr>
      </w:pPr>
      <w:r w:rsidRPr="00347F55">
        <w:rPr>
          <w:sz w:val="20"/>
          <w:szCs w:val="20"/>
        </w:rPr>
        <w:t>When a towel and basin are given, the following may be said.</w:t>
      </w:r>
    </w:p>
    <w:p w14:paraId="253D7EC0" w14:textId="77777777" w:rsidR="002D0B65" w:rsidRPr="00347F55" w:rsidRDefault="002D0B65" w:rsidP="00007CB9">
      <w:pPr>
        <w:ind w:left="360"/>
        <w:rPr>
          <w:sz w:val="20"/>
          <w:szCs w:val="20"/>
        </w:rPr>
      </w:pPr>
      <w:r w:rsidRPr="00347F55">
        <w:rPr>
          <w:sz w:val="20"/>
          <w:szCs w:val="20"/>
        </w:rPr>
        <w:t xml:space="preserve">Receive this towel and basin as a sign that you are to serve as Christ served, humbling himself and taking the form of a servant. Remember the words of Jesus: “If I, your Lord and Teacher, have washed your feet, you also ought to wash one another’s feet. For I have set you an example; that you should do as I have done to you. Very truly, I tell you, servants are not greater than their master, nor are messengers greater than the one who sent them. If you know these things, you are blessed if you do them.”   </w:t>
      </w:r>
      <w:r w:rsidRPr="00007CB9">
        <w:rPr>
          <w:i/>
          <w:iCs/>
          <w:sz w:val="20"/>
          <w:szCs w:val="20"/>
        </w:rPr>
        <w:t>(John 13:14-17)</w:t>
      </w:r>
    </w:p>
    <w:p w14:paraId="433445AB" w14:textId="77777777" w:rsidR="002D0B65" w:rsidRPr="00347F55" w:rsidRDefault="002D0B65" w:rsidP="003512BF">
      <w:pPr>
        <w:rPr>
          <w:sz w:val="20"/>
          <w:szCs w:val="20"/>
        </w:rPr>
      </w:pPr>
    </w:p>
    <w:p w14:paraId="47619A9F" w14:textId="77777777" w:rsidR="009F18A3" w:rsidRPr="00007CB9" w:rsidRDefault="009F18A3" w:rsidP="003512BF">
      <w:pPr>
        <w:rPr>
          <w:b/>
          <w:bCs/>
          <w:color w:val="C00000"/>
          <w:sz w:val="20"/>
          <w:szCs w:val="20"/>
        </w:rPr>
      </w:pPr>
      <w:r w:rsidRPr="00007CB9">
        <w:rPr>
          <w:b/>
          <w:bCs/>
          <w:color w:val="C00000"/>
          <w:sz w:val="20"/>
          <w:szCs w:val="20"/>
        </w:rPr>
        <w:t xml:space="preserve">Charge </w:t>
      </w:r>
    </w:p>
    <w:p w14:paraId="06759604" w14:textId="77777777" w:rsidR="009F18A3" w:rsidRPr="00347F55" w:rsidRDefault="009F18A3" w:rsidP="003512BF">
      <w:pPr>
        <w:rPr>
          <w:sz w:val="20"/>
          <w:szCs w:val="20"/>
        </w:rPr>
      </w:pPr>
      <w:r w:rsidRPr="00347F55">
        <w:rPr>
          <w:sz w:val="20"/>
          <w:szCs w:val="20"/>
        </w:rPr>
        <w:t>The presiding minister and other ministers may address the candidate/s with the scripture passages, or the presiding minister may say them all.</w:t>
      </w:r>
    </w:p>
    <w:p w14:paraId="6808B92B" w14:textId="77777777" w:rsidR="009F18A3" w:rsidRPr="00347F55" w:rsidRDefault="009F18A3" w:rsidP="003512BF">
      <w:pPr>
        <w:rPr>
          <w:sz w:val="20"/>
          <w:szCs w:val="20"/>
        </w:rPr>
      </w:pPr>
    </w:p>
    <w:p w14:paraId="31B49CC9" w14:textId="77777777" w:rsidR="00E82042" w:rsidRPr="00007CB9" w:rsidRDefault="007C3C44" w:rsidP="003512BF">
      <w:pPr>
        <w:rPr>
          <w:b/>
          <w:bCs/>
          <w:color w:val="C00000"/>
          <w:sz w:val="20"/>
          <w:szCs w:val="20"/>
        </w:rPr>
      </w:pPr>
      <w:r w:rsidRPr="00007CB9">
        <w:rPr>
          <w:b/>
          <w:bCs/>
          <w:color w:val="C00000"/>
          <w:sz w:val="20"/>
          <w:szCs w:val="20"/>
        </w:rPr>
        <w:t>Acclamation</w:t>
      </w:r>
    </w:p>
    <w:p w14:paraId="78EF8FA7" w14:textId="77777777" w:rsidR="00D8346D" w:rsidRPr="00347F55" w:rsidRDefault="007C3C44" w:rsidP="003512BF">
      <w:pPr>
        <w:rPr>
          <w:sz w:val="20"/>
          <w:szCs w:val="20"/>
        </w:rPr>
      </w:pPr>
      <w:r w:rsidRPr="00347F55">
        <w:rPr>
          <w:sz w:val="20"/>
          <w:szCs w:val="20"/>
        </w:rPr>
        <w:t xml:space="preserve">After the assembly acclaims the candidate/s by responding to the two questions, the declaration beginning “Let it be acclaimed that name is </w:t>
      </w:r>
      <w:r w:rsidR="009F18A3" w:rsidRPr="00347F55">
        <w:rPr>
          <w:sz w:val="20"/>
          <w:szCs w:val="20"/>
        </w:rPr>
        <w:t>a called and ordained minister</w:t>
      </w:r>
      <w:r w:rsidR="004B4729" w:rsidRPr="00347F55">
        <w:rPr>
          <w:sz w:val="20"/>
          <w:szCs w:val="20"/>
        </w:rPr>
        <w:t xml:space="preserve"> of word and service</w:t>
      </w:r>
      <w:r w:rsidR="00580F1B" w:rsidRPr="00347F55">
        <w:rPr>
          <w:sz w:val="20"/>
          <w:szCs w:val="20"/>
        </w:rPr>
        <w:t xml:space="preserve"> . . </w:t>
      </w:r>
      <w:r w:rsidRPr="00347F55">
        <w:rPr>
          <w:sz w:val="20"/>
          <w:szCs w:val="20"/>
        </w:rPr>
        <w:t xml:space="preserve">.” is repeated for each candidate. After all the newly </w:t>
      </w:r>
      <w:r w:rsidR="00D2594D" w:rsidRPr="00347F55">
        <w:rPr>
          <w:sz w:val="20"/>
          <w:szCs w:val="20"/>
        </w:rPr>
        <w:t>ordain</w:t>
      </w:r>
      <w:r w:rsidR="002B34CB" w:rsidRPr="00347F55">
        <w:rPr>
          <w:sz w:val="20"/>
          <w:szCs w:val="20"/>
        </w:rPr>
        <w:t>e</w:t>
      </w:r>
      <w:r w:rsidRPr="00347F55">
        <w:rPr>
          <w:sz w:val="20"/>
          <w:szCs w:val="20"/>
        </w:rPr>
        <w:t>d have been presented, the assembly may conclude the acclamation with applause.</w:t>
      </w:r>
    </w:p>
    <w:p w14:paraId="1966E232" w14:textId="77777777" w:rsidR="00A42405" w:rsidRPr="00347F55" w:rsidRDefault="00A42405" w:rsidP="003512BF">
      <w:pPr>
        <w:rPr>
          <w:sz w:val="20"/>
          <w:szCs w:val="20"/>
        </w:rPr>
      </w:pPr>
    </w:p>
    <w:p w14:paraId="1B005AA1" w14:textId="77777777" w:rsidR="00E82042" w:rsidRPr="00007CB9" w:rsidRDefault="007C3C44" w:rsidP="003512BF">
      <w:pPr>
        <w:rPr>
          <w:b/>
          <w:bCs/>
          <w:color w:val="C00000"/>
          <w:sz w:val="20"/>
          <w:szCs w:val="20"/>
        </w:rPr>
      </w:pPr>
      <w:r w:rsidRPr="00007CB9">
        <w:rPr>
          <w:b/>
          <w:bCs/>
          <w:color w:val="C00000"/>
          <w:sz w:val="20"/>
          <w:szCs w:val="20"/>
        </w:rPr>
        <w:t>Peace</w:t>
      </w:r>
    </w:p>
    <w:p w14:paraId="77A18A62" w14:textId="77777777" w:rsidR="00E82042" w:rsidRPr="00347F55" w:rsidRDefault="007C3C44" w:rsidP="003512BF">
      <w:pPr>
        <w:rPr>
          <w:sz w:val="20"/>
          <w:szCs w:val="20"/>
        </w:rPr>
      </w:pPr>
      <w:r w:rsidRPr="00347F55">
        <w:rPr>
          <w:sz w:val="20"/>
          <w:szCs w:val="20"/>
        </w:rPr>
        <w:t xml:space="preserve">The presiding minister begins the greeting of peace. As the service continues, the newly </w:t>
      </w:r>
      <w:r w:rsidR="00D2594D" w:rsidRPr="00347F55">
        <w:rPr>
          <w:sz w:val="20"/>
          <w:szCs w:val="20"/>
        </w:rPr>
        <w:t>ordain</w:t>
      </w:r>
      <w:r w:rsidR="002B34CB" w:rsidRPr="00347F55">
        <w:rPr>
          <w:sz w:val="20"/>
          <w:szCs w:val="20"/>
        </w:rPr>
        <w:t>e</w:t>
      </w:r>
      <w:r w:rsidRPr="00347F55">
        <w:rPr>
          <w:sz w:val="20"/>
          <w:szCs w:val="20"/>
        </w:rPr>
        <w:t xml:space="preserve">d </w:t>
      </w:r>
      <w:r w:rsidR="004B4729" w:rsidRPr="00347F55">
        <w:rPr>
          <w:sz w:val="20"/>
          <w:szCs w:val="20"/>
        </w:rPr>
        <w:t xml:space="preserve">minister/s of word and service </w:t>
      </w:r>
      <w:r w:rsidRPr="00347F55">
        <w:rPr>
          <w:sz w:val="20"/>
          <w:szCs w:val="20"/>
        </w:rPr>
        <w:t xml:space="preserve">may serve </w:t>
      </w:r>
      <w:r w:rsidR="004B4729" w:rsidRPr="00347F55">
        <w:rPr>
          <w:sz w:val="20"/>
          <w:szCs w:val="20"/>
        </w:rPr>
        <w:t>in the distribution of bread or cup at communion</w:t>
      </w:r>
      <w:r w:rsidRPr="00347F55">
        <w:rPr>
          <w:sz w:val="20"/>
          <w:szCs w:val="20"/>
        </w:rPr>
        <w:t>.</w:t>
      </w:r>
    </w:p>
    <w:p w14:paraId="0B46BEC7" w14:textId="5F00463D" w:rsidR="00E82042" w:rsidRDefault="00E82042" w:rsidP="003512BF">
      <w:pPr>
        <w:rPr>
          <w:sz w:val="20"/>
          <w:szCs w:val="20"/>
        </w:rPr>
      </w:pPr>
    </w:p>
    <w:p w14:paraId="289379CA" w14:textId="77777777" w:rsidR="000A7CDC" w:rsidRPr="00347F55" w:rsidRDefault="000A7CDC" w:rsidP="003512BF">
      <w:pPr>
        <w:rPr>
          <w:sz w:val="20"/>
          <w:szCs w:val="20"/>
        </w:rPr>
      </w:pPr>
    </w:p>
    <w:p w14:paraId="1E2C2D43" w14:textId="77777777" w:rsidR="00E82042" w:rsidRPr="00007CB9" w:rsidRDefault="007C3C44" w:rsidP="003512BF">
      <w:pPr>
        <w:rPr>
          <w:color w:val="C00000"/>
        </w:rPr>
      </w:pPr>
      <w:r w:rsidRPr="00007CB9">
        <w:rPr>
          <w:color w:val="C00000"/>
        </w:rPr>
        <w:t>PROPERS</w:t>
      </w:r>
    </w:p>
    <w:p w14:paraId="1FD11B04" w14:textId="77777777" w:rsidR="00E82042" w:rsidRPr="00347F55" w:rsidRDefault="007C3C44" w:rsidP="003512BF">
      <w:pPr>
        <w:rPr>
          <w:sz w:val="20"/>
          <w:szCs w:val="20"/>
        </w:rPr>
      </w:pPr>
      <w:r w:rsidRPr="00347F55">
        <w:rPr>
          <w:sz w:val="20"/>
          <w:szCs w:val="20"/>
        </w:rPr>
        <w:t xml:space="preserve">When </w:t>
      </w:r>
      <w:r w:rsidR="00D2594D" w:rsidRPr="00347F55">
        <w:rPr>
          <w:sz w:val="20"/>
          <w:szCs w:val="20"/>
        </w:rPr>
        <w:t>ordination</w:t>
      </w:r>
      <w:r w:rsidRPr="00347F55">
        <w:rPr>
          <w:sz w:val="20"/>
          <w:szCs w:val="20"/>
        </w:rPr>
        <w:t xml:space="preserve"> is set within the primary service of the congregation on a Sunday or festival, the </w:t>
      </w:r>
      <w:proofErr w:type="spellStart"/>
      <w:r w:rsidRPr="00347F55">
        <w:rPr>
          <w:sz w:val="20"/>
          <w:szCs w:val="20"/>
        </w:rPr>
        <w:t>propers</w:t>
      </w:r>
      <w:proofErr w:type="spellEnd"/>
      <w:r w:rsidRPr="00347F55">
        <w:rPr>
          <w:sz w:val="20"/>
          <w:szCs w:val="20"/>
        </w:rPr>
        <w:t xml:space="preserve"> for that Sunday or festival are normally used. The prayer of the day for </w:t>
      </w:r>
      <w:r w:rsidR="00D2594D" w:rsidRPr="00347F55">
        <w:rPr>
          <w:sz w:val="20"/>
          <w:szCs w:val="20"/>
        </w:rPr>
        <w:t>ordination</w:t>
      </w:r>
      <w:r w:rsidRPr="00347F55">
        <w:rPr>
          <w:sz w:val="20"/>
          <w:szCs w:val="20"/>
        </w:rPr>
        <w:t xml:space="preserve"> may be said following the prayer of the day appointed for the Sunday or festival.</w:t>
      </w:r>
    </w:p>
    <w:p w14:paraId="34061A5B" w14:textId="77777777" w:rsidR="00E82042" w:rsidRPr="00347F55" w:rsidRDefault="00E82042" w:rsidP="003512BF">
      <w:pPr>
        <w:rPr>
          <w:sz w:val="20"/>
          <w:szCs w:val="20"/>
        </w:rPr>
      </w:pPr>
    </w:p>
    <w:p w14:paraId="692DEDD9" w14:textId="77777777" w:rsidR="00E82042" w:rsidRPr="00347F55" w:rsidRDefault="007C3C44" w:rsidP="003512BF">
      <w:pPr>
        <w:rPr>
          <w:sz w:val="20"/>
          <w:szCs w:val="20"/>
        </w:rPr>
      </w:pPr>
      <w:r w:rsidRPr="00347F55">
        <w:rPr>
          <w:sz w:val="20"/>
          <w:szCs w:val="20"/>
        </w:rPr>
        <w:t xml:space="preserve">When </w:t>
      </w:r>
      <w:r w:rsidR="00D2594D" w:rsidRPr="00347F55">
        <w:rPr>
          <w:sz w:val="20"/>
          <w:szCs w:val="20"/>
        </w:rPr>
        <w:t>ordination</w:t>
      </w:r>
      <w:r w:rsidRPr="00347F55">
        <w:rPr>
          <w:sz w:val="20"/>
          <w:szCs w:val="20"/>
        </w:rPr>
        <w:t xml:space="preserve"> is scheduled as a part of a special service, apart from the primary service of the congregation, </w:t>
      </w:r>
      <w:proofErr w:type="spellStart"/>
      <w:r w:rsidRPr="00347F55">
        <w:rPr>
          <w:sz w:val="20"/>
          <w:szCs w:val="20"/>
        </w:rPr>
        <w:t>propers</w:t>
      </w:r>
      <w:proofErr w:type="spellEnd"/>
      <w:r w:rsidRPr="00347F55">
        <w:rPr>
          <w:sz w:val="20"/>
          <w:szCs w:val="20"/>
        </w:rPr>
        <w:t xml:space="preserve"> may be selected from those listed below.</w:t>
      </w:r>
    </w:p>
    <w:p w14:paraId="220A810A" w14:textId="77777777" w:rsidR="00E82042" w:rsidRPr="00347F55" w:rsidRDefault="00E82042" w:rsidP="003512BF">
      <w:pPr>
        <w:rPr>
          <w:sz w:val="20"/>
          <w:szCs w:val="20"/>
        </w:rPr>
      </w:pPr>
    </w:p>
    <w:p w14:paraId="080522FF" w14:textId="77777777" w:rsidR="00E82042" w:rsidRPr="00007CB9" w:rsidRDefault="007C3C44" w:rsidP="003512BF">
      <w:pPr>
        <w:rPr>
          <w:b/>
          <w:bCs/>
          <w:color w:val="C00000"/>
          <w:sz w:val="20"/>
          <w:szCs w:val="20"/>
        </w:rPr>
      </w:pPr>
      <w:r w:rsidRPr="00007CB9">
        <w:rPr>
          <w:b/>
          <w:bCs/>
          <w:color w:val="C00000"/>
          <w:sz w:val="20"/>
          <w:szCs w:val="20"/>
        </w:rPr>
        <w:t>Prayer of the Day</w:t>
      </w:r>
    </w:p>
    <w:p w14:paraId="481C3341" w14:textId="77777777" w:rsidR="00E82042" w:rsidRPr="00347F55" w:rsidRDefault="007C3C44" w:rsidP="003512BF">
      <w:pPr>
        <w:rPr>
          <w:sz w:val="20"/>
          <w:szCs w:val="20"/>
        </w:rPr>
      </w:pPr>
      <w:r w:rsidRPr="00347F55">
        <w:rPr>
          <w:sz w:val="20"/>
          <w:szCs w:val="20"/>
        </w:rPr>
        <w:t xml:space="preserve">O God, through the ages you have called </w:t>
      </w:r>
      <w:r w:rsidR="00AF5C90" w:rsidRPr="00347F55">
        <w:rPr>
          <w:sz w:val="20"/>
          <w:szCs w:val="20"/>
        </w:rPr>
        <w:t>from among your people those who will carry out t</w:t>
      </w:r>
      <w:r w:rsidRPr="00347F55">
        <w:rPr>
          <w:sz w:val="20"/>
          <w:szCs w:val="20"/>
        </w:rPr>
        <w:t xml:space="preserve">he </w:t>
      </w:r>
      <w:r w:rsidR="003C5841" w:rsidRPr="00347F55">
        <w:rPr>
          <w:sz w:val="20"/>
          <w:szCs w:val="20"/>
        </w:rPr>
        <w:t xml:space="preserve">ministry of word and service </w:t>
      </w:r>
      <w:r w:rsidRPr="00347F55">
        <w:rPr>
          <w:sz w:val="20"/>
          <w:szCs w:val="20"/>
        </w:rPr>
        <w:t xml:space="preserve">in the church. Let your blessing rest now on all who answer that call. </w:t>
      </w:r>
      <w:r w:rsidR="009F18A3" w:rsidRPr="00347F55">
        <w:rPr>
          <w:sz w:val="20"/>
          <w:szCs w:val="20"/>
        </w:rPr>
        <w:t xml:space="preserve">Grant that </w:t>
      </w:r>
      <w:r w:rsidR="009F18A3" w:rsidRPr="00007CB9">
        <w:rPr>
          <w:i/>
          <w:iCs/>
          <w:sz w:val="20"/>
          <w:szCs w:val="20"/>
          <w:u w:val="single"/>
        </w:rPr>
        <w:t>name/s</w:t>
      </w:r>
      <w:r w:rsidR="009F18A3" w:rsidRPr="00347F55">
        <w:rPr>
          <w:sz w:val="20"/>
          <w:szCs w:val="20"/>
        </w:rPr>
        <w:t>, now to be ordained</w:t>
      </w:r>
      <w:r w:rsidR="004B4729" w:rsidRPr="00347F55">
        <w:rPr>
          <w:sz w:val="20"/>
          <w:szCs w:val="20"/>
        </w:rPr>
        <w:t xml:space="preserve"> to this ministry</w:t>
      </w:r>
      <w:r w:rsidR="009F18A3" w:rsidRPr="00347F55">
        <w:rPr>
          <w:sz w:val="20"/>
          <w:szCs w:val="20"/>
        </w:rPr>
        <w:t xml:space="preserve">, may carry out </w:t>
      </w:r>
      <w:r w:rsidR="004B4729" w:rsidRPr="00347F55">
        <w:rPr>
          <w:sz w:val="20"/>
          <w:szCs w:val="20"/>
        </w:rPr>
        <w:t>the</w:t>
      </w:r>
      <w:r w:rsidR="009F18A3" w:rsidRPr="00347F55">
        <w:rPr>
          <w:sz w:val="20"/>
          <w:szCs w:val="20"/>
        </w:rPr>
        <w:t xml:space="preserve"> ministry</w:t>
      </w:r>
      <w:r w:rsidR="004B4729" w:rsidRPr="00347F55">
        <w:rPr>
          <w:sz w:val="20"/>
          <w:szCs w:val="20"/>
        </w:rPr>
        <w:t xml:space="preserve"> of word and service</w:t>
      </w:r>
      <w:r w:rsidR="009F18A3" w:rsidRPr="00347F55">
        <w:rPr>
          <w:sz w:val="20"/>
          <w:szCs w:val="20"/>
        </w:rPr>
        <w:t xml:space="preserve"> faithfully in the power of your Spirit. </w:t>
      </w:r>
      <w:r w:rsidRPr="00347F55">
        <w:rPr>
          <w:sz w:val="20"/>
          <w:szCs w:val="20"/>
        </w:rPr>
        <w:t>G</w:t>
      </w:r>
      <w:r w:rsidR="009F18A3" w:rsidRPr="00347F55">
        <w:rPr>
          <w:sz w:val="20"/>
          <w:szCs w:val="20"/>
        </w:rPr>
        <w:t>ive</w:t>
      </w:r>
      <w:r w:rsidRPr="00347F55">
        <w:rPr>
          <w:sz w:val="20"/>
          <w:szCs w:val="20"/>
        </w:rPr>
        <w:t xml:space="preserve"> them understanding of the gospel, sincerity of purpose, diligence in ministry, and the beauty of life in Christ, that many people will be served and your name be glorified; through your Son, Jesus Christ, our Savior and Lord.</w:t>
      </w:r>
    </w:p>
    <w:p w14:paraId="7CE71B4D" w14:textId="77777777" w:rsidR="00E82042" w:rsidRPr="00347F55" w:rsidRDefault="00E82042" w:rsidP="003512BF">
      <w:pPr>
        <w:rPr>
          <w:sz w:val="20"/>
          <w:szCs w:val="20"/>
        </w:rPr>
      </w:pPr>
    </w:p>
    <w:p w14:paraId="490F5F3E" w14:textId="77777777" w:rsidR="00E82042" w:rsidRPr="00007CB9" w:rsidRDefault="007C3C44" w:rsidP="003512BF">
      <w:pPr>
        <w:rPr>
          <w:b/>
          <w:bCs/>
          <w:color w:val="C00000"/>
          <w:sz w:val="20"/>
          <w:szCs w:val="20"/>
        </w:rPr>
      </w:pPr>
      <w:r w:rsidRPr="00007CB9">
        <w:rPr>
          <w:b/>
          <w:bCs/>
          <w:color w:val="C00000"/>
          <w:sz w:val="20"/>
          <w:szCs w:val="20"/>
        </w:rPr>
        <w:t>Readings and Psalms</w:t>
      </w:r>
    </w:p>
    <w:p w14:paraId="6DC5BA8B" w14:textId="77777777" w:rsidR="00E82042" w:rsidRPr="00347F55" w:rsidRDefault="007C3C44" w:rsidP="003512BF">
      <w:pPr>
        <w:rPr>
          <w:sz w:val="20"/>
          <w:szCs w:val="20"/>
        </w:rPr>
      </w:pPr>
      <w:r w:rsidRPr="00347F55">
        <w:rPr>
          <w:sz w:val="20"/>
          <w:szCs w:val="20"/>
        </w:rPr>
        <w:lastRenderedPageBreak/>
        <w:t xml:space="preserve">Ruth 1:1-19a   </w:t>
      </w:r>
      <w:r w:rsidRPr="00007CB9">
        <w:rPr>
          <w:i/>
          <w:iCs/>
          <w:sz w:val="18"/>
          <w:szCs w:val="18"/>
        </w:rPr>
        <w:t>The faithfulness of Ruth</w:t>
      </w:r>
    </w:p>
    <w:p w14:paraId="55924B59" w14:textId="77777777" w:rsidR="00FE7256" w:rsidRPr="00347F55" w:rsidRDefault="00FE7256" w:rsidP="003512BF">
      <w:pPr>
        <w:rPr>
          <w:sz w:val="20"/>
          <w:szCs w:val="20"/>
        </w:rPr>
      </w:pPr>
      <w:r w:rsidRPr="00347F55">
        <w:rPr>
          <w:sz w:val="20"/>
          <w:szCs w:val="20"/>
        </w:rPr>
        <w:t xml:space="preserve">Isaiah 12:2-6   </w:t>
      </w:r>
      <w:r w:rsidRPr="00007CB9">
        <w:rPr>
          <w:i/>
          <w:iCs/>
          <w:sz w:val="18"/>
          <w:szCs w:val="18"/>
        </w:rPr>
        <w:t>God is my salvation; sing for joy</w:t>
      </w:r>
    </w:p>
    <w:p w14:paraId="6861820D" w14:textId="77777777" w:rsidR="00E82042" w:rsidRPr="00347F55" w:rsidRDefault="007C3C44" w:rsidP="003512BF">
      <w:pPr>
        <w:rPr>
          <w:sz w:val="20"/>
          <w:szCs w:val="20"/>
        </w:rPr>
      </w:pPr>
      <w:r w:rsidRPr="00347F55">
        <w:rPr>
          <w:sz w:val="20"/>
          <w:szCs w:val="20"/>
        </w:rPr>
        <w:t xml:space="preserve">Isaiah 43:8-13   </w:t>
      </w:r>
      <w:r w:rsidRPr="00007CB9">
        <w:rPr>
          <w:i/>
          <w:iCs/>
          <w:sz w:val="18"/>
          <w:szCs w:val="18"/>
        </w:rPr>
        <w:t>You are my witnesses, my servant whom I have chosen</w:t>
      </w:r>
    </w:p>
    <w:p w14:paraId="7FC71C10" w14:textId="77777777" w:rsidR="00E82042" w:rsidRPr="00347F55" w:rsidRDefault="007C3C44" w:rsidP="003512BF">
      <w:pPr>
        <w:rPr>
          <w:sz w:val="20"/>
          <w:szCs w:val="20"/>
        </w:rPr>
      </w:pPr>
      <w:r w:rsidRPr="00347F55">
        <w:rPr>
          <w:sz w:val="20"/>
          <w:szCs w:val="20"/>
        </w:rPr>
        <w:t xml:space="preserve">Amos 5:14-15, 24   </w:t>
      </w:r>
      <w:r w:rsidRPr="00007CB9">
        <w:rPr>
          <w:i/>
          <w:iCs/>
          <w:sz w:val="18"/>
          <w:szCs w:val="18"/>
        </w:rPr>
        <w:t>Let justice roll down like waters</w:t>
      </w:r>
    </w:p>
    <w:p w14:paraId="148C8EDF" w14:textId="77777777" w:rsidR="00E82042" w:rsidRPr="00347F55" w:rsidRDefault="007C3C44" w:rsidP="003512BF">
      <w:pPr>
        <w:rPr>
          <w:sz w:val="20"/>
          <w:szCs w:val="20"/>
        </w:rPr>
      </w:pPr>
      <w:r w:rsidRPr="00347F55">
        <w:rPr>
          <w:sz w:val="20"/>
          <w:szCs w:val="20"/>
        </w:rPr>
        <w:t xml:space="preserve">Micah 6:6-8   </w:t>
      </w:r>
      <w:r w:rsidRPr="00007CB9">
        <w:rPr>
          <w:i/>
          <w:iCs/>
          <w:sz w:val="18"/>
          <w:szCs w:val="18"/>
        </w:rPr>
        <w:t>Do justice, love kindness, walk humbly with God</w:t>
      </w:r>
    </w:p>
    <w:p w14:paraId="6F51BAA1" w14:textId="77777777" w:rsidR="00E82042" w:rsidRPr="00347F55" w:rsidRDefault="007C3C44" w:rsidP="003512BF">
      <w:pPr>
        <w:rPr>
          <w:sz w:val="20"/>
          <w:szCs w:val="20"/>
        </w:rPr>
      </w:pPr>
      <w:r w:rsidRPr="00347F55">
        <w:rPr>
          <w:sz w:val="20"/>
          <w:szCs w:val="20"/>
        </w:rPr>
        <w:t xml:space="preserve">Habakkuk 2:1-4   </w:t>
      </w:r>
      <w:r w:rsidRPr="00007CB9">
        <w:rPr>
          <w:i/>
          <w:iCs/>
          <w:sz w:val="18"/>
          <w:szCs w:val="18"/>
        </w:rPr>
        <w:t>The righteous live by their faith</w:t>
      </w:r>
    </w:p>
    <w:p w14:paraId="2D71A67B" w14:textId="77777777" w:rsidR="00E82042" w:rsidRPr="00347F55" w:rsidRDefault="00E82042" w:rsidP="003512BF">
      <w:pPr>
        <w:rPr>
          <w:sz w:val="20"/>
          <w:szCs w:val="20"/>
        </w:rPr>
      </w:pPr>
    </w:p>
    <w:p w14:paraId="7C0C770D" w14:textId="77777777" w:rsidR="00E82042" w:rsidRPr="00347F55" w:rsidRDefault="007C3C44" w:rsidP="003512BF">
      <w:pPr>
        <w:rPr>
          <w:sz w:val="20"/>
          <w:szCs w:val="20"/>
        </w:rPr>
      </w:pPr>
      <w:r w:rsidRPr="00347F55">
        <w:rPr>
          <w:sz w:val="20"/>
          <w:szCs w:val="20"/>
        </w:rPr>
        <w:t xml:space="preserve">Psalm 20   </w:t>
      </w:r>
      <w:r w:rsidRPr="00096925">
        <w:rPr>
          <w:i/>
          <w:iCs/>
          <w:sz w:val="18"/>
          <w:szCs w:val="18"/>
        </w:rPr>
        <w:t>We rely on the name of the Lord</w:t>
      </w:r>
      <w:r w:rsidR="00535B10" w:rsidRPr="00096925">
        <w:rPr>
          <w:i/>
          <w:iCs/>
          <w:sz w:val="18"/>
          <w:szCs w:val="18"/>
        </w:rPr>
        <w:t xml:space="preserve"> our God. (Ps. </w:t>
      </w:r>
      <w:r w:rsidRPr="00096925">
        <w:rPr>
          <w:i/>
          <w:iCs/>
          <w:sz w:val="18"/>
          <w:szCs w:val="18"/>
        </w:rPr>
        <w:t>20:7)</w:t>
      </w:r>
    </w:p>
    <w:p w14:paraId="05401AAC" w14:textId="77777777" w:rsidR="00E82042" w:rsidRPr="00347F55" w:rsidRDefault="007C3C44" w:rsidP="003512BF">
      <w:pPr>
        <w:rPr>
          <w:sz w:val="20"/>
          <w:szCs w:val="20"/>
        </w:rPr>
      </w:pPr>
      <w:r w:rsidRPr="00347F55">
        <w:rPr>
          <w:sz w:val="20"/>
          <w:szCs w:val="20"/>
        </w:rPr>
        <w:t xml:space="preserve">Psalm 40:1-11   </w:t>
      </w:r>
      <w:r w:rsidRPr="00007CB9">
        <w:rPr>
          <w:i/>
          <w:iCs/>
          <w:sz w:val="18"/>
          <w:szCs w:val="18"/>
        </w:rPr>
        <w:t xml:space="preserve">I love </w:t>
      </w:r>
      <w:r w:rsidR="00535B10" w:rsidRPr="00007CB9">
        <w:rPr>
          <w:i/>
          <w:iCs/>
          <w:sz w:val="18"/>
          <w:szCs w:val="18"/>
        </w:rPr>
        <w:t xml:space="preserve">to do your will, O my God. (Ps. </w:t>
      </w:r>
      <w:r w:rsidRPr="00007CB9">
        <w:rPr>
          <w:i/>
          <w:iCs/>
          <w:sz w:val="18"/>
          <w:szCs w:val="18"/>
        </w:rPr>
        <w:t>40:8)</w:t>
      </w:r>
    </w:p>
    <w:p w14:paraId="074BF029" w14:textId="77777777" w:rsidR="00E82042" w:rsidRPr="00007CB9" w:rsidRDefault="007C3C44" w:rsidP="003512BF">
      <w:pPr>
        <w:rPr>
          <w:i/>
          <w:iCs/>
          <w:sz w:val="18"/>
          <w:szCs w:val="18"/>
        </w:rPr>
      </w:pPr>
      <w:r w:rsidRPr="00347F55">
        <w:rPr>
          <w:sz w:val="20"/>
          <w:szCs w:val="20"/>
        </w:rPr>
        <w:t xml:space="preserve">Psalm 67   </w:t>
      </w:r>
      <w:r w:rsidRPr="00007CB9">
        <w:rPr>
          <w:i/>
          <w:iCs/>
          <w:sz w:val="18"/>
          <w:szCs w:val="18"/>
        </w:rPr>
        <w:t xml:space="preserve">Let all the </w:t>
      </w:r>
      <w:r w:rsidR="00535B10" w:rsidRPr="00007CB9">
        <w:rPr>
          <w:i/>
          <w:iCs/>
          <w:sz w:val="18"/>
          <w:szCs w:val="18"/>
        </w:rPr>
        <w:t xml:space="preserve">peoples praise you, O God. (Ps. </w:t>
      </w:r>
      <w:r w:rsidRPr="00007CB9">
        <w:rPr>
          <w:i/>
          <w:iCs/>
          <w:sz w:val="18"/>
          <w:szCs w:val="18"/>
        </w:rPr>
        <w:t>67:3)</w:t>
      </w:r>
    </w:p>
    <w:p w14:paraId="074906CD" w14:textId="77777777" w:rsidR="00E82042" w:rsidRPr="00347F55" w:rsidRDefault="007C3C44" w:rsidP="003512BF">
      <w:pPr>
        <w:rPr>
          <w:sz w:val="20"/>
          <w:szCs w:val="20"/>
        </w:rPr>
      </w:pPr>
      <w:r w:rsidRPr="00347F55">
        <w:rPr>
          <w:sz w:val="20"/>
          <w:szCs w:val="20"/>
        </w:rPr>
        <w:t xml:space="preserve">Psalm 84 </w:t>
      </w:r>
      <w:r w:rsidR="00FE7256" w:rsidRPr="00347F55">
        <w:rPr>
          <w:sz w:val="20"/>
          <w:szCs w:val="20"/>
        </w:rPr>
        <w:t xml:space="preserve">  </w:t>
      </w:r>
      <w:r w:rsidR="00FE7256" w:rsidRPr="00007CB9">
        <w:rPr>
          <w:i/>
          <w:iCs/>
          <w:sz w:val="18"/>
          <w:szCs w:val="18"/>
        </w:rPr>
        <w:t xml:space="preserve">My </w:t>
      </w:r>
      <w:r w:rsidRPr="00007CB9">
        <w:rPr>
          <w:i/>
          <w:iCs/>
          <w:sz w:val="18"/>
          <w:szCs w:val="18"/>
        </w:rPr>
        <w:t xml:space="preserve">heart and my flesh </w:t>
      </w:r>
      <w:r w:rsidR="00535B10" w:rsidRPr="00007CB9">
        <w:rPr>
          <w:i/>
          <w:iCs/>
          <w:sz w:val="18"/>
          <w:szCs w:val="18"/>
        </w:rPr>
        <w:t xml:space="preserve">rejoice in the living God. (Ps. </w:t>
      </w:r>
      <w:r w:rsidRPr="00007CB9">
        <w:rPr>
          <w:i/>
          <w:iCs/>
          <w:sz w:val="18"/>
          <w:szCs w:val="18"/>
        </w:rPr>
        <w:t>84:2)</w:t>
      </w:r>
    </w:p>
    <w:p w14:paraId="179698E7" w14:textId="77777777" w:rsidR="00FE7256" w:rsidRPr="00347F55" w:rsidRDefault="00FE7256" w:rsidP="003512BF">
      <w:pPr>
        <w:rPr>
          <w:sz w:val="20"/>
          <w:szCs w:val="20"/>
        </w:rPr>
      </w:pPr>
      <w:r w:rsidRPr="00347F55">
        <w:rPr>
          <w:sz w:val="20"/>
          <w:szCs w:val="20"/>
        </w:rPr>
        <w:t xml:space="preserve">Psalm 150   </w:t>
      </w:r>
      <w:r w:rsidRPr="00007CB9">
        <w:rPr>
          <w:i/>
          <w:iCs/>
          <w:sz w:val="18"/>
          <w:szCs w:val="18"/>
        </w:rPr>
        <w:t>Let everything that has breath praise the Lord. (Ps. 150:6)</w:t>
      </w:r>
    </w:p>
    <w:p w14:paraId="077492C3" w14:textId="77777777" w:rsidR="00E82042" w:rsidRPr="00347F55" w:rsidRDefault="00E82042" w:rsidP="003512BF">
      <w:pPr>
        <w:rPr>
          <w:sz w:val="20"/>
          <w:szCs w:val="20"/>
        </w:rPr>
      </w:pPr>
    </w:p>
    <w:p w14:paraId="1E2F0933" w14:textId="77777777" w:rsidR="00E82042" w:rsidRPr="00347F55" w:rsidRDefault="007C3C44" w:rsidP="003512BF">
      <w:pPr>
        <w:rPr>
          <w:sz w:val="20"/>
          <w:szCs w:val="20"/>
        </w:rPr>
      </w:pPr>
      <w:r w:rsidRPr="00347F55">
        <w:rPr>
          <w:sz w:val="20"/>
          <w:szCs w:val="20"/>
        </w:rPr>
        <w:t xml:space="preserve">Acts 6:2-7   </w:t>
      </w:r>
      <w:r w:rsidRPr="00007CB9">
        <w:rPr>
          <w:i/>
          <w:iCs/>
          <w:sz w:val="18"/>
          <w:szCs w:val="18"/>
        </w:rPr>
        <w:t>Seven are chosen to serve</w:t>
      </w:r>
    </w:p>
    <w:p w14:paraId="0D80B283" w14:textId="77777777" w:rsidR="00E82042" w:rsidRPr="00347F55" w:rsidRDefault="007C3C44" w:rsidP="003512BF">
      <w:pPr>
        <w:rPr>
          <w:sz w:val="20"/>
          <w:szCs w:val="20"/>
        </w:rPr>
      </w:pPr>
      <w:r w:rsidRPr="00347F55">
        <w:rPr>
          <w:sz w:val="20"/>
          <w:szCs w:val="20"/>
        </w:rPr>
        <w:t xml:space="preserve">Romans 12:1-8   </w:t>
      </w:r>
      <w:r w:rsidRPr="00007CB9">
        <w:rPr>
          <w:i/>
          <w:iCs/>
          <w:sz w:val="18"/>
          <w:szCs w:val="18"/>
        </w:rPr>
        <w:t>Gifts that differ according to the grace given to us</w:t>
      </w:r>
    </w:p>
    <w:p w14:paraId="1D4CFBEC" w14:textId="77777777" w:rsidR="00E82042" w:rsidRPr="00347F55" w:rsidRDefault="007C3C44" w:rsidP="003512BF">
      <w:pPr>
        <w:rPr>
          <w:sz w:val="20"/>
          <w:szCs w:val="20"/>
        </w:rPr>
      </w:pPr>
      <w:r w:rsidRPr="00347F55">
        <w:rPr>
          <w:sz w:val="20"/>
          <w:szCs w:val="20"/>
        </w:rPr>
        <w:t xml:space="preserve">1 Corinthians 1:3-9   </w:t>
      </w:r>
      <w:r w:rsidRPr="00007CB9">
        <w:rPr>
          <w:i/>
          <w:iCs/>
          <w:sz w:val="18"/>
          <w:szCs w:val="18"/>
        </w:rPr>
        <w:t>God will strengthen you; God is faithful</w:t>
      </w:r>
    </w:p>
    <w:p w14:paraId="2D694648" w14:textId="77777777" w:rsidR="00E82042" w:rsidRPr="00347F55" w:rsidRDefault="007C3C44" w:rsidP="003512BF">
      <w:pPr>
        <w:rPr>
          <w:sz w:val="20"/>
          <w:szCs w:val="20"/>
        </w:rPr>
      </w:pPr>
      <w:r w:rsidRPr="00347F55">
        <w:rPr>
          <w:sz w:val="20"/>
          <w:szCs w:val="20"/>
        </w:rPr>
        <w:t xml:space="preserve">1 Corinthians 12:4-13   </w:t>
      </w:r>
      <w:r w:rsidRPr="00007CB9">
        <w:rPr>
          <w:i/>
          <w:iCs/>
          <w:sz w:val="18"/>
          <w:szCs w:val="18"/>
        </w:rPr>
        <w:t>Varieties of gifts, but the same Spirit</w:t>
      </w:r>
    </w:p>
    <w:p w14:paraId="3AB9FED0" w14:textId="77777777" w:rsidR="00E82042" w:rsidRPr="00347F55" w:rsidRDefault="007C3C44" w:rsidP="003512BF">
      <w:pPr>
        <w:rPr>
          <w:sz w:val="20"/>
          <w:szCs w:val="20"/>
        </w:rPr>
      </w:pPr>
      <w:r w:rsidRPr="00347F55">
        <w:rPr>
          <w:sz w:val="20"/>
          <w:szCs w:val="20"/>
        </w:rPr>
        <w:t>1 Co</w:t>
      </w:r>
      <w:r w:rsidR="006136C7" w:rsidRPr="00347F55">
        <w:rPr>
          <w:sz w:val="20"/>
          <w:szCs w:val="20"/>
        </w:rPr>
        <w:t>r</w:t>
      </w:r>
      <w:r w:rsidRPr="00347F55">
        <w:rPr>
          <w:sz w:val="20"/>
          <w:szCs w:val="20"/>
        </w:rPr>
        <w:t xml:space="preserve">inthians 13:1-7   </w:t>
      </w:r>
      <w:r w:rsidRPr="00007CB9">
        <w:rPr>
          <w:i/>
          <w:iCs/>
          <w:sz w:val="18"/>
          <w:szCs w:val="18"/>
        </w:rPr>
        <w:t>Nothing gained without love</w:t>
      </w:r>
    </w:p>
    <w:p w14:paraId="0C71566B" w14:textId="77777777" w:rsidR="00E82042" w:rsidRPr="00347F55" w:rsidRDefault="007C3C44" w:rsidP="003512BF">
      <w:pPr>
        <w:rPr>
          <w:sz w:val="20"/>
          <w:szCs w:val="20"/>
        </w:rPr>
      </w:pPr>
      <w:r w:rsidRPr="00347F55">
        <w:rPr>
          <w:sz w:val="20"/>
          <w:szCs w:val="20"/>
        </w:rPr>
        <w:t xml:space="preserve">2 Corinthians 4:1-6   </w:t>
      </w:r>
      <w:r w:rsidRPr="00007CB9">
        <w:rPr>
          <w:i/>
          <w:iCs/>
          <w:sz w:val="18"/>
          <w:szCs w:val="18"/>
        </w:rPr>
        <w:t>By God’s mercy we are engaged in ministry</w:t>
      </w:r>
    </w:p>
    <w:p w14:paraId="730D0D13" w14:textId="77777777" w:rsidR="00E82042" w:rsidRPr="00347F55" w:rsidRDefault="007C3C44" w:rsidP="003512BF">
      <w:pPr>
        <w:rPr>
          <w:sz w:val="20"/>
          <w:szCs w:val="20"/>
        </w:rPr>
      </w:pPr>
      <w:r w:rsidRPr="00347F55">
        <w:rPr>
          <w:sz w:val="20"/>
          <w:szCs w:val="20"/>
        </w:rPr>
        <w:t xml:space="preserve">2 Corinthians 5:14-20   </w:t>
      </w:r>
      <w:r w:rsidRPr="00007CB9">
        <w:rPr>
          <w:i/>
          <w:iCs/>
          <w:sz w:val="18"/>
          <w:szCs w:val="18"/>
        </w:rPr>
        <w:t>The love of Christ urges us on</w:t>
      </w:r>
    </w:p>
    <w:p w14:paraId="56BB99AC" w14:textId="77777777" w:rsidR="00E82042" w:rsidRPr="00347F55" w:rsidRDefault="007C3C44" w:rsidP="003512BF">
      <w:pPr>
        <w:rPr>
          <w:sz w:val="20"/>
          <w:szCs w:val="20"/>
        </w:rPr>
      </w:pPr>
      <w:r w:rsidRPr="00347F55">
        <w:rPr>
          <w:sz w:val="20"/>
          <w:szCs w:val="20"/>
        </w:rPr>
        <w:t xml:space="preserve">Galatians 5:14, 22-25   </w:t>
      </w:r>
      <w:r w:rsidRPr="00007CB9">
        <w:rPr>
          <w:i/>
          <w:iCs/>
          <w:sz w:val="18"/>
          <w:szCs w:val="18"/>
        </w:rPr>
        <w:t>The fruit of the Spirit</w:t>
      </w:r>
    </w:p>
    <w:p w14:paraId="76033A6A" w14:textId="77777777" w:rsidR="00E82042" w:rsidRPr="00347F55" w:rsidRDefault="007C3C44" w:rsidP="003512BF">
      <w:pPr>
        <w:rPr>
          <w:sz w:val="20"/>
          <w:szCs w:val="20"/>
        </w:rPr>
      </w:pPr>
      <w:r w:rsidRPr="00347F55">
        <w:rPr>
          <w:sz w:val="20"/>
          <w:szCs w:val="20"/>
        </w:rPr>
        <w:t xml:space="preserve">Ephesians 4:1-16   </w:t>
      </w:r>
      <w:r w:rsidRPr="00007CB9">
        <w:rPr>
          <w:i/>
          <w:iCs/>
          <w:sz w:val="18"/>
          <w:szCs w:val="18"/>
        </w:rPr>
        <w:t>Each of us given grace according to the measure of Christ’s gift</w:t>
      </w:r>
    </w:p>
    <w:p w14:paraId="74E4FA07" w14:textId="77777777" w:rsidR="00E82042" w:rsidRPr="00347F55" w:rsidRDefault="007C3C44" w:rsidP="003512BF">
      <w:pPr>
        <w:rPr>
          <w:sz w:val="20"/>
          <w:szCs w:val="20"/>
        </w:rPr>
      </w:pPr>
      <w:r w:rsidRPr="00347F55">
        <w:rPr>
          <w:sz w:val="20"/>
          <w:szCs w:val="20"/>
        </w:rPr>
        <w:t xml:space="preserve">Philippians 2:5-13   </w:t>
      </w:r>
      <w:r w:rsidRPr="00007CB9">
        <w:rPr>
          <w:i/>
          <w:iCs/>
          <w:sz w:val="18"/>
          <w:szCs w:val="18"/>
        </w:rPr>
        <w:t>God is at work in you</w:t>
      </w:r>
    </w:p>
    <w:p w14:paraId="0F58D2C3" w14:textId="77777777" w:rsidR="00FE7256" w:rsidRPr="00347F55" w:rsidRDefault="00FE7256" w:rsidP="003512BF">
      <w:pPr>
        <w:rPr>
          <w:sz w:val="20"/>
          <w:szCs w:val="20"/>
        </w:rPr>
      </w:pPr>
      <w:r w:rsidRPr="00347F55">
        <w:rPr>
          <w:sz w:val="20"/>
          <w:szCs w:val="20"/>
        </w:rPr>
        <w:t xml:space="preserve">Colossians 3:12-17   </w:t>
      </w:r>
      <w:r w:rsidRPr="00007CB9">
        <w:rPr>
          <w:i/>
          <w:iCs/>
          <w:sz w:val="18"/>
          <w:szCs w:val="18"/>
        </w:rPr>
        <w:t>Love binds everything together in perfect harmony</w:t>
      </w:r>
    </w:p>
    <w:p w14:paraId="5D9A2BD3" w14:textId="77777777" w:rsidR="00E82042" w:rsidRPr="00347F55" w:rsidRDefault="007C3C44" w:rsidP="003512BF">
      <w:pPr>
        <w:rPr>
          <w:sz w:val="20"/>
          <w:szCs w:val="20"/>
        </w:rPr>
      </w:pPr>
      <w:r w:rsidRPr="00347F55">
        <w:rPr>
          <w:sz w:val="20"/>
          <w:szCs w:val="20"/>
        </w:rPr>
        <w:t xml:space="preserve">Hebrews 6:10-12   </w:t>
      </w:r>
      <w:r w:rsidRPr="00007CB9">
        <w:rPr>
          <w:i/>
          <w:iCs/>
          <w:sz w:val="18"/>
          <w:szCs w:val="18"/>
        </w:rPr>
        <w:t>The full assurance of hope</w:t>
      </w:r>
    </w:p>
    <w:p w14:paraId="7E902533" w14:textId="77777777" w:rsidR="00E82042" w:rsidRPr="00347F55" w:rsidRDefault="007C3C44" w:rsidP="003512BF">
      <w:pPr>
        <w:rPr>
          <w:sz w:val="20"/>
          <w:szCs w:val="20"/>
        </w:rPr>
      </w:pPr>
      <w:r w:rsidRPr="00347F55">
        <w:rPr>
          <w:sz w:val="20"/>
          <w:szCs w:val="20"/>
        </w:rPr>
        <w:t xml:space="preserve">1 Peter 4:8-11   </w:t>
      </w:r>
      <w:r w:rsidRPr="00007CB9">
        <w:rPr>
          <w:i/>
          <w:iCs/>
          <w:sz w:val="18"/>
          <w:szCs w:val="18"/>
        </w:rPr>
        <w:t>Serve with the strength God supplies</w:t>
      </w:r>
    </w:p>
    <w:p w14:paraId="7AF016C6" w14:textId="77777777" w:rsidR="007D0937" w:rsidRPr="00347F55" w:rsidRDefault="007D0937" w:rsidP="003512BF">
      <w:pPr>
        <w:rPr>
          <w:sz w:val="20"/>
          <w:szCs w:val="20"/>
        </w:rPr>
      </w:pPr>
    </w:p>
    <w:p w14:paraId="67A6B6DE" w14:textId="77777777" w:rsidR="00E82042" w:rsidRPr="00347F55" w:rsidRDefault="007C3C44" w:rsidP="003512BF">
      <w:pPr>
        <w:rPr>
          <w:sz w:val="20"/>
          <w:szCs w:val="20"/>
        </w:rPr>
      </w:pPr>
      <w:r w:rsidRPr="00347F55">
        <w:rPr>
          <w:sz w:val="20"/>
          <w:szCs w:val="20"/>
        </w:rPr>
        <w:t xml:space="preserve">Matthew 5:1-11   </w:t>
      </w:r>
      <w:r w:rsidRPr="00007CB9">
        <w:rPr>
          <w:i/>
          <w:iCs/>
          <w:sz w:val="18"/>
          <w:szCs w:val="18"/>
        </w:rPr>
        <w:t>The Beatitudes</w:t>
      </w:r>
    </w:p>
    <w:p w14:paraId="01C2561E" w14:textId="77777777" w:rsidR="00E82042" w:rsidRPr="00347F55" w:rsidRDefault="007C3C44" w:rsidP="003512BF">
      <w:pPr>
        <w:rPr>
          <w:sz w:val="20"/>
          <w:szCs w:val="20"/>
        </w:rPr>
      </w:pPr>
      <w:r w:rsidRPr="00347F55">
        <w:rPr>
          <w:sz w:val="20"/>
          <w:szCs w:val="20"/>
        </w:rPr>
        <w:t xml:space="preserve">Matthew 20:20-28   </w:t>
      </w:r>
      <w:r w:rsidRPr="00007CB9">
        <w:rPr>
          <w:i/>
          <w:iCs/>
          <w:sz w:val="18"/>
          <w:szCs w:val="18"/>
        </w:rPr>
        <w:t>The Son of Man came not to be served but to serve</w:t>
      </w:r>
    </w:p>
    <w:p w14:paraId="176E6CDB" w14:textId="77777777" w:rsidR="00E82042" w:rsidRPr="00347F55" w:rsidRDefault="007C3C44" w:rsidP="003512BF">
      <w:pPr>
        <w:rPr>
          <w:sz w:val="20"/>
          <w:szCs w:val="20"/>
        </w:rPr>
      </w:pPr>
      <w:r w:rsidRPr="00347F55">
        <w:rPr>
          <w:sz w:val="20"/>
          <w:szCs w:val="20"/>
        </w:rPr>
        <w:t xml:space="preserve">Matthew 25:31-40   </w:t>
      </w:r>
      <w:r w:rsidRPr="00007CB9">
        <w:rPr>
          <w:i/>
          <w:iCs/>
          <w:sz w:val="18"/>
          <w:szCs w:val="18"/>
        </w:rPr>
        <w:t>As you did it to one of the least, you did it to me</w:t>
      </w:r>
    </w:p>
    <w:p w14:paraId="0252CAA2" w14:textId="77777777" w:rsidR="00E82042" w:rsidRPr="00347F55" w:rsidRDefault="007C3C44" w:rsidP="003512BF">
      <w:pPr>
        <w:rPr>
          <w:sz w:val="20"/>
          <w:szCs w:val="20"/>
        </w:rPr>
      </w:pPr>
      <w:r w:rsidRPr="00347F55">
        <w:rPr>
          <w:sz w:val="20"/>
          <w:szCs w:val="20"/>
        </w:rPr>
        <w:t xml:space="preserve">Luke 12:35-38   </w:t>
      </w:r>
      <w:r w:rsidRPr="00007CB9">
        <w:rPr>
          <w:i/>
          <w:iCs/>
          <w:sz w:val="18"/>
          <w:szCs w:val="18"/>
        </w:rPr>
        <w:t>Blessed are those whom the master serves</w:t>
      </w:r>
    </w:p>
    <w:p w14:paraId="3D344E64" w14:textId="77777777" w:rsidR="00E82042" w:rsidRPr="00347F55" w:rsidRDefault="007C3C44" w:rsidP="003512BF">
      <w:pPr>
        <w:rPr>
          <w:sz w:val="20"/>
          <w:szCs w:val="20"/>
        </w:rPr>
      </w:pPr>
      <w:r w:rsidRPr="00347F55">
        <w:rPr>
          <w:sz w:val="20"/>
          <w:szCs w:val="20"/>
        </w:rPr>
        <w:t xml:space="preserve">Luke 22:24-30   </w:t>
      </w:r>
      <w:r w:rsidRPr="00007CB9">
        <w:rPr>
          <w:i/>
          <w:iCs/>
          <w:sz w:val="18"/>
          <w:szCs w:val="18"/>
        </w:rPr>
        <w:t>I am among you as one who serves</w:t>
      </w:r>
    </w:p>
    <w:p w14:paraId="1AB02C3F" w14:textId="77777777" w:rsidR="00E82042" w:rsidRPr="00347F55" w:rsidRDefault="007C3C44" w:rsidP="003512BF">
      <w:pPr>
        <w:rPr>
          <w:sz w:val="20"/>
          <w:szCs w:val="20"/>
        </w:rPr>
      </w:pPr>
      <w:r w:rsidRPr="00347F55">
        <w:rPr>
          <w:sz w:val="20"/>
          <w:szCs w:val="20"/>
        </w:rPr>
        <w:t xml:space="preserve">John 13:12-17   </w:t>
      </w:r>
      <w:r w:rsidRPr="00007CB9">
        <w:rPr>
          <w:i/>
          <w:iCs/>
          <w:sz w:val="18"/>
          <w:szCs w:val="18"/>
        </w:rPr>
        <w:t>Wash one another’s feet</w:t>
      </w:r>
    </w:p>
    <w:p w14:paraId="739E362A" w14:textId="77777777" w:rsidR="00E82042" w:rsidRPr="00347F55" w:rsidRDefault="007C3C44" w:rsidP="003512BF">
      <w:pPr>
        <w:rPr>
          <w:sz w:val="20"/>
          <w:szCs w:val="20"/>
        </w:rPr>
      </w:pPr>
      <w:r w:rsidRPr="00347F55">
        <w:rPr>
          <w:sz w:val="20"/>
          <w:szCs w:val="20"/>
        </w:rPr>
        <w:t xml:space="preserve">John 15:1-8   </w:t>
      </w:r>
      <w:r w:rsidRPr="00007CB9">
        <w:rPr>
          <w:i/>
          <w:iCs/>
          <w:sz w:val="18"/>
          <w:szCs w:val="18"/>
        </w:rPr>
        <w:t>I am the vine, you are the branches</w:t>
      </w:r>
    </w:p>
    <w:p w14:paraId="1790DBD3" w14:textId="77777777" w:rsidR="00D8346D" w:rsidRPr="00347F55" w:rsidRDefault="00D8346D" w:rsidP="003512BF">
      <w:pPr>
        <w:rPr>
          <w:sz w:val="20"/>
          <w:szCs w:val="20"/>
        </w:rPr>
      </w:pPr>
    </w:p>
    <w:p w14:paraId="2B4DFD27" w14:textId="77777777" w:rsidR="00E82042" w:rsidRPr="00007CB9" w:rsidRDefault="007C3C44" w:rsidP="003512BF">
      <w:pPr>
        <w:rPr>
          <w:b/>
          <w:bCs/>
          <w:color w:val="C00000"/>
          <w:sz w:val="20"/>
          <w:szCs w:val="20"/>
        </w:rPr>
      </w:pPr>
      <w:r w:rsidRPr="00007CB9">
        <w:rPr>
          <w:b/>
          <w:bCs/>
          <w:color w:val="C00000"/>
          <w:sz w:val="20"/>
          <w:szCs w:val="20"/>
        </w:rPr>
        <w:t>Gospel Acclamation</w:t>
      </w:r>
    </w:p>
    <w:p w14:paraId="69F5904A" w14:textId="77777777" w:rsidR="00E82042" w:rsidRPr="00347F55" w:rsidRDefault="007C3C44" w:rsidP="003512BF">
      <w:pPr>
        <w:rPr>
          <w:sz w:val="20"/>
          <w:szCs w:val="20"/>
        </w:rPr>
      </w:pPr>
      <w:r w:rsidRPr="00347F55">
        <w:rPr>
          <w:sz w:val="20"/>
          <w:szCs w:val="20"/>
        </w:rPr>
        <w:t xml:space="preserve">Alleluia. Let your light shine </w:t>
      </w:r>
      <w:r w:rsidRPr="00096925">
        <w:rPr>
          <w:color w:val="C00000"/>
          <w:sz w:val="20"/>
          <w:szCs w:val="20"/>
          <w:vertAlign w:val="superscript"/>
        </w:rPr>
        <w:t>|</w:t>
      </w:r>
      <w:r w:rsidRPr="00347F55">
        <w:rPr>
          <w:sz w:val="20"/>
          <w:szCs w:val="20"/>
        </w:rPr>
        <w:t xml:space="preserve"> before others,*</w:t>
      </w:r>
    </w:p>
    <w:p w14:paraId="0CAD5FE5" w14:textId="6183D7DA" w:rsidR="00E82042" w:rsidRPr="00347F55" w:rsidRDefault="007C3C44" w:rsidP="003512BF">
      <w:pPr>
        <w:rPr>
          <w:sz w:val="20"/>
          <w:szCs w:val="20"/>
        </w:rPr>
      </w:pPr>
      <w:r w:rsidRPr="00347F55">
        <w:rPr>
          <w:sz w:val="20"/>
          <w:szCs w:val="20"/>
        </w:rPr>
        <w:t xml:space="preserve">that they may see your good works and give glory to your Fa- </w:t>
      </w:r>
      <w:r w:rsidR="00096925" w:rsidRPr="00096925">
        <w:rPr>
          <w:color w:val="C00000"/>
          <w:sz w:val="20"/>
          <w:szCs w:val="20"/>
          <w:vertAlign w:val="superscript"/>
        </w:rPr>
        <w:t>|</w:t>
      </w:r>
      <w:r w:rsidRPr="00347F55">
        <w:rPr>
          <w:sz w:val="20"/>
          <w:szCs w:val="20"/>
        </w:rPr>
        <w:t xml:space="preserve"> </w:t>
      </w:r>
      <w:proofErr w:type="spellStart"/>
      <w:r w:rsidRPr="00347F55">
        <w:rPr>
          <w:sz w:val="20"/>
          <w:szCs w:val="20"/>
        </w:rPr>
        <w:t>ther</w:t>
      </w:r>
      <w:proofErr w:type="spellEnd"/>
      <w:r w:rsidRPr="00347F55">
        <w:rPr>
          <w:sz w:val="20"/>
          <w:szCs w:val="20"/>
        </w:rPr>
        <w:t xml:space="preserve"> in heaven. Alleluia. </w:t>
      </w:r>
      <w:r w:rsidR="007F742A" w:rsidRPr="00347F55">
        <w:rPr>
          <w:sz w:val="20"/>
          <w:szCs w:val="20"/>
        </w:rPr>
        <w:t xml:space="preserve">  </w:t>
      </w:r>
      <w:r w:rsidRPr="00347F55">
        <w:rPr>
          <w:sz w:val="20"/>
          <w:szCs w:val="20"/>
        </w:rPr>
        <w:t>(Matt.</w:t>
      </w:r>
      <w:r w:rsidR="00A96342" w:rsidRPr="00347F55">
        <w:rPr>
          <w:sz w:val="20"/>
          <w:szCs w:val="20"/>
        </w:rPr>
        <w:t xml:space="preserve"> </w:t>
      </w:r>
      <w:r w:rsidRPr="00347F55">
        <w:rPr>
          <w:sz w:val="20"/>
          <w:szCs w:val="20"/>
        </w:rPr>
        <w:t>5:16)</w:t>
      </w:r>
    </w:p>
    <w:p w14:paraId="72449514" w14:textId="77777777" w:rsidR="00E82042" w:rsidRPr="00347F55" w:rsidRDefault="00E82042" w:rsidP="003512BF">
      <w:pPr>
        <w:rPr>
          <w:sz w:val="20"/>
          <w:szCs w:val="20"/>
        </w:rPr>
      </w:pPr>
    </w:p>
    <w:p w14:paraId="4C1805A5" w14:textId="77777777" w:rsidR="00E82042" w:rsidRPr="00007CB9" w:rsidRDefault="007C3C44" w:rsidP="00007CB9">
      <w:pPr>
        <w:pStyle w:val="Rubric0"/>
        <w:rPr>
          <w:sz w:val="20"/>
          <w:szCs w:val="20"/>
        </w:rPr>
      </w:pPr>
      <w:r w:rsidRPr="00007CB9">
        <w:rPr>
          <w:sz w:val="20"/>
          <w:szCs w:val="20"/>
        </w:rPr>
        <w:t>Or, during Lent:</w:t>
      </w:r>
    </w:p>
    <w:p w14:paraId="509D5BA3" w14:textId="1048B4C2" w:rsidR="00E82042" w:rsidRPr="00347F55" w:rsidRDefault="007C3C44" w:rsidP="003512BF">
      <w:pPr>
        <w:rPr>
          <w:sz w:val="20"/>
          <w:szCs w:val="20"/>
        </w:rPr>
      </w:pPr>
      <w:r w:rsidRPr="00347F55">
        <w:rPr>
          <w:sz w:val="20"/>
          <w:szCs w:val="20"/>
        </w:rPr>
        <w:t xml:space="preserve">May I never boast of </w:t>
      </w:r>
      <w:r w:rsidR="00096925" w:rsidRPr="00096925">
        <w:rPr>
          <w:color w:val="C00000"/>
          <w:sz w:val="20"/>
          <w:szCs w:val="20"/>
          <w:vertAlign w:val="superscript"/>
        </w:rPr>
        <w:t>|</w:t>
      </w:r>
      <w:r w:rsidRPr="00347F55">
        <w:rPr>
          <w:sz w:val="20"/>
          <w:szCs w:val="20"/>
        </w:rPr>
        <w:t xml:space="preserve"> anything *</w:t>
      </w:r>
    </w:p>
    <w:p w14:paraId="3FD16E1B" w14:textId="3B2F3995" w:rsidR="00E82042" w:rsidRPr="00347F55" w:rsidRDefault="007C3C44" w:rsidP="003512BF">
      <w:pPr>
        <w:rPr>
          <w:sz w:val="20"/>
          <w:szCs w:val="20"/>
        </w:rPr>
      </w:pPr>
      <w:r w:rsidRPr="00347F55">
        <w:rPr>
          <w:sz w:val="20"/>
          <w:szCs w:val="20"/>
        </w:rPr>
        <w:t xml:space="preserve">except the cross of our Lord </w:t>
      </w:r>
      <w:r w:rsidR="00096925" w:rsidRPr="00096925">
        <w:rPr>
          <w:color w:val="C00000"/>
          <w:sz w:val="20"/>
          <w:szCs w:val="20"/>
          <w:vertAlign w:val="superscript"/>
        </w:rPr>
        <w:t>|</w:t>
      </w:r>
      <w:r w:rsidRPr="00347F55">
        <w:rPr>
          <w:sz w:val="20"/>
          <w:szCs w:val="20"/>
        </w:rPr>
        <w:t xml:space="preserve"> Jesus Christ. </w:t>
      </w:r>
      <w:r w:rsidR="007F742A" w:rsidRPr="00347F55">
        <w:rPr>
          <w:sz w:val="20"/>
          <w:szCs w:val="20"/>
        </w:rPr>
        <w:t xml:space="preserve">  (Gal. </w:t>
      </w:r>
      <w:r w:rsidRPr="00347F55">
        <w:rPr>
          <w:sz w:val="20"/>
          <w:szCs w:val="20"/>
        </w:rPr>
        <w:t>6:14)</w:t>
      </w:r>
      <w:r w:rsidR="00096925" w:rsidRPr="00096925">
        <w:rPr>
          <w:color w:val="C00000"/>
          <w:sz w:val="20"/>
          <w:szCs w:val="20"/>
          <w:vertAlign w:val="superscript"/>
        </w:rPr>
        <w:t xml:space="preserve"> </w:t>
      </w:r>
    </w:p>
    <w:p w14:paraId="6079DF3E" w14:textId="77777777" w:rsidR="00E82042" w:rsidRPr="00347F55" w:rsidRDefault="00E82042" w:rsidP="003512BF">
      <w:pPr>
        <w:rPr>
          <w:sz w:val="20"/>
          <w:szCs w:val="20"/>
        </w:rPr>
      </w:pPr>
    </w:p>
    <w:p w14:paraId="3E763AC5" w14:textId="77777777" w:rsidR="00E82042" w:rsidRPr="00007CB9" w:rsidRDefault="007C3C44" w:rsidP="003512BF">
      <w:pPr>
        <w:rPr>
          <w:i/>
          <w:iCs/>
          <w:color w:val="C00000"/>
          <w:sz w:val="18"/>
          <w:szCs w:val="18"/>
        </w:rPr>
      </w:pPr>
      <w:r w:rsidRPr="00007CB9">
        <w:rPr>
          <w:i/>
          <w:iCs/>
          <w:color w:val="C00000"/>
          <w:sz w:val="18"/>
          <w:szCs w:val="18"/>
        </w:rPr>
        <w:t>Other gospel acclamation texts that may be used:</w:t>
      </w:r>
    </w:p>
    <w:p w14:paraId="58B96AF6" w14:textId="77777777" w:rsidR="00E82042" w:rsidRPr="00347F55" w:rsidRDefault="007C3C44" w:rsidP="003512BF">
      <w:pPr>
        <w:rPr>
          <w:sz w:val="20"/>
          <w:szCs w:val="20"/>
        </w:rPr>
      </w:pPr>
      <w:r w:rsidRPr="00347F55">
        <w:rPr>
          <w:sz w:val="20"/>
          <w:szCs w:val="20"/>
        </w:rPr>
        <w:t>John, Apostle and Evangelist; Conversion of Paul; Holy Cross Day; Matthew, Apostle and Evangelist; Reformation Day;</w:t>
      </w:r>
      <w:r w:rsidR="007F742A" w:rsidRPr="00347F55">
        <w:rPr>
          <w:sz w:val="20"/>
          <w:szCs w:val="20"/>
        </w:rPr>
        <w:t xml:space="preserve"> Lent 3, year B; Lent 5, year C; The Holy Trinity; Lectionary 16, year A.</w:t>
      </w:r>
    </w:p>
    <w:p w14:paraId="5C493F93" w14:textId="77777777" w:rsidR="00E82042" w:rsidRPr="00347F55" w:rsidRDefault="00E82042" w:rsidP="003512BF">
      <w:pPr>
        <w:rPr>
          <w:sz w:val="20"/>
          <w:szCs w:val="20"/>
        </w:rPr>
      </w:pPr>
    </w:p>
    <w:p w14:paraId="0118CCF0" w14:textId="77777777" w:rsidR="00E82042" w:rsidRPr="00007CB9" w:rsidRDefault="007C3C44" w:rsidP="003512BF">
      <w:pPr>
        <w:rPr>
          <w:b/>
          <w:bCs/>
          <w:color w:val="C00000"/>
          <w:sz w:val="20"/>
          <w:szCs w:val="20"/>
        </w:rPr>
      </w:pPr>
      <w:r w:rsidRPr="00007CB9">
        <w:rPr>
          <w:b/>
          <w:bCs/>
          <w:color w:val="C00000"/>
          <w:sz w:val="20"/>
          <w:szCs w:val="20"/>
        </w:rPr>
        <w:t>Hymn</w:t>
      </w:r>
      <w:r w:rsidR="004B4729" w:rsidRPr="00007CB9">
        <w:rPr>
          <w:b/>
          <w:bCs/>
          <w:color w:val="C00000"/>
          <w:sz w:val="20"/>
          <w:szCs w:val="20"/>
        </w:rPr>
        <w:t>s</w:t>
      </w:r>
    </w:p>
    <w:p w14:paraId="2F7AC132" w14:textId="77777777" w:rsidR="00E82042" w:rsidRPr="00347F55" w:rsidRDefault="007C3C44" w:rsidP="003512BF">
      <w:pPr>
        <w:rPr>
          <w:sz w:val="20"/>
          <w:szCs w:val="20"/>
        </w:rPr>
      </w:pPr>
      <w:r w:rsidRPr="00347F55">
        <w:rPr>
          <w:sz w:val="20"/>
          <w:szCs w:val="20"/>
        </w:rPr>
        <w:t>358   Great God, Your Love Has Called Us</w:t>
      </w:r>
    </w:p>
    <w:p w14:paraId="135262E0" w14:textId="77777777" w:rsidR="004B4729" w:rsidRPr="00347F55" w:rsidRDefault="004B4729" w:rsidP="003512BF">
      <w:pPr>
        <w:rPr>
          <w:sz w:val="20"/>
          <w:szCs w:val="20"/>
        </w:rPr>
      </w:pPr>
      <w:r w:rsidRPr="00347F55">
        <w:rPr>
          <w:sz w:val="20"/>
          <w:szCs w:val="20"/>
        </w:rPr>
        <w:t>400   God of Tempest, God of Whirlwind</w:t>
      </w:r>
    </w:p>
    <w:p w14:paraId="5AA7E3D5" w14:textId="77777777" w:rsidR="00E82042" w:rsidRPr="00347F55" w:rsidRDefault="007C3C44" w:rsidP="003512BF">
      <w:pPr>
        <w:rPr>
          <w:sz w:val="20"/>
          <w:szCs w:val="20"/>
        </w:rPr>
      </w:pPr>
      <w:r w:rsidRPr="00347F55">
        <w:rPr>
          <w:sz w:val="20"/>
          <w:szCs w:val="20"/>
        </w:rPr>
        <w:t>401   Gracious Spirit, Heed Our Pleading</w:t>
      </w:r>
    </w:p>
    <w:p w14:paraId="75DC4A44" w14:textId="77777777" w:rsidR="004B4729" w:rsidRPr="00347F55" w:rsidRDefault="004B4729" w:rsidP="003512BF">
      <w:pPr>
        <w:rPr>
          <w:sz w:val="20"/>
          <w:szCs w:val="20"/>
        </w:rPr>
      </w:pPr>
      <w:r w:rsidRPr="00347F55">
        <w:rPr>
          <w:sz w:val="20"/>
          <w:szCs w:val="20"/>
        </w:rPr>
        <w:t xml:space="preserve">406   </w:t>
      </w:r>
      <w:proofErr w:type="spellStart"/>
      <w:r w:rsidRPr="00347F55">
        <w:rPr>
          <w:sz w:val="20"/>
          <w:szCs w:val="20"/>
        </w:rPr>
        <w:t>Veni</w:t>
      </w:r>
      <w:proofErr w:type="spellEnd"/>
      <w:r w:rsidRPr="00347F55">
        <w:rPr>
          <w:sz w:val="20"/>
          <w:szCs w:val="20"/>
        </w:rPr>
        <w:t xml:space="preserve"> </w:t>
      </w:r>
      <w:proofErr w:type="spellStart"/>
      <w:r w:rsidRPr="00347F55">
        <w:rPr>
          <w:sz w:val="20"/>
          <w:szCs w:val="20"/>
        </w:rPr>
        <w:t>Sancte</w:t>
      </w:r>
      <w:proofErr w:type="spellEnd"/>
      <w:r w:rsidRPr="00347F55">
        <w:rPr>
          <w:sz w:val="20"/>
          <w:szCs w:val="20"/>
        </w:rPr>
        <w:t xml:space="preserve"> Spiritus</w:t>
      </w:r>
    </w:p>
    <w:p w14:paraId="1F19F9CF" w14:textId="77777777" w:rsidR="004B4729" w:rsidRPr="00347F55" w:rsidRDefault="004B4729" w:rsidP="003512BF">
      <w:pPr>
        <w:rPr>
          <w:sz w:val="20"/>
          <w:szCs w:val="20"/>
        </w:rPr>
      </w:pPr>
      <w:r w:rsidRPr="00347F55">
        <w:rPr>
          <w:sz w:val="20"/>
          <w:szCs w:val="20"/>
        </w:rPr>
        <w:t xml:space="preserve">407   O Living Breath of God/ </w:t>
      </w:r>
      <w:proofErr w:type="spellStart"/>
      <w:r w:rsidRPr="00347F55">
        <w:rPr>
          <w:sz w:val="20"/>
          <w:szCs w:val="20"/>
        </w:rPr>
        <w:t>Soplo</w:t>
      </w:r>
      <w:proofErr w:type="spellEnd"/>
      <w:r w:rsidRPr="00347F55">
        <w:rPr>
          <w:sz w:val="20"/>
          <w:szCs w:val="20"/>
        </w:rPr>
        <w:t xml:space="preserve"> de Dios </w:t>
      </w:r>
      <w:proofErr w:type="spellStart"/>
      <w:r w:rsidRPr="00347F55">
        <w:rPr>
          <w:sz w:val="20"/>
          <w:szCs w:val="20"/>
        </w:rPr>
        <w:t>viviente</w:t>
      </w:r>
      <w:proofErr w:type="spellEnd"/>
    </w:p>
    <w:p w14:paraId="42912B47" w14:textId="77777777" w:rsidR="00E82042" w:rsidRPr="00347F55" w:rsidRDefault="007C3C44" w:rsidP="003512BF">
      <w:pPr>
        <w:rPr>
          <w:sz w:val="20"/>
          <w:szCs w:val="20"/>
        </w:rPr>
      </w:pPr>
      <w:r w:rsidRPr="00347F55">
        <w:rPr>
          <w:sz w:val="20"/>
          <w:szCs w:val="20"/>
        </w:rPr>
        <w:t>551   The Spirit Sends Us Forth to Serve</w:t>
      </w:r>
    </w:p>
    <w:p w14:paraId="56361BA8" w14:textId="77777777" w:rsidR="00E82042" w:rsidRPr="00347F55" w:rsidRDefault="007C3C44" w:rsidP="003512BF">
      <w:pPr>
        <w:rPr>
          <w:sz w:val="20"/>
          <w:szCs w:val="20"/>
        </w:rPr>
      </w:pPr>
      <w:r w:rsidRPr="00347F55">
        <w:rPr>
          <w:sz w:val="20"/>
          <w:szCs w:val="20"/>
        </w:rPr>
        <w:t>576   We All Are One in Mission</w:t>
      </w:r>
    </w:p>
    <w:p w14:paraId="74CFE634" w14:textId="77777777" w:rsidR="00E82042" w:rsidRPr="00347F55" w:rsidRDefault="007C3C44" w:rsidP="003512BF">
      <w:pPr>
        <w:rPr>
          <w:sz w:val="20"/>
          <w:szCs w:val="20"/>
        </w:rPr>
      </w:pPr>
      <w:r w:rsidRPr="00347F55">
        <w:rPr>
          <w:sz w:val="20"/>
          <w:szCs w:val="20"/>
        </w:rPr>
        <w:lastRenderedPageBreak/>
        <w:t>577, 578   Creator Spirit, Heavenly Dove</w:t>
      </w:r>
      <w:r w:rsidR="00823792" w:rsidRPr="00347F55">
        <w:rPr>
          <w:sz w:val="20"/>
          <w:szCs w:val="20"/>
        </w:rPr>
        <w:t xml:space="preserve"> (if not used as the hymn of invocation)</w:t>
      </w:r>
    </w:p>
    <w:p w14:paraId="66BF417D" w14:textId="77777777" w:rsidR="00E82042" w:rsidRPr="00347F55" w:rsidRDefault="007C3C44" w:rsidP="003512BF">
      <w:pPr>
        <w:rPr>
          <w:sz w:val="20"/>
          <w:szCs w:val="20"/>
        </w:rPr>
      </w:pPr>
      <w:r w:rsidRPr="00347F55">
        <w:rPr>
          <w:sz w:val="20"/>
          <w:szCs w:val="20"/>
        </w:rPr>
        <w:t>708   Jesu, Jesu, Fill Us with Your Love</w:t>
      </w:r>
    </w:p>
    <w:p w14:paraId="52404821" w14:textId="77777777" w:rsidR="00823792" w:rsidRPr="00347F55" w:rsidRDefault="00823792" w:rsidP="003512BF">
      <w:pPr>
        <w:rPr>
          <w:sz w:val="20"/>
          <w:szCs w:val="20"/>
        </w:rPr>
      </w:pPr>
      <w:r w:rsidRPr="00347F55">
        <w:rPr>
          <w:sz w:val="20"/>
          <w:szCs w:val="20"/>
        </w:rPr>
        <w:t xml:space="preserve">712   Lord, Whose Love in Humble Service </w:t>
      </w:r>
    </w:p>
    <w:p w14:paraId="071BED2A" w14:textId="77777777" w:rsidR="00E82042" w:rsidRPr="00347F55" w:rsidRDefault="007C3C44" w:rsidP="003512BF">
      <w:pPr>
        <w:rPr>
          <w:sz w:val="20"/>
          <w:szCs w:val="20"/>
        </w:rPr>
      </w:pPr>
      <w:r w:rsidRPr="00347F55">
        <w:rPr>
          <w:sz w:val="20"/>
          <w:szCs w:val="20"/>
        </w:rPr>
        <w:t>743   Now to the Holy Spirit Let Us Pray</w:t>
      </w:r>
    </w:p>
    <w:p w14:paraId="55660932" w14:textId="77777777" w:rsidR="00FE7256" w:rsidRPr="00347F55" w:rsidRDefault="00FE7256" w:rsidP="003512BF">
      <w:pPr>
        <w:rPr>
          <w:sz w:val="20"/>
          <w:szCs w:val="20"/>
        </w:rPr>
      </w:pPr>
      <w:r w:rsidRPr="00347F55">
        <w:rPr>
          <w:sz w:val="20"/>
          <w:szCs w:val="20"/>
        </w:rPr>
        <w:t>845   Voices Raised to You We Offer</w:t>
      </w:r>
    </w:p>
    <w:p w14:paraId="467BB20F" w14:textId="77777777" w:rsidR="00E82042" w:rsidRPr="00347F55" w:rsidRDefault="007C3C44" w:rsidP="003512BF">
      <w:pPr>
        <w:rPr>
          <w:sz w:val="20"/>
          <w:szCs w:val="20"/>
        </w:rPr>
      </w:pPr>
      <w:r w:rsidRPr="00347F55">
        <w:rPr>
          <w:sz w:val="20"/>
          <w:szCs w:val="20"/>
        </w:rPr>
        <w:t>878   Soli Deo Gloria</w:t>
      </w:r>
    </w:p>
    <w:p w14:paraId="126ABCB3" w14:textId="77777777" w:rsidR="00E82042" w:rsidRPr="00347F55" w:rsidRDefault="00E82042" w:rsidP="003512BF">
      <w:pPr>
        <w:rPr>
          <w:sz w:val="20"/>
          <w:szCs w:val="20"/>
        </w:rPr>
      </w:pPr>
    </w:p>
    <w:p w14:paraId="23D5CAF0" w14:textId="77777777" w:rsidR="00E82042" w:rsidRPr="00347F55" w:rsidRDefault="007C3C44" w:rsidP="003512BF">
      <w:pPr>
        <w:rPr>
          <w:sz w:val="20"/>
          <w:szCs w:val="20"/>
        </w:rPr>
      </w:pPr>
      <w:r w:rsidRPr="00007CB9">
        <w:rPr>
          <w:b/>
          <w:bCs/>
          <w:color w:val="C00000"/>
          <w:sz w:val="20"/>
          <w:szCs w:val="20"/>
        </w:rPr>
        <w:t>Preface</w:t>
      </w:r>
      <w:r w:rsidRPr="00347F55">
        <w:rPr>
          <w:sz w:val="20"/>
          <w:szCs w:val="20"/>
        </w:rPr>
        <w:t xml:space="preserve">   Apostles</w:t>
      </w:r>
    </w:p>
    <w:p w14:paraId="5BD71D98" w14:textId="77777777" w:rsidR="00E82042" w:rsidRPr="00347F55" w:rsidRDefault="00E82042" w:rsidP="003512BF">
      <w:pPr>
        <w:rPr>
          <w:sz w:val="20"/>
          <w:szCs w:val="20"/>
        </w:rPr>
      </w:pPr>
    </w:p>
    <w:p w14:paraId="66974A33" w14:textId="77777777" w:rsidR="00E82042" w:rsidRPr="00007CB9" w:rsidRDefault="007C3C44" w:rsidP="003512BF">
      <w:pPr>
        <w:rPr>
          <w:b/>
          <w:bCs/>
          <w:color w:val="C00000"/>
          <w:sz w:val="20"/>
          <w:szCs w:val="20"/>
        </w:rPr>
      </w:pPr>
      <w:r w:rsidRPr="00007CB9">
        <w:rPr>
          <w:b/>
          <w:bCs/>
          <w:color w:val="C00000"/>
          <w:sz w:val="20"/>
          <w:szCs w:val="20"/>
        </w:rPr>
        <w:t>Prayer after Communion</w:t>
      </w:r>
    </w:p>
    <w:p w14:paraId="55067BA4" w14:textId="77777777" w:rsidR="00E82042" w:rsidRPr="00347F55" w:rsidRDefault="007C3C44" w:rsidP="003512BF">
      <w:pPr>
        <w:rPr>
          <w:sz w:val="20"/>
          <w:szCs w:val="20"/>
        </w:rPr>
      </w:pPr>
      <w:r w:rsidRPr="00347F55">
        <w:rPr>
          <w:sz w:val="20"/>
          <w:szCs w:val="20"/>
        </w:rPr>
        <w:t xml:space="preserve">We thank you, almighty and gracious God, that you have fed us with heavenly food, the body and blood of your Son, uniting us through him in the communion of the Holy Spirit. As you have again raised up among us faithful servants for the ministry of </w:t>
      </w:r>
      <w:r w:rsidR="00FE7256" w:rsidRPr="00347F55">
        <w:rPr>
          <w:sz w:val="20"/>
          <w:szCs w:val="20"/>
        </w:rPr>
        <w:t>word and service</w:t>
      </w:r>
      <w:r w:rsidRPr="00347F55">
        <w:rPr>
          <w:sz w:val="20"/>
          <w:szCs w:val="20"/>
        </w:rPr>
        <w:t xml:space="preserve">, grant that we, with </w:t>
      </w:r>
      <w:r w:rsidRPr="00007CB9">
        <w:rPr>
          <w:i/>
          <w:iCs/>
          <w:sz w:val="20"/>
          <w:szCs w:val="20"/>
          <w:u w:val="single"/>
        </w:rPr>
        <w:t>name/s</w:t>
      </w:r>
      <w:r w:rsidRPr="00347F55">
        <w:rPr>
          <w:sz w:val="20"/>
          <w:szCs w:val="20"/>
        </w:rPr>
        <w:t>, may joyfully serve you all our days and finally rejoice in your glory; through Jesus Christ, our Savior and Lord.</w:t>
      </w:r>
    </w:p>
    <w:p w14:paraId="74C218BE" w14:textId="77777777" w:rsidR="00823792" w:rsidRPr="00347F55" w:rsidRDefault="00823792" w:rsidP="003512BF">
      <w:pPr>
        <w:rPr>
          <w:sz w:val="20"/>
          <w:szCs w:val="20"/>
          <w:highlight w:val="yellow"/>
        </w:rPr>
      </w:pPr>
    </w:p>
    <w:p w14:paraId="553C2CE1" w14:textId="77777777" w:rsidR="00E82042" w:rsidRPr="00347F55" w:rsidRDefault="007C3C44" w:rsidP="003512BF">
      <w:pPr>
        <w:rPr>
          <w:sz w:val="20"/>
          <w:szCs w:val="20"/>
        </w:rPr>
      </w:pPr>
      <w:r w:rsidRPr="00007CB9">
        <w:rPr>
          <w:b/>
          <w:bCs/>
          <w:color w:val="C00000"/>
          <w:sz w:val="20"/>
          <w:szCs w:val="20"/>
        </w:rPr>
        <w:t>Color</w:t>
      </w:r>
      <w:r w:rsidRPr="00347F55">
        <w:rPr>
          <w:sz w:val="20"/>
          <w:szCs w:val="20"/>
        </w:rPr>
        <w:t xml:space="preserve">  </w:t>
      </w:r>
      <w:r w:rsidR="009F18A3" w:rsidRPr="00347F55">
        <w:rPr>
          <w:sz w:val="20"/>
          <w:szCs w:val="20"/>
        </w:rPr>
        <w:t>Red</w:t>
      </w:r>
    </w:p>
    <w:p w14:paraId="00929752" w14:textId="77777777" w:rsidR="007F742A" w:rsidRPr="00347F55" w:rsidRDefault="007F742A" w:rsidP="003512BF">
      <w:pPr>
        <w:rPr>
          <w:sz w:val="20"/>
          <w:szCs w:val="20"/>
        </w:rPr>
      </w:pPr>
    </w:p>
    <w:p w14:paraId="12C3E7A1" w14:textId="77777777" w:rsidR="00823792" w:rsidRPr="00347F55" w:rsidRDefault="00823792" w:rsidP="003512BF">
      <w:pPr>
        <w:rPr>
          <w:sz w:val="20"/>
          <w:szCs w:val="20"/>
        </w:rPr>
      </w:pPr>
    </w:p>
    <w:p w14:paraId="0099BFDE" w14:textId="77777777" w:rsidR="00E82042" w:rsidRPr="00007CB9" w:rsidRDefault="007C3C44" w:rsidP="003512BF">
      <w:pPr>
        <w:rPr>
          <w:color w:val="C00000"/>
        </w:rPr>
      </w:pPr>
      <w:r w:rsidRPr="00007CB9">
        <w:rPr>
          <w:color w:val="C00000"/>
        </w:rPr>
        <w:t xml:space="preserve">INSTALLATION AT </w:t>
      </w:r>
      <w:r w:rsidR="00D2594D" w:rsidRPr="00007CB9">
        <w:rPr>
          <w:color w:val="C00000"/>
        </w:rPr>
        <w:t>ORDINATION</w:t>
      </w:r>
    </w:p>
    <w:p w14:paraId="2562655B" w14:textId="77777777" w:rsidR="00E82042" w:rsidRPr="007C63A8" w:rsidRDefault="007C3C44" w:rsidP="003512BF">
      <w:pPr>
        <w:rPr>
          <w:sz w:val="20"/>
          <w:szCs w:val="20"/>
        </w:rPr>
      </w:pPr>
      <w:r w:rsidRPr="007C63A8">
        <w:rPr>
          <w:sz w:val="20"/>
          <w:szCs w:val="20"/>
        </w:rPr>
        <w:t xml:space="preserve">In circumstances where a candidate is </w:t>
      </w:r>
      <w:r w:rsidR="00D2594D" w:rsidRPr="007C63A8">
        <w:rPr>
          <w:sz w:val="20"/>
          <w:szCs w:val="20"/>
        </w:rPr>
        <w:t>ordain</w:t>
      </w:r>
      <w:r w:rsidR="009F18A3" w:rsidRPr="007C63A8">
        <w:rPr>
          <w:sz w:val="20"/>
          <w:szCs w:val="20"/>
        </w:rPr>
        <w:t>e</w:t>
      </w:r>
      <w:r w:rsidRPr="007C63A8">
        <w:rPr>
          <w:sz w:val="20"/>
          <w:szCs w:val="20"/>
        </w:rPr>
        <w:t xml:space="preserve">d and installed at the same service, the following is inserted in the order for </w:t>
      </w:r>
      <w:r w:rsidR="00D2594D" w:rsidRPr="007C63A8">
        <w:rPr>
          <w:sz w:val="20"/>
          <w:szCs w:val="20"/>
        </w:rPr>
        <w:t>Ordination</w:t>
      </w:r>
      <w:r w:rsidRPr="007C63A8">
        <w:rPr>
          <w:sz w:val="20"/>
          <w:szCs w:val="20"/>
        </w:rPr>
        <w:t xml:space="preserve"> prior to the greeting of peace. </w:t>
      </w:r>
      <w:r w:rsidR="00956287" w:rsidRPr="007C63A8">
        <w:rPr>
          <w:sz w:val="20"/>
          <w:szCs w:val="20"/>
        </w:rPr>
        <w:t xml:space="preserve">See the notes on the service for the Installation of a </w:t>
      </w:r>
      <w:r w:rsidR="007C63A8">
        <w:rPr>
          <w:sz w:val="20"/>
          <w:szCs w:val="20"/>
        </w:rPr>
        <w:t>Deacon</w:t>
      </w:r>
      <w:r w:rsidR="00956287" w:rsidRPr="007C63A8">
        <w:rPr>
          <w:sz w:val="20"/>
          <w:szCs w:val="20"/>
        </w:rPr>
        <w:t xml:space="preserve"> for additional helps with this section.</w:t>
      </w:r>
    </w:p>
    <w:p w14:paraId="4AD70AA5" w14:textId="77777777" w:rsidR="00E82042" w:rsidRPr="00347F55" w:rsidRDefault="00E82042" w:rsidP="003512BF">
      <w:pPr>
        <w:rPr>
          <w:sz w:val="20"/>
          <w:szCs w:val="20"/>
        </w:rPr>
      </w:pPr>
    </w:p>
    <w:p w14:paraId="36C03A94" w14:textId="77777777" w:rsidR="00E82042" w:rsidRPr="00007CB9" w:rsidRDefault="007C3C44" w:rsidP="00007CB9">
      <w:pPr>
        <w:ind w:left="360"/>
        <w:rPr>
          <w:i/>
          <w:iCs/>
          <w:color w:val="C00000"/>
          <w:sz w:val="20"/>
          <w:szCs w:val="20"/>
        </w:rPr>
      </w:pPr>
      <w:r w:rsidRPr="00007CB9">
        <w:rPr>
          <w:i/>
          <w:iCs/>
          <w:color w:val="C00000"/>
          <w:sz w:val="20"/>
          <w:szCs w:val="20"/>
        </w:rPr>
        <w:t>The presiding minister addresses the assembly.</w:t>
      </w:r>
    </w:p>
    <w:p w14:paraId="0794030E" w14:textId="77777777" w:rsidR="00E82042" w:rsidRPr="00347F55" w:rsidRDefault="007C3C44" w:rsidP="00007CB9">
      <w:pPr>
        <w:ind w:left="360"/>
        <w:rPr>
          <w:sz w:val="20"/>
          <w:szCs w:val="20"/>
        </w:rPr>
      </w:pPr>
      <w:r w:rsidRPr="00347F55">
        <w:rPr>
          <w:sz w:val="20"/>
          <w:szCs w:val="20"/>
        </w:rPr>
        <w:t>Having been authorized by the church to install</w:t>
      </w:r>
      <w:r w:rsidR="00A42405" w:rsidRPr="00347F55">
        <w:rPr>
          <w:sz w:val="20"/>
          <w:szCs w:val="20"/>
        </w:rPr>
        <w:t xml:space="preserve"> </w:t>
      </w:r>
      <w:r w:rsidRPr="00347F55">
        <w:rPr>
          <w:sz w:val="20"/>
          <w:szCs w:val="20"/>
        </w:rPr>
        <w:t>full name,</w:t>
      </w:r>
    </w:p>
    <w:p w14:paraId="5445E7E8" w14:textId="77777777" w:rsidR="00E82042" w:rsidRPr="00347F55" w:rsidRDefault="007C3C44" w:rsidP="00007CB9">
      <w:pPr>
        <w:ind w:left="360"/>
        <w:rPr>
          <w:sz w:val="20"/>
          <w:szCs w:val="20"/>
        </w:rPr>
      </w:pPr>
      <w:r w:rsidRPr="00347F55">
        <w:rPr>
          <w:sz w:val="20"/>
          <w:szCs w:val="20"/>
        </w:rPr>
        <w:t>our co-worker in the gospel, as position,</w:t>
      </w:r>
    </w:p>
    <w:p w14:paraId="18DE957C" w14:textId="77777777" w:rsidR="00E82042" w:rsidRPr="00347F55" w:rsidRDefault="007C3C44" w:rsidP="00007CB9">
      <w:pPr>
        <w:ind w:left="360"/>
        <w:rPr>
          <w:sz w:val="20"/>
          <w:szCs w:val="20"/>
        </w:rPr>
      </w:pPr>
      <w:r w:rsidRPr="00347F55">
        <w:rPr>
          <w:sz w:val="20"/>
          <w:szCs w:val="20"/>
        </w:rPr>
        <w:t>I now ask for certification of this call.</w:t>
      </w:r>
    </w:p>
    <w:p w14:paraId="2E198699" w14:textId="77777777" w:rsidR="007D0937" w:rsidRPr="00347F55" w:rsidRDefault="007D0937" w:rsidP="00007CB9">
      <w:pPr>
        <w:ind w:left="360"/>
        <w:rPr>
          <w:sz w:val="20"/>
          <w:szCs w:val="20"/>
        </w:rPr>
      </w:pPr>
    </w:p>
    <w:p w14:paraId="244D592D" w14:textId="77777777" w:rsidR="00E82042" w:rsidRPr="00956287" w:rsidRDefault="007C3C44" w:rsidP="00007CB9">
      <w:pPr>
        <w:ind w:left="360"/>
        <w:rPr>
          <w:i/>
          <w:iCs/>
          <w:color w:val="C00000"/>
          <w:sz w:val="20"/>
          <w:szCs w:val="20"/>
        </w:rPr>
      </w:pPr>
      <w:r w:rsidRPr="00956287">
        <w:rPr>
          <w:i/>
          <w:iCs/>
          <w:color w:val="C00000"/>
          <w:sz w:val="20"/>
          <w:szCs w:val="20"/>
        </w:rPr>
        <w:t>A representative of the calling body addresses the presiding minister.</w:t>
      </w:r>
    </w:p>
    <w:p w14:paraId="4662D2A9" w14:textId="77777777" w:rsidR="00E82042" w:rsidRPr="00347F55" w:rsidRDefault="007C3C44" w:rsidP="00007CB9">
      <w:pPr>
        <w:ind w:left="360"/>
        <w:rPr>
          <w:sz w:val="20"/>
          <w:szCs w:val="20"/>
        </w:rPr>
      </w:pPr>
      <w:r w:rsidRPr="00347F55">
        <w:rPr>
          <w:sz w:val="20"/>
          <w:szCs w:val="20"/>
        </w:rPr>
        <w:t>After prayerful deliberation,</w:t>
      </w:r>
    </w:p>
    <w:p w14:paraId="583889E4" w14:textId="77777777" w:rsidR="00E82042" w:rsidRPr="00347F55" w:rsidRDefault="007C3C44" w:rsidP="00007CB9">
      <w:pPr>
        <w:ind w:left="360"/>
        <w:rPr>
          <w:sz w:val="20"/>
          <w:szCs w:val="20"/>
        </w:rPr>
      </w:pPr>
      <w:r w:rsidRPr="00347F55">
        <w:rPr>
          <w:sz w:val="20"/>
          <w:szCs w:val="20"/>
        </w:rPr>
        <w:t xml:space="preserve">we, of </w:t>
      </w:r>
      <w:r w:rsidR="00A96342" w:rsidRPr="00956287">
        <w:rPr>
          <w:i/>
          <w:iCs/>
          <w:sz w:val="20"/>
          <w:szCs w:val="20"/>
          <w:u w:val="single"/>
        </w:rPr>
        <w:t>name of calling/employing body</w:t>
      </w:r>
      <w:r w:rsidRPr="00347F55">
        <w:rPr>
          <w:sz w:val="20"/>
          <w:szCs w:val="20"/>
        </w:rPr>
        <w:t>,</w:t>
      </w:r>
    </w:p>
    <w:p w14:paraId="0C0ECA45" w14:textId="5A9115AB" w:rsidR="00E82042" w:rsidRPr="00096925" w:rsidRDefault="007C3C44" w:rsidP="00007CB9">
      <w:pPr>
        <w:ind w:left="360"/>
        <w:rPr>
          <w:sz w:val="20"/>
          <w:szCs w:val="20"/>
        </w:rPr>
      </w:pPr>
      <w:r w:rsidRPr="00347F55">
        <w:rPr>
          <w:sz w:val="20"/>
          <w:szCs w:val="20"/>
        </w:rPr>
        <w:t xml:space="preserve">have called </w:t>
      </w:r>
      <w:r w:rsidRPr="00956287">
        <w:rPr>
          <w:i/>
          <w:iCs/>
          <w:sz w:val="20"/>
          <w:szCs w:val="20"/>
          <w:u w:val="single"/>
        </w:rPr>
        <w:t>full name</w:t>
      </w:r>
      <w:r w:rsidR="00096925">
        <w:rPr>
          <w:i/>
          <w:iCs/>
          <w:sz w:val="20"/>
          <w:szCs w:val="20"/>
          <w:u w:val="single"/>
        </w:rPr>
        <w:t xml:space="preserve"> </w:t>
      </w:r>
      <w:r w:rsidR="00096925">
        <w:rPr>
          <w:sz w:val="20"/>
          <w:szCs w:val="20"/>
        </w:rPr>
        <w:t>as</w:t>
      </w:r>
      <w:r w:rsidR="00096925" w:rsidRPr="00347F55">
        <w:rPr>
          <w:sz w:val="20"/>
          <w:szCs w:val="20"/>
        </w:rPr>
        <w:t xml:space="preserve"> </w:t>
      </w:r>
      <w:r w:rsidR="00096925" w:rsidRPr="00956287">
        <w:rPr>
          <w:i/>
          <w:iCs/>
          <w:sz w:val="20"/>
          <w:szCs w:val="20"/>
          <w:u w:val="single"/>
        </w:rPr>
        <w:t>position</w:t>
      </w:r>
      <w:r w:rsidR="00096925">
        <w:rPr>
          <w:sz w:val="20"/>
          <w:szCs w:val="20"/>
        </w:rPr>
        <w:t>.</w:t>
      </w:r>
    </w:p>
    <w:p w14:paraId="7658458F" w14:textId="77777777" w:rsidR="00E82042" w:rsidRPr="00347F55" w:rsidRDefault="007C3C44" w:rsidP="00007CB9">
      <w:pPr>
        <w:ind w:left="360"/>
        <w:rPr>
          <w:sz w:val="20"/>
          <w:szCs w:val="20"/>
        </w:rPr>
      </w:pPr>
      <w:r w:rsidRPr="00347F55">
        <w:rPr>
          <w:sz w:val="20"/>
          <w:szCs w:val="20"/>
        </w:rPr>
        <w:t xml:space="preserve">I present </w:t>
      </w:r>
      <w:r w:rsidR="009F18A3" w:rsidRPr="00347F55">
        <w:rPr>
          <w:sz w:val="20"/>
          <w:szCs w:val="20"/>
        </w:rPr>
        <w:t>name</w:t>
      </w:r>
      <w:r w:rsidRPr="00347F55">
        <w:rPr>
          <w:sz w:val="20"/>
          <w:szCs w:val="20"/>
        </w:rPr>
        <w:t xml:space="preserve"> and this letter certifying the call.</w:t>
      </w:r>
    </w:p>
    <w:p w14:paraId="239253A4" w14:textId="77777777" w:rsidR="00E82042" w:rsidRPr="00956287" w:rsidRDefault="007C3C44" w:rsidP="00007CB9">
      <w:pPr>
        <w:ind w:left="360"/>
        <w:rPr>
          <w:i/>
          <w:iCs/>
          <w:color w:val="C00000"/>
          <w:sz w:val="20"/>
          <w:szCs w:val="20"/>
        </w:rPr>
      </w:pPr>
      <w:r w:rsidRPr="00956287">
        <w:rPr>
          <w:i/>
          <w:iCs/>
          <w:color w:val="C00000"/>
          <w:sz w:val="20"/>
          <w:szCs w:val="20"/>
        </w:rPr>
        <w:t>The representative gives the presiding minister the letter certifying that the call has been received and accepted.</w:t>
      </w:r>
    </w:p>
    <w:p w14:paraId="3F9F8B0D" w14:textId="77777777" w:rsidR="00B6172D" w:rsidRPr="00347F55" w:rsidRDefault="00B6172D" w:rsidP="00007CB9">
      <w:pPr>
        <w:ind w:left="360"/>
        <w:rPr>
          <w:sz w:val="20"/>
          <w:szCs w:val="20"/>
        </w:rPr>
      </w:pPr>
    </w:p>
    <w:p w14:paraId="66A64EB5" w14:textId="77777777" w:rsidR="00E82042" w:rsidRPr="00956287" w:rsidRDefault="007C3C44" w:rsidP="00007CB9">
      <w:pPr>
        <w:ind w:left="360"/>
        <w:rPr>
          <w:i/>
          <w:iCs/>
          <w:color w:val="C00000"/>
          <w:sz w:val="20"/>
          <w:szCs w:val="20"/>
        </w:rPr>
      </w:pPr>
      <w:r w:rsidRPr="00956287">
        <w:rPr>
          <w:i/>
          <w:iCs/>
          <w:color w:val="C00000"/>
          <w:sz w:val="20"/>
          <w:szCs w:val="20"/>
        </w:rPr>
        <w:t xml:space="preserve">The presiding minister </w:t>
      </w:r>
      <w:r w:rsidR="001730E0" w:rsidRPr="00956287">
        <w:rPr>
          <w:i/>
          <w:iCs/>
          <w:color w:val="C00000"/>
          <w:sz w:val="20"/>
          <w:szCs w:val="20"/>
        </w:rPr>
        <w:t>addresses the minister of word and service</w:t>
      </w:r>
      <w:r w:rsidRPr="00956287">
        <w:rPr>
          <w:i/>
          <w:iCs/>
          <w:color w:val="C00000"/>
          <w:sz w:val="20"/>
          <w:szCs w:val="20"/>
        </w:rPr>
        <w:t>.</w:t>
      </w:r>
    </w:p>
    <w:p w14:paraId="15265F8E" w14:textId="77777777" w:rsidR="00E82042" w:rsidRPr="00347F55" w:rsidRDefault="007C3C44" w:rsidP="00007CB9">
      <w:pPr>
        <w:ind w:left="360"/>
        <w:rPr>
          <w:sz w:val="20"/>
          <w:szCs w:val="20"/>
        </w:rPr>
      </w:pPr>
      <w:r w:rsidRPr="00956287">
        <w:rPr>
          <w:i/>
          <w:iCs/>
          <w:sz w:val="20"/>
          <w:szCs w:val="20"/>
          <w:u w:val="single"/>
        </w:rPr>
        <w:t>Name</w:t>
      </w:r>
      <w:r w:rsidRPr="00347F55">
        <w:rPr>
          <w:sz w:val="20"/>
          <w:szCs w:val="20"/>
        </w:rPr>
        <w:t>, in the presence of this assembly</w:t>
      </w:r>
    </w:p>
    <w:p w14:paraId="7C2C9057" w14:textId="77777777" w:rsidR="00E82042" w:rsidRPr="00347F55" w:rsidRDefault="007C3C44" w:rsidP="00007CB9">
      <w:pPr>
        <w:ind w:left="360"/>
        <w:rPr>
          <w:sz w:val="20"/>
          <w:szCs w:val="20"/>
        </w:rPr>
      </w:pPr>
      <w:r w:rsidRPr="00347F55">
        <w:rPr>
          <w:sz w:val="20"/>
          <w:szCs w:val="20"/>
        </w:rPr>
        <w:t>will you commit yourself to this new trust and responsibility?</w:t>
      </w:r>
    </w:p>
    <w:p w14:paraId="54AA5DEE" w14:textId="77777777" w:rsidR="00E82042" w:rsidRPr="00347F55" w:rsidRDefault="007C3C44" w:rsidP="00007CB9">
      <w:pPr>
        <w:ind w:left="360"/>
        <w:rPr>
          <w:sz w:val="20"/>
          <w:szCs w:val="20"/>
        </w:rPr>
      </w:pPr>
      <w:r w:rsidRPr="00956287">
        <w:rPr>
          <w:i/>
          <w:iCs/>
          <w:color w:val="C00000"/>
          <w:sz w:val="20"/>
          <w:szCs w:val="20"/>
        </w:rPr>
        <w:t>Response:</w:t>
      </w:r>
      <w:r w:rsidRPr="00347F55">
        <w:rPr>
          <w:sz w:val="20"/>
          <w:szCs w:val="20"/>
        </w:rPr>
        <w:t xml:space="preserve"> I will, and I ask God to help me.</w:t>
      </w:r>
    </w:p>
    <w:p w14:paraId="26E244E9" w14:textId="77777777" w:rsidR="00E82042" w:rsidRPr="00347F55" w:rsidRDefault="00E82042" w:rsidP="00007CB9">
      <w:pPr>
        <w:ind w:left="360"/>
        <w:rPr>
          <w:sz w:val="20"/>
          <w:szCs w:val="20"/>
        </w:rPr>
      </w:pPr>
    </w:p>
    <w:p w14:paraId="517A6321" w14:textId="77777777" w:rsidR="00E82042" w:rsidRPr="00347F55" w:rsidRDefault="007C3C44" w:rsidP="00007CB9">
      <w:pPr>
        <w:ind w:left="360"/>
        <w:rPr>
          <w:sz w:val="20"/>
          <w:szCs w:val="20"/>
        </w:rPr>
      </w:pPr>
      <w:r w:rsidRPr="00347F55">
        <w:rPr>
          <w:sz w:val="20"/>
          <w:szCs w:val="20"/>
        </w:rPr>
        <w:t>Will you carry out this ministry in harmony with the constitutions</w:t>
      </w:r>
    </w:p>
    <w:p w14:paraId="5F39C393" w14:textId="77777777" w:rsidR="00E82042" w:rsidRPr="00347F55" w:rsidRDefault="007C3C44" w:rsidP="00007CB9">
      <w:pPr>
        <w:ind w:left="360"/>
        <w:rPr>
          <w:sz w:val="20"/>
          <w:szCs w:val="20"/>
        </w:rPr>
      </w:pPr>
      <w:r w:rsidRPr="00347F55">
        <w:rPr>
          <w:sz w:val="20"/>
          <w:szCs w:val="20"/>
        </w:rPr>
        <w:t>of the Evangelical Lutheran Church in America?</w:t>
      </w:r>
    </w:p>
    <w:p w14:paraId="4610CF65" w14:textId="77777777" w:rsidR="00E82042" w:rsidRPr="00347F55" w:rsidRDefault="007C3C44" w:rsidP="00007CB9">
      <w:pPr>
        <w:ind w:left="360"/>
        <w:rPr>
          <w:sz w:val="20"/>
          <w:szCs w:val="20"/>
        </w:rPr>
      </w:pPr>
      <w:r w:rsidRPr="00956287">
        <w:rPr>
          <w:i/>
          <w:iCs/>
          <w:color w:val="C00000"/>
          <w:sz w:val="20"/>
          <w:szCs w:val="20"/>
        </w:rPr>
        <w:t>Response:</w:t>
      </w:r>
      <w:r w:rsidRPr="00347F55">
        <w:rPr>
          <w:sz w:val="20"/>
          <w:szCs w:val="20"/>
        </w:rPr>
        <w:t xml:space="preserve"> I will, and I ask God to help me.</w:t>
      </w:r>
    </w:p>
    <w:p w14:paraId="0DF12C3D" w14:textId="77777777" w:rsidR="00E82042" w:rsidRPr="00347F55" w:rsidRDefault="00E82042" w:rsidP="00007CB9">
      <w:pPr>
        <w:ind w:left="360"/>
        <w:rPr>
          <w:sz w:val="20"/>
          <w:szCs w:val="20"/>
        </w:rPr>
      </w:pPr>
    </w:p>
    <w:p w14:paraId="783ACBC4" w14:textId="77777777" w:rsidR="00E82042" w:rsidRPr="00347F55" w:rsidRDefault="007C3C44" w:rsidP="00007CB9">
      <w:pPr>
        <w:ind w:left="360"/>
        <w:rPr>
          <w:sz w:val="20"/>
          <w:szCs w:val="20"/>
        </w:rPr>
      </w:pPr>
      <w:r w:rsidRPr="00956287">
        <w:rPr>
          <w:i/>
          <w:iCs/>
          <w:sz w:val="20"/>
          <w:szCs w:val="20"/>
          <w:u w:val="single"/>
        </w:rPr>
        <w:t>Name</w:t>
      </w:r>
      <w:r w:rsidRPr="00347F55">
        <w:rPr>
          <w:sz w:val="20"/>
          <w:szCs w:val="20"/>
        </w:rPr>
        <w:t xml:space="preserve">, the ministry of </w:t>
      </w:r>
      <w:r w:rsidRPr="00956287">
        <w:rPr>
          <w:i/>
          <w:iCs/>
          <w:sz w:val="20"/>
          <w:szCs w:val="20"/>
          <w:u w:val="single"/>
        </w:rPr>
        <w:t>position</w:t>
      </w:r>
      <w:r w:rsidRPr="00347F55">
        <w:rPr>
          <w:sz w:val="20"/>
          <w:szCs w:val="20"/>
        </w:rPr>
        <w:t xml:space="preserve"> is now committed to you</w:t>
      </w:r>
    </w:p>
    <w:p w14:paraId="02A81378" w14:textId="77777777" w:rsidR="00E82042" w:rsidRPr="00347F55" w:rsidRDefault="007C3C44" w:rsidP="00007CB9">
      <w:pPr>
        <w:ind w:left="360"/>
        <w:rPr>
          <w:sz w:val="20"/>
          <w:szCs w:val="20"/>
        </w:rPr>
      </w:pPr>
      <w:r w:rsidRPr="00347F55">
        <w:rPr>
          <w:sz w:val="20"/>
          <w:szCs w:val="20"/>
        </w:rPr>
        <w:t>in the name of the Father, and of the Son, and of the Holy Spirit.</w:t>
      </w:r>
    </w:p>
    <w:p w14:paraId="04FFA06A" w14:textId="77777777" w:rsidR="009F18A3" w:rsidRPr="00956287" w:rsidRDefault="007C3C44" w:rsidP="00007CB9">
      <w:pPr>
        <w:ind w:left="360"/>
        <w:rPr>
          <w:b/>
          <w:bCs/>
          <w:sz w:val="20"/>
          <w:szCs w:val="20"/>
        </w:rPr>
      </w:pPr>
      <w:r w:rsidRPr="00956287">
        <w:rPr>
          <w:b/>
          <w:bCs/>
          <w:sz w:val="20"/>
          <w:szCs w:val="20"/>
        </w:rPr>
        <w:t>Amen.</w:t>
      </w:r>
    </w:p>
    <w:p w14:paraId="5DB9B05D" w14:textId="77777777" w:rsidR="009F18A3" w:rsidRPr="00347F55" w:rsidRDefault="009F18A3" w:rsidP="00007CB9">
      <w:pPr>
        <w:ind w:left="360"/>
        <w:rPr>
          <w:sz w:val="20"/>
          <w:szCs w:val="20"/>
        </w:rPr>
      </w:pPr>
    </w:p>
    <w:p w14:paraId="37AFD6EA" w14:textId="77777777" w:rsidR="000E630B" w:rsidRPr="00956287" w:rsidRDefault="007C3C44" w:rsidP="00007CB9">
      <w:pPr>
        <w:ind w:left="360"/>
        <w:rPr>
          <w:i/>
          <w:iCs/>
          <w:color w:val="C00000"/>
          <w:sz w:val="20"/>
          <w:szCs w:val="20"/>
        </w:rPr>
      </w:pPr>
      <w:r w:rsidRPr="00956287">
        <w:rPr>
          <w:i/>
          <w:iCs/>
          <w:color w:val="C00000"/>
          <w:sz w:val="20"/>
          <w:szCs w:val="20"/>
        </w:rPr>
        <w:t>The service continues with the greeting of peace.</w:t>
      </w:r>
    </w:p>
    <w:sectPr w:rsidR="000E630B" w:rsidRPr="00956287" w:rsidSect="00440C62">
      <w:headerReference w:type="even" r:id="rId11"/>
      <w:headerReference w:type="default" r:id="rId12"/>
      <w:footerReference w:type="even" r:id="rId13"/>
      <w:footerReference w:type="default" r:id="rId14"/>
      <w:headerReference w:type="first" r:id="rId15"/>
      <w:footerReference w:type="first" r:id="rId16"/>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1BC74" w14:textId="77777777" w:rsidR="00961BE8" w:rsidRDefault="00961BE8" w:rsidP="00580F1B">
      <w:r>
        <w:separator/>
      </w:r>
    </w:p>
  </w:endnote>
  <w:endnote w:type="continuationSeparator" w:id="0">
    <w:p w14:paraId="2D9B29F7" w14:textId="77777777" w:rsidR="00961BE8" w:rsidRDefault="00961BE8" w:rsidP="00580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C5405" w14:textId="77777777" w:rsidR="00413489" w:rsidRDefault="00413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786FD" w14:textId="77777777" w:rsidR="00867109" w:rsidRDefault="00867109">
    <w:pPr>
      <w:pStyle w:val="Footer"/>
    </w:pPr>
  </w:p>
  <w:p w14:paraId="76B257F9" w14:textId="12578EC9" w:rsidR="00867109" w:rsidRPr="007D0937" w:rsidRDefault="00867109" w:rsidP="007D0937">
    <w:pPr>
      <w:pStyle w:val="NoSpacing"/>
      <w:rPr>
        <w:rFonts w:eastAsia="Times New Roman"/>
        <w:sz w:val="16"/>
        <w:szCs w:val="16"/>
      </w:rPr>
    </w:pPr>
    <w:r w:rsidRPr="007D0937">
      <w:rPr>
        <w:rFonts w:eastAsia="Times New Roman"/>
        <w:sz w:val="16"/>
        <w:szCs w:val="16"/>
      </w:rPr>
      <w:t>“</w:t>
    </w:r>
    <w:r>
      <w:rPr>
        <w:rFonts w:eastAsia="Times New Roman"/>
        <w:sz w:val="16"/>
        <w:szCs w:val="16"/>
      </w:rPr>
      <w:t>Ordination</w:t>
    </w:r>
    <w:r w:rsidRPr="007D0937">
      <w:rPr>
        <w:rFonts w:eastAsia="Times New Roman"/>
        <w:sz w:val="16"/>
        <w:szCs w:val="16"/>
      </w:rPr>
      <w:t xml:space="preserve"> to the Ministry of Word and Service” </w:t>
    </w:r>
    <w:r w:rsidR="00413489" w:rsidRPr="007D0937">
      <w:rPr>
        <w:sz w:val="16"/>
        <w:szCs w:val="16"/>
      </w:rPr>
      <w:t xml:space="preserve">is adapted from </w:t>
    </w:r>
    <w:r w:rsidR="00413489">
      <w:rPr>
        <w:i/>
        <w:sz w:val="16"/>
        <w:szCs w:val="16"/>
      </w:rPr>
      <w:t>Evangelical Lutheran Worship O</w:t>
    </w:r>
    <w:r w:rsidR="00413489" w:rsidRPr="007D0937">
      <w:rPr>
        <w:i/>
        <w:sz w:val="16"/>
        <w:szCs w:val="16"/>
      </w:rPr>
      <w:t>ccas</w:t>
    </w:r>
    <w:r w:rsidR="00413489">
      <w:rPr>
        <w:i/>
        <w:sz w:val="16"/>
        <w:szCs w:val="16"/>
      </w:rPr>
      <w:t xml:space="preserve">ional Services for the Assembly </w:t>
    </w:r>
    <w:r w:rsidR="00413489">
      <w:rPr>
        <w:iCs/>
        <w:sz w:val="16"/>
        <w:szCs w:val="16"/>
      </w:rPr>
      <w:t xml:space="preserve">and has been authorized for use as the appropriate form to be used in the Evangelical Lutheran Church in America beginning in January, 2020. </w:t>
    </w:r>
    <w:r w:rsidR="00413489" w:rsidRPr="007D0937">
      <w:rPr>
        <w:sz w:val="16"/>
        <w:szCs w:val="16"/>
      </w:rPr>
      <w:t>Copyright © 20</w:t>
    </w:r>
    <w:r w:rsidR="00413489">
      <w:rPr>
        <w:sz w:val="16"/>
        <w:szCs w:val="16"/>
      </w:rPr>
      <w:t>09</w:t>
    </w:r>
    <w:r w:rsidR="00413489" w:rsidRPr="007D0937">
      <w:rPr>
        <w:sz w:val="16"/>
        <w:szCs w:val="16"/>
      </w:rPr>
      <w:t>, 201</w:t>
    </w:r>
    <w:r w:rsidR="00413489">
      <w:rPr>
        <w:sz w:val="16"/>
        <w:szCs w:val="16"/>
      </w:rPr>
      <w:t xml:space="preserve">9 </w:t>
    </w:r>
    <w:r w:rsidR="00413489" w:rsidRPr="007D0937">
      <w:rPr>
        <w:sz w:val="16"/>
        <w:szCs w:val="16"/>
      </w:rPr>
      <w:t>Evangelical Lutheran Church in America. Published by Augsburg Fortress. All rights reserved. Permission is granted to reproduce this material for non-sale, local use</w:t>
    </w:r>
    <w:r w:rsidR="00413489">
      <w:rPr>
        <w:sz w:val="16"/>
        <w:szCs w:val="16"/>
      </w:rPr>
      <w:t>,</w:t>
    </w:r>
    <w:r w:rsidR="00413489" w:rsidRPr="007D0937">
      <w:rPr>
        <w:sz w:val="16"/>
        <w:szCs w:val="16"/>
      </w:rPr>
      <w:t xml:space="preserve"> provided that this copyright notice is included. Permission for other uses may be requested from the publisher</w:t>
    </w:r>
    <w:r w:rsidR="00413489">
      <w:rPr>
        <w:sz w:val="16"/>
        <w:szCs w:val="16"/>
      </w:rPr>
      <w:t xml:space="preserve"> at </w:t>
    </w:r>
    <w:hyperlink r:id="rId1" w:history="1">
      <w:r w:rsidR="00413489" w:rsidRPr="0086299E">
        <w:rPr>
          <w:rStyle w:val="Hyperlink"/>
          <w:sz w:val="16"/>
          <w:szCs w:val="16"/>
        </w:rPr>
        <w:t>www.augsburgfortress.org/copyrights</w:t>
      </w:r>
    </w:hyperlink>
    <w:r w:rsidR="00413489" w:rsidRPr="007D0937">
      <w:rPr>
        <w:sz w:val="16"/>
        <w:szCs w:val="16"/>
      </w:rPr>
      <w:t>.</w:t>
    </w:r>
    <w:r w:rsidR="00413489" w:rsidRPr="00E03883">
      <w:rPr>
        <w:b/>
        <w:sz w:val="16"/>
        <w:szCs w:val="16"/>
      </w:rPr>
      <w:t xml:space="preserve"> </w:t>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sidRPr="00A71E9C">
      <w:rPr>
        <w:b/>
        <w:sz w:val="18"/>
        <w:szCs w:val="18"/>
      </w:rPr>
      <w:t xml:space="preserve">Page </w:t>
    </w:r>
    <w:r w:rsidR="00413489" w:rsidRPr="00A71E9C">
      <w:rPr>
        <w:b/>
        <w:sz w:val="18"/>
        <w:szCs w:val="18"/>
      </w:rPr>
      <w:fldChar w:fldCharType="begin"/>
    </w:r>
    <w:r w:rsidR="00413489" w:rsidRPr="00A71E9C">
      <w:rPr>
        <w:b/>
        <w:sz w:val="18"/>
        <w:szCs w:val="18"/>
      </w:rPr>
      <w:instrText xml:space="preserve"> PAGE   \* MERGEFORMAT </w:instrText>
    </w:r>
    <w:r w:rsidR="00413489" w:rsidRPr="00A71E9C">
      <w:rPr>
        <w:b/>
        <w:sz w:val="18"/>
        <w:szCs w:val="18"/>
      </w:rPr>
      <w:fldChar w:fldCharType="separate"/>
    </w:r>
    <w:r w:rsidR="00413489">
      <w:rPr>
        <w:b/>
        <w:sz w:val="18"/>
        <w:szCs w:val="18"/>
      </w:rPr>
      <w:t>1</w:t>
    </w:r>
    <w:r w:rsidR="00413489" w:rsidRPr="00A71E9C">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CA5B9" w14:textId="77777777" w:rsidR="00413489" w:rsidRDefault="00413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05CC9" w14:textId="77777777" w:rsidR="00961BE8" w:rsidRDefault="00961BE8" w:rsidP="00580F1B">
      <w:r>
        <w:separator/>
      </w:r>
    </w:p>
  </w:footnote>
  <w:footnote w:type="continuationSeparator" w:id="0">
    <w:p w14:paraId="2F8D03BB" w14:textId="77777777" w:rsidR="00961BE8" w:rsidRDefault="00961BE8" w:rsidP="00580F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A8B62" w14:textId="77777777" w:rsidR="00413489" w:rsidRDefault="004134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6AABC" w14:textId="77777777" w:rsidR="00413489" w:rsidRDefault="004134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BB863" w14:textId="77777777" w:rsidR="00413489" w:rsidRDefault="004134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tDA0NjYDUpamJpaGRko6SsGpxcWZ+XkgBYa1AMR0M4ksAAAA"/>
  </w:docVars>
  <w:rsids>
    <w:rsidRoot w:val="00792F52"/>
    <w:rsid w:val="00000285"/>
    <w:rsid w:val="00006931"/>
    <w:rsid w:val="00007CB9"/>
    <w:rsid w:val="00036183"/>
    <w:rsid w:val="00057C49"/>
    <w:rsid w:val="00060218"/>
    <w:rsid w:val="000924E0"/>
    <w:rsid w:val="00096925"/>
    <w:rsid w:val="000A7CDC"/>
    <w:rsid w:val="000D49BB"/>
    <w:rsid w:val="000E630B"/>
    <w:rsid w:val="000F1075"/>
    <w:rsid w:val="001730E0"/>
    <w:rsid w:val="00185AD3"/>
    <w:rsid w:val="00266E69"/>
    <w:rsid w:val="00276B4D"/>
    <w:rsid w:val="002B34CB"/>
    <w:rsid w:val="002C222C"/>
    <w:rsid w:val="002D0B65"/>
    <w:rsid w:val="002E42A4"/>
    <w:rsid w:val="002F26DA"/>
    <w:rsid w:val="002F7129"/>
    <w:rsid w:val="00322538"/>
    <w:rsid w:val="00347F55"/>
    <w:rsid w:val="003512BF"/>
    <w:rsid w:val="003566D6"/>
    <w:rsid w:val="003645F1"/>
    <w:rsid w:val="00384623"/>
    <w:rsid w:val="003C5841"/>
    <w:rsid w:val="00413489"/>
    <w:rsid w:val="00440C62"/>
    <w:rsid w:val="00444632"/>
    <w:rsid w:val="004B4729"/>
    <w:rsid w:val="00503414"/>
    <w:rsid w:val="005211E3"/>
    <w:rsid w:val="00530F65"/>
    <w:rsid w:val="00535B10"/>
    <w:rsid w:val="00561B32"/>
    <w:rsid w:val="00580F1B"/>
    <w:rsid w:val="0059226E"/>
    <w:rsid w:val="00604789"/>
    <w:rsid w:val="006136C7"/>
    <w:rsid w:val="00661A35"/>
    <w:rsid w:val="0068177B"/>
    <w:rsid w:val="00690DE8"/>
    <w:rsid w:val="0074222D"/>
    <w:rsid w:val="00745AC3"/>
    <w:rsid w:val="00776B32"/>
    <w:rsid w:val="00792F52"/>
    <w:rsid w:val="007C3C44"/>
    <w:rsid w:val="007C63A8"/>
    <w:rsid w:val="007D0937"/>
    <w:rsid w:val="007F742A"/>
    <w:rsid w:val="00801CA3"/>
    <w:rsid w:val="00823792"/>
    <w:rsid w:val="00833ED4"/>
    <w:rsid w:val="008465BA"/>
    <w:rsid w:val="00867109"/>
    <w:rsid w:val="008B0ED7"/>
    <w:rsid w:val="008B6B71"/>
    <w:rsid w:val="008C4B2B"/>
    <w:rsid w:val="008F6392"/>
    <w:rsid w:val="00902501"/>
    <w:rsid w:val="00956287"/>
    <w:rsid w:val="00961BE8"/>
    <w:rsid w:val="009651DA"/>
    <w:rsid w:val="009B776E"/>
    <w:rsid w:val="009B7A27"/>
    <w:rsid w:val="009E2A01"/>
    <w:rsid w:val="009F18A3"/>
    <w:rsid w:val="00A24833"/>
    <w:rsid w:val="00A42405"/>
    <w:rsid w:val="00A51CD4"/>
    <w:rsid w:val="00A52FA5"/>
    <w:rsid w:val="00A67CE1"/>
    <w:rsid w:val="00A71E9C"/>
    <w:rsid w:val="00A73DC7"/>
    <w:rsid w:val="00A96342"/>
    <w:rsid w:val="00AB7A8D"/>
    <w:rsid w:val="00AF5C90"/>
    <w:rsid w:val="00B24AAF"/>
    <w:rsid w:val="00B43765"/>
    <w:rsid w:val="00B6172D"/>
    <w:rsid w:val="00B973B7"/>
    <w:rsid w:val="00BB4EBB"/>
    <w:rsid w:val="00BE4D54"/>
    <w:rsid w:val="00C21AE7"/>
    <w:rsid w:val="00C260D1"/>
    <w:rsid w:val="00C72706"/>
    <w:rsid w:val="00C95F01"/>
    <w:rsid w:val="00CA1F29"/>
    <w:rsid w:val="00D1067D"/>
    <w:rsid w:val="00D2594D"/>
    <w:rsid w:val="00D34CFD"/>
    <w:rsid w:val="00D45DC5"/>
    <w:rsid w:val="00D6798C"/>
    <w:rsid w:val="00D712DE"/>
    <w:rsid w:val="00D745C9"/>
    <w:rsid w:val="00D8346D"/>
    <w:rsid w:val="00D9629A"/>
    <w:rsid w:val="00DE4C7B"/>
    <w:rsid w:val="00E03883"/>
    <w:rsid w:val="00E43BC3"/>
    <w:rsid w:val="00E453A3"/>
    <w:rsid w:val="00E4721F"/>
    <w:rsid w:val="00E51872"/>
    <w:rsid w:val="00E53230"/>
    <w:rsid w:val="00E82042"/>
    <w:rsid w:val="00F64044"/>
    <w:rsid w:val="00FA57C2"/>
    <w:rsid w:val="00FB7B1F"/>
    <w:rsid w:val="00FD63BD"/>
    <w:rsid w:val="00FE7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32D94B"/>
  <w14:defaultImageDpi w14:val="96"/>
  <w15:docId w15:val="{E4B01369-65B3-4529-8BA4-71B4B9C98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color w:val="2E74B5"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color w:val="1F4D78" w:themeColor="accent1" w:themeShade="7F"/>
      <w:sz w:val="24"/>
      <w:szCs w:val="24"/>
    </w:rPr>
  </w:style>
  <w:style w:type="paragraph" w:styleId="NormalWeb">
    <w:name w:val="Normal (Web)"/>
    <w:basedOn w:val="Normal"/>
    <w:uiPriority w:val="99"/>
    <w:semiHidden/>
    <w:unhideWhenUsed/>
    <w:pPr>
      <w:spacing w:after="12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ascii="Times New Roman" w:eastAsiaTheme="minorEastAsia" w:hAnsi="Times New Roman" w:cs="Times New Roma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heme="minorEastAsia" w:hAnsi="Times New Roman" w:cs="Times New Roman"/>
      <w:b/>
      <w:bC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eastAsiaTheme="minorEastAsia" w:hAnsi="Segoe UI" w:cs="Segoe UI"/>
      <w:sz w:val="18"/>
      <w:szCs w:val="18"/>
    </w:rPr>
  </w:style>
  <w:style w:type="paragraph" w:styleId="Revision">
    <w:name w:val="Revision"/>
    <w:uiPriority w:val="99"/>
    <w:semiHidden/>
    <w:rPr>
      <w:rFonts w:eastAsiaTheme="minorEastAsia"/>
      <w:sz w:val="24"/>
      <w:szCs w:val="24"/>
    </w:rPr>
  </w:style>
  <w:style w:type="paragraph" w:customStyle="1" w:styleId="plainpara">
    <w:name w:val="plainpara"/>
    <w:basedOn w:val="Normal"/>
    <w:uiPriority w:val="99"/>
    <w:semiHidden/>
    <w:pPr>
      <w:spacing w:after="240"/>
    </w:pPr>
  </w:style>
  <w:style w:type="paragraph" w:customStyle="1" w:styleId="sdgdayname">
    <w:name w:val="sdgdayname"/>
    <w:basedOn w:val="Normal"/>
    <w:uiPriority w:val="99"/>
    <w:semiHidden/>
    <w:pPr>
      <w:spacing w:after="120"/>
      <w:jc w:val="center"/>
    </w:pPr>
    <w:rPr>
      <w:sz w:val="48"/>
      <w:szCs w:val="48"/>
    </w:rPr>
  </w:style>
  <w:style w:type="paragraph" w:customStyle="1" w:styleId="sectionhead">
    <w:name w:val="sectionhead"/>
    <w:basedOn w:val="Normal"/>
    <w:uiPriority w:val="99"/>
    <w:semiHidden/>
    <w:pPr>
      <w:spacing w:before="240"/>
    </w:pPr>
    <w:rPr>
      <w:b/>
      <w:bCs/>
      <w:sz w:val="36"/>
      <w:szCs w:val="36"/>
    </w:rPr>
  </w:style>
  <w:style w:type="paragraph" w:customStyle="1" w:styleId="sdgdevotitle">
    <w:name w:val="sdgdevotitle"/>
    <w:basedOn w:val="Normal"/>
    <w:uiPriority w:val="99"/>
    <w:semiHidden/>
    <w:pPr>
      <w:spacing w:after="120"/>
      <w:jc w:val="center"/>
    </w:pPr>
    <w:rPr>
      <w:sz w:val="36"/>
      <w:szCs w:val="36"/>
    </w:rPr>
  </w:style>
  <w:style w:type="paragraph" w:customStyle="1" w:styleId="sdgcategoryheader">
    <w:name w:val="sdgcategoryheader"/>
    <w:basedOn w:val="Normal"/>
    <w:uiPriority w:val="99"/>
    <w:semiHidden/>
    <w:pPr>
      <w:spacing w:after="120"/>
    </w:pPr>
    <w:rPr>
      <w:b/>
      <w:bCs/>
      <w:sz w:val="29"/>
      <w:szCs w:val="29"/>
    </w:rPr>
  </w:style>
  <w:style w:type="paragraph" w:customStyle="1" w:styleId="sdgnormalpara">
    <w:name w:val="sdgnormalpara"/>
    <w:basedOn w:val="Normal"/>
    <w:uiPriority w:val="99"/>
    <w:semiHidden/>
    <w:pPr>
      <w:ind w:firstLine="480"/>
    </w:pPr>
  </w:style>
  <w:style w:type="paragraph" w:customStyle="1" w:styleId="sdgfootnote">
    <w:name w:val="sdgfootnote"/>
    <w:basedOn w:val="Normal"/>
    <w:uiPriority w:val="99"/>
    <w:semiHidden/>
    <w:rPr>
      <w:sz w:val="20"/>
      <w:szCs w:val="20"/>
    </w:rPr>
  </w:style>
  <w:style w:type="paragraph" w:customStyle="1" w:styleId="sdgfirstpara">
    <w:name w:val="sdgfirstpara"/>
    <w:basedOn w:val="Normal"/>
    <w:uiPriority w:val="99"/>
    <w:semiHidden/>
  </w:style>
  <w:style w:type="paragraph" w:customStyle="1" w:styleId="sdgprayerpara">
    <w:name w:val="sdgprayerpara"/>
    <w:basedOn w:val="Normal"/>
    <w:uiPriority w:val="99"/>
    <w:semiHidden/>
    <w:pPr>
      <w:spacing w:before="240" w:after="120"/>
    </w:pPr>
  </w:style>
  <w:style w:type="paragraph" w:customStyle="1" w:styleId="commentarydayname">
    <w:name w:val="commentarydayname"/>
    <w:basedOn w:val="Normal"/>
    <w:uiPriority w:val="99"/>
    <w:semiHidden/>
    <w:rPr>
      <w:b/>
      <w:bCs/>
      <w:sz w:val="28"/>
      <w:szCs w:val="28"/>
    </w:rPr>
  </w:style>
  <w:style w:type="paragraph" w:customStyle="1" w:styleId="commentaryauthor">
    <w:name w:val="commentaryauthor"/>
    <w:basedOn w:val="Normal"/>
    <w:uiPriority w:val="99"/>
    <w:semiHidden/>
    <w:pPr>
      <w:spacing w:after="120"/>
    </w:pPr>
    <w:rPr>
      <w:b/>
      <w:bCs/>
      <w:sz w:val="28"/>
      <w:szCs w:val="28"/>
    </w:rPr>
  </w:style>
  <w:style w:type="paragraph" w:customStyle="1" w:styleId="line">
    <w:name w:val="line"/>
    <w:basedOn w:val="Normal"/>
    <w:uiPriority w:val="99"/>
    <w:semiHidden/>
  </w:style>
  <w:style w:type="paragraph" w:customStyle="1" w:styleId="resourcesubsection">
    <w:name w:val="resourcesubsection"/>
    <w:basedOn w:val="Normal"/>
    <w:uiPriority w:val="99"/>
    <w:semiHidden/>
    <w:pPr>
      <w:spacing w:after="120"/>
    </w:pPr>
    <w:rPr>
      <w:b/>
      <w:bCs/>
    </w:rPr>
  </w:style>
  <w:style w:type="paragraph" w:customStyle="1" w:styleId="footnotelink">
    <w:name w:val="footnotelink"/>
    <w:basedOn w:val="Normal"/>
    <w:uiPriority w:val="99"/>
    <w:semiHidden/>
    <w:pPr>
      <w:spacing w:after="120"/>
    </w:pPr>
    <w:rPr>
      <w:color w:val="0000FF"/>
      <w:sz w:val="20"/>
      <w:szCs w:val="20"/>
    </w:rPr>
  </w:style>
  <w:style w:type="paragraph" w:customStyle="1" w:styleId="footnotenumber">
    <w:name w:val="footnotenumber"/>
    <w:basedOn w:val="Normal"/>
    <w:uiPriority w:val="99"/>
    <w:semiHidden/>
    <w:pPr>
      <w:spacing w:after="120"/>
    </w:pPr>
    <w:rPr>
      <w:color w:val="0000FF"/>
      <w:sz w:val="20"/>
      <w:szCs w:val="20"/>
    </w:rPr>
  </w:style>
  <w:style w:type="paragraph" w:customStyle="1" w:styleId="footnote">
    <w:name w:val="footnote"/>
    <w:basedOn w:val="Normal"/>
    <w:uiPriority w:val="99"/>
    <w:semiHidden/>
    <w:rPr>
      <w:sz w:val="20"/>
      <w:szCs w:val="20"/>
    </w:rPr>
  </w:style>
  <w:style w:type="paragraph" w:customStyle="1" w:styleId="commemheader">
    <w:name w:val="commem_header"/>
    <w:basedOn w:val="Normal"/>
    <w:uiPriority w:val="99"/>
    <w:semiHidden/>
    <w:pPr>
      <w:spacing w:before="180" w:after="120"/>
    </w:pPr>
    <w:rPr>
      <w:b/>
      <w:bCs/>
    </w:rPr>
  </w:style>
  <w:style w:type="paragraph" w:customStyle="1" w:styleId="commemdate">
    <w:name w:val="commem_date"/>
    <w:basedOn w:val="Normal"/>
    <w:uiPriority w:val="99"/>
    <w:semiHidden/>
    <w:pPr>
      <w:spacing w:after="120"/>
    </w:pPr>
    <w:rPr>
      <w:b/>
      <w:bCs/>
    </w:rPr>
  </w:style>
  <w:style w:type="paragraph" w:customStyle="1" w:styleId="sermontitle">
    <w:name w:val="sermon_title"/>
    <w:basedOn w:val="Normal"/>
    <w:uiPriority w:val="99"/>
    <w:semiHidden/>
    <w:pPr>
      <w:spacing w:before="300" w:after="150"/>
    </w:pPr>
    <w:rPr>
      <w:sz w:val="53"/>
      <w:szCs w:val="53"/>
    </w:rPr>
  </w:style>
  <w:style w:type="paragraph" w:customStyle="1" w:styleId="headertitle">
    <w:name w:val="header_title"/>
    <w:basedOn w:val="Normal"/>
    <w:uiPriority w:val="99"/>
    <w:semiHidden/>
    <w:pPr>
      <w:spacing w:after="120"/>
    </w:pPr>
    <w:rPr>
      <w:b/>
      <w:bCs/>
      <w:sz w:val="36"/>
      <w:szCs w:val="36"/>
    </w:rPr>
  </w:style>
  <w:style w:type="paragraph" w:customStyle="1" w:styleId="proclamationtitle">
    <w:name w:val="proclamation_title"/>
    <w:basedOn w:val="Normal"/>
    <w:uiPriority w:val="99"/>
    <w:semiHidden/>
    <w:pPr>
      <w:spacing w:after="150"/>
    </w:pPr>
    <w:rPr>
      <w:sz w:val="53"/>
      <w:szCs w:val="53"/>
    </w:rPr>
  </w:style>
  <w:style w:type="paragraph" w:customStyle="1" w:styleId="authorname">
    <w:name w:val="author_name"/>
    <w:basedOn w:val="Normal"/>
    <w:uiPriority w:val="99"/>
    <w:semiHidden/>
    <w:pPr>
      <w:spacing w:after="120"/>
    </w:pPr>
    <w:rPr>
      <w:b/>
      <w:bCs/>
      <w:color w:val="007FB5"/>
      <w:sz w:val="31"/>
      <w:szCs w:val="31"/>
    </w:rPr>
  </w:style>
  <w:style w:type="paragraph" w:customStyle="1" w:styleId="scripture">
    <w:name w:val="scripture"/>
    <w:basedOn w:val="Normal"/>
    <w:uiPriority w:val="99"/>
    <w:semiHidden/>
    <w:pPr>
      <w:spacing w:after="120"/>
    </w:pPr>
    <w:rPr>
      <w:b/>
      <w:bCs/>
      <w:color w:val="0000FF"/>
    </w:rPr>
  </w:style>
  <w:style w:type="paragraph" w:customStyle="1" w:styleId="scripturedownload">
    <w:name w:val="scripturedownload"/>
    <w:basedOn w:val="Normal"/>
    <w:uiPriority w:val="99"/>
    <w:semiHidden/>
    <w:pPr>
      <w:spacing w:after="120"/>
    </w:pPr>
    <w:rPr>
      <w:b/>
      <w:bCs/>
    </w:rPr>
  </w:style>
  <w:style w:type="paragraph" w:customStyle="1" w:styleId="body">
    <w:name w:val="body"/>
    <w:basedOn w:val="Normal"/>
    <w:uiPriority w:val="99"/>
    <w:semiHidden/>
    <w:pPr>
      <w:spacing w:after="120"/>
    </w:pPr>
  </w:style>
  <w:style w:type="paragraph" w:customStyle="1" w:styleId="hymnal">
    <w:name w:val="hymnal"/>
    <w:basedOn w:val="Normal"/>
    <w:uiPriority w:val="99"/>
    <w:semiHidden/>
    <w:pPr>
      <w:spacing w:after="120"/>
    </w:pPr>
  </w:style>
  <w:style w:type="paragraph" w:customStyle="1" w:styleId="rubric">
    <w:name w:val="rubric"/>
    <w:basedOn w:val="Normal"/>
    <w:uiPriority w:val="99"/>
    <w:semiHidden/>
    <w:pPr>
      <w:spacing w:after="120"/>
    </w:pPr>
    <w:rPr>
      <w:i/>
      <w:iCs/>
      <w:color w:val="CC0000"/>
    </w:rPr>
  </w:style>
  <w:style w:type="paragraph" w:customStyle="1" w:styleId="passagetext">
    <w:name w:val="passagetext"/>
    <w:basedOn w:val="Normal"/>
    <w:uiPriority w:val="99"/>
    <w:semiHidden/>
    <w:pPr>
      <w:spacing w:after="120"/>
    </w:pPr>
  </w:style>
  <w:style w:type="paragraph" w:customStyle="1" w:styleId="passageintro">
    <w:name w:val="passageintro"/>
    <w:basedOn w:val="Normal"/>
    <w:uiPriority w:val="99"/>
    <w:semiHidden/>
    <w:pPr>
      <w:spacing w:after="120"/>
    </w:pPr>
    <w:rPr>
      <w:i/>
      <w:iCs/>
      <w:color w:val="CC0000"/>
    </w:rPr>
  </w:style>
  <w:style w:type="paragraph" w:customStyle="1" w:styleId="hymnalfile">
    <w:name w:val="hymnalfile"/>
    <w:basedOn w:val="Normal"/>
    <w:uiPriority w:val="99"/>
    <w:semiHidden/>
    <w:pPr>
      <w:spacing w:after="120"/>
    </w:pPr>
  </w:style>
  <w:style w:type="paragraph" w:customStyle="1" w:styleId="hymnalrcl">
    <w:name w:val="hymnalrcl"/>
    <w:basedOn w:val="Normal"/>
    <w:uiPriority w:val="99"/>
    <w:semiHidden/>
    <w:pPr>
      <w:spacing w:after="120"/>
    </w:pPr>
  </w:style>
  <w:style w:type="paragraph" w:customStyle="1" w:styleId="refrain">
    <w:name w:val="refrain"/>
    <w:basedOn w:val="Normal"/>
    <w:uiPriority w:val="99"/>
    <w:semiHidden/>
    <w:pPr>
      <w:spacing w:after="120"/>
    </w:pPr>
    <w:rPr>
      <w:b/>
      <w:bCs/>
    </w:rPr>
  </w:style>
  <w:style w:type="paragraph" w:customStyle="1" w:styleId="readingintro">
    <w:name w:val="reading_intro"/>
    <w:basedOn w:val="Normal"/>
    <w:uiPriority w:val="99"/>
    <w:semiHidden/>
    <w:pPr>
      <w:spacing w:before="120" w:after="120"/>
    </w:pPr>
    <w:rPr>
      <w:i/>
      <w:iCs/>
    </w:rPr>
  </w:style>
  <w:style w:type="paragraph" w:customStyle="1" w:styleId="point">
    <w:name w:val="point"/>
    <w:basedOn w:val="Normal"/>
    <w:uiPriority w:val="99"/>
    <w:semiHidden/>
    <w:pPr>
      <w:spacing w:after="120"/>
    </w:pPr>
    <w:rPr>
      <w:sz w:val="20"/>
      <w:szCs w:val="20"/>
    </w:rPr>
  </w:style>
  <w:style w:type="paragraph" w:customStyle="1" w:styleId="redtext">
    <w:name w:val="redtext"/>
    <w:basedOn w:val="Normal"/>
    <w:uiPriority w:val="99"/>
    <w:semiHidden/>
    <w:pPr>
      <w:spacing w:after="120"/>
    </w:pPr>
    <w:rPr>
      <w:color w:val="CC0000"/>
    </w:rPr>
  </w:style>
  <w:style w:type="paragraph" w:customStyle="1" w:styleId="poetrylineversenumber-1">
    <w:name w:val="poetrylineversenumber-1"/>
    <w:basedOn w:val="Normal"/>
    <w:uiPriority w:val="99"/>
    <w:semiHidden/>
    <w:pPr>
      <w:spacing w:after="120"/>
      <w:jc w:val="right"/>
    </w:pPr>
  </w:style>
  <w:style w:type="paragraph" w:customStyle="1" w:styleId="poetrylineversenumber-2">
    <w:name w:val="poetrylineversenumber-2"/>
    <w:basedOn w:val="Normal"/>
    <w:uiPriority w:val="99"/>
    <w:semiHidden/>
    <w:pPr>
      <w:spacing w:after="120"/>
      <w:jc w:val="right"/>
    </w:pPr>
  </w:style>
  <w:style w:type="paragraph" w:customStyle="1" w:styleId="poetrylineversenumber-3">
    <w:name w:val="poetrylineversenumber-3"/>
    <w:basedOn w:val="Normal"/>
    <w:uiPriority w:val="99"/>
    <w:semiHidden/>
    <w:pPr>
      <w:spacing w:after="120"/>
      <w:jc w:val="right"/>
    </w:pPr>
  </w:style>
  <w:style w:type="paragraph" w:customStyle="1" w:styleId="poetrylinestarttext-1">
    <w:name w:val="poetrylinestarttext-1"/>
    <w:basedOn w:val="Normal"/>
    <w:uiPriority w:val="99"/>
    <w:semiHidden/>
    <w:pPr>
      <w:spacing w:after="120"/>
      <w:ind w:left="720"/>
    </w:pPr>
  </w:style>
  <w:style w:type="paragraph" w:customStyle="1" w:styleId="poetrylinestarttext-2">
    <w:name w:val="poetrylinestarttext-2"/>
    <w:basedOn w:val="Normal"/>
    <w:uiPriority w:val="99"/>
    <w:semiHidden/>
    <w:pPr>
      <w:spacing w:after="120"/>
      <w:ind w:left="1200"/>
    </w:pPr>
  </w:style>
  <w:style w:type="paragraph" w:customStyle="1" w:styleId="poetrylinestarttext-3">
    <w:name w:val="poetrylinestarttext-3"/>
    <w:basedOn w:val="Normal"/>
    <w:uiPriority w:val="99"/>
    <w:semiHidden/>
    <w:pPr>
      <w:spacing w:after="120"/>
      <w:ind w:left="1680"/>
    </w:pPr>
  </w:style>
  <w:style w:type="character" w:styleId="CommentReference">
    <w:name w:val="annotation reference"/>
    <w:basedOn w:val="DefaultParagraphFont"/>
    <w:uiPriority w:val="99"/>
    <w:semiHidden/>
    <w:unhideWhenUsed/>
    <w:rPr>
      <w:rFonts w:cs="Times New Roman"/>
      <w:sz w:val="16"/>
      <w:szCs w:val="16"/>
    </w:rPr>
  </w:style>
  <w:style w:type="character" w:customStyle="1" w:styleId="redtext1">
    <w:name w:val="redtext1"/>
    <w:basedOn w:val="DefaultParagraphFont"/>
    <w:rPr>
      <w:rFonts w:cs="Times New Roman"/>
      <w:color w:val="CC0000"/>
    </w:rPr>
  </w:style>
  <w:style w:type="character" w:customStyle="1" w:styleId="point1">
    <w:name w:val="point1"/>
    <w:basedOn w:val="DefaultParagraphFont"/>
    <w:rPr>
      <w:rFonts w:cs="Times New Roman"/>
      <w:sz w:val="20"/>
      <w:szCs w:val="20"/>
    </w:rPr>
  </w:style>
  <w:style w:type="character" w:styleId="Strong">
    <w:name w:val="Strong"/>
    <w:basedOn w:val="DefaultParagraphFont"/>
    <w:uiPriority w:val="22"/>
    <w:qFormat/>
    <w:rPr>
      <w:rFonts w:cs="Times New Roman"/>
      <w:b/>
      <w:bCs/>
    </w:rPr>
  </w:style>
  <w:style w:type="character" w:styleId="Emphasis">
    <w:name w:val="Emphasis"/>
    <w:basedOn w:val="DefaultParagraphFont"/>
    <w:uiPriority w:val="20"/>
    <w:qFormat/>
    <w:rPr>
      <w:rFonts w:cs="Times New Roman"/>
      <w:i/>
      <w:iCs/>
    </w:rPr>
  </w:style>
  <w:style w:type="paragraph" w:styleId="NoSpacing">
    <w:name w:val="No Spacing"/>
    <w:link w:val="NoSpacingChar"/>
    <w:uiPriority w:val="1"/>
    <w:qFormat/>
    <w:rsid w:val="00FA57C2"/>
    <w:rPr>
      <w:rFonts w:eastAsiaTheme="minorEastAsia"/>
      <w:sz w:val="24"/>
      <w:szCs w:val="24"/>
    </w:rPr>
  </w:style>
  <w:style w:type="paragraph" w:styleId="Header">
    <w:name w:val="header"/>
    <w:basedOn w:val="Normal"/>
    <w:link w:val="HeaderChar"/>
    <w:uiPriority w:val="99"/>
    <w:unhideWhenUsed/>
    <w:rsid w:val="00580F1B"/>
    <w:pPr>
      <w:tabs>
        <w:tab w:val="center" w:pos="4680"/>
        <w:tab w:val="right" w:pos="9360"/>
      </w:tabs>
    </w:pPr>
  </w:style>
  <w:style w:type="character" w:customStyle="1" w:styleId="HeaderChar">
    <w:name w:val="Header Char"/>
    <w:basedOn w:val="DefaultParagraphFont"/>
    <w:link w:val="Header"/>
    <w:uiPriority w:val="99"/>
    <w:locked/>
    <w:rsid w:val="00580F1B"/>
    <w:rPr>
      <w:rFonts w:eastAsiaTheme="minorEastAsia" w:cs="Times New Roman"/>
      <w:sz w:val="24"/>
      <w:szCs w:val="24"/>
    </w:rPr>
  </w:style>
  <w:style w:type="paragraph" w:styleId="Footer">
    <w:name w:val="footer"/>
    <w:basedOn w:val="Normal"/>
    <w:link w:val="FooterChar"/>
    <w:uiPriority w:val="99"/>
    <w:unhideWhenUsed/>
    <w:rsid w:val="00580F1B"/>
    <w:pPr>
      <w:tabs>
        <w:tab w:val="center" w:pos="4680"/>
        <w:tab w:val="right" w:pos="9360"/>
      </w:tabs>
    </w:pPr>
  </w:style>
  <w:style w:type="character" w:customStyle="1" w:styleId="FooterChar">
    <w:name w:val="Footer Char"/>
    <w:basedOn w:val="DefaultParagraphFont"/>
    <w:link w:val="Footer"/>
    <w:uiPriority w:val="99"/>
    <w:locked/>
    <w:rsid w:val="00580F1B"/>
    <w:rPr>
      <w:rFonts w:eastAsiaTheme="minorEastAsia" w:cs="Times New Roman"/>
      <w:sz w:val="24"/>
      <w:szCs w:val="24"/>
    </w:rPr>
  </w:style>
  <w:style w:type="paragraph" w:customStyle="1" w:styleId="Rubric0">
    <w:name w:val="Rubric"/>
    <w:basedOn w:val="Normal"/>
    <w:link w:val="RubricChar"/>
    <w:qFormat/>
    <w:rsid w:val="00776B32"/>
    <w:rPr>
      <w:i/>
      <w:iCs/>
      <w:color w:val="C00000"/>
      <w:sz w:val="22"/>
    </w:rPr>
  </w:style>
  <w:style w:type="character" w:customStyle="1" w:styleId="NoSpacingChar">
    <w:name w:val="No Spacing Char"/>
    <w:basedOn w:val="DefaultParagraphFont"/>
    <w:link w:val="NoSpacing"/>
    <w:uiPriority w:val="1"/>
    <w:locked/>
    <w:rsid w:val="00580F1B"/>
    <w:rPr>
      <w:rFonts w:eastAsiaTheme="minorEastAsia" w:cs="Times New Roman"/>
      <w:sz w:val="24"/>
      <w:szCs w:val="24"/>
    </w:rPr>
  </w:style>
  <w:style w:type="character" w:customStyle="1" w:styleId="RubricChar">
    <w:name w:val="Rubric Char"/>
    <w:basedOn w:val="NoSpacingChar"/>
    <w:link w:val="Rubric0"/>
    <w:locked/>
    <w:rsid w:val="00776B32"/>
    <w:rPr>
      <w:rFonts w:eastAsiaTheme="minorEastAsia" w:cs="Times New Roman"/>
      <w:i/>
      <w:iCs/>
      <w:color w:val="C00000"/>
      <w:sz w:val="24"/>
      <w:szCs w:val="24"/>
    </w:rPr>
  </w:style>
  <w:style w:type="character" w:styleId="Hyperlink">
    <w:name w:val="Hyperlink"/>
    <w:basedOn w:val="DefaultParagraphFont"/>
    <w:uiPriority w:val="99"/>
    <w:unhideWhenUsed/>
    <w:rsid w:val="00E03883"/>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9695126">
      <w:marLeft w:val="0"/>
      <w:marRight w:val="0"/>
      <w:marTop w:val="0"/>
      <w:marBottom w:val="0"/>
      <w:divBdr>
        <w:top w:val="none" w:sz="0" w:space="0" w:color="auto"/>
        <w:left w:val="none" w:sz="0" w:space="0" w:color="auto"/>
        <w:bottom w:val="none" w:sz="0" w:space="0" w:color="auto"/>
        <w:right w:val="none" w:sz="0" w:space="0" w:color="auto"/>
      </w:divBdr>
      <w:divsChild>
        <w:div w:id="1769695135">
          <w:marLeft w:val="0"/>
          <w:marRight w:val="0"/>
          <w:marTop w:val="0"/>
          <w:marBottom w:val="0"/>
          <w:divBdr>
            <w:top w:val="none" w:sz="0" w:space="0" w:color="auto"/>
            <w:left w:val="none" w:sz="0" w:space="0" w:color="auto"/>
            <w:bottom w:val="none" w:sz="0" w:space="0" w:color="auto"/>
            <w:right w:val="none" w:sz="0" w:space="0" w:color="auto"/>
          </w:divBdr>
        </w:div>
      </w:divsChild>
    </w:div>
    <w:div w:id="1769695127">
      <w:marLeft w:val="0"/>
      <w:marRight w:val="0"/>
      <w:marTop w:val="0"/>
      <w:marBottom w:val="0"/>
      <w:divBdr>
        <w:top w:val="none" w:sz="0" w:space="0" w:color="auto"/>
        <w:left w:val="none" w:sz="0" w:space="0" w:color="auto"/>
        <w:bottom w:val="none" w:sz="0" w:space="0" w:color="auto"/>
        <w:right w:val="none" w:sz="0" w:space="0" w:color="auto"/>
      </w:divBdr>
      <w:divsChild>
        <w:div w:id="1769695128">
          <w:marLeft w:val="0"/>
          <w:marRight w:val="0"/>
          <w:marTop w:val="0"/>
          <w:marBottom w:val="0"/>
          <w:divBdr>
            <w:top w:val="none" w:sz="0" w:space="0" w:color="auto"/>
            <w:left w:val="none" w:sz="0" w:space="0" w:color="auto"/>
            <w:bottom w:val="none" w:sz="0" w:space="0" w:color="auto"/>
            <w:right w:val="none" w:sz="0" w:space="0" w:color="auto"/>
          </w:divBdr>
        </w:div>
        <w:div w:id="1769695132">
          <w:marLeft w:val="0"/>
          <w:marRight w:val="0"/>
          <w:marTop w:val="0"/>
          <w:marBottom w:val="0"/>
          <w:divBdr>
            <w:top w:val="none" w:sz="0" w:space="0" w:color="auto"/>
            <w:left w:val="none" w:sz="0" w:space="0" w:color="auto"/>
            <w:bottom w:val="none" w:sz="0" w:space="0" w:color="auto"/>
            <w:right w:val="none" w:sz="0" w:space="0" w:color="auto"/>
          </w:divBdr>
        </w:div>
        <w:div w:id="1769695139">
          <w:marLeft w:val="0"/>
          <w:marRight w:val="0"/>
          <w:marTop w:val="0"/>
          <w:marBottom w:val="0"/>
          <w:divBdr>
            <w:top w:val="none" w:sz="0" w:space="0" w:color="auto"/>
            <w:left w:val="none" w:sz="0" w:space="0" w:color="auto"/>
            <w:bottom w:val="none" w:sz="0" w:space="0" w:color="auto"/>
            <w:right w:val="none" w:sz="0" w:space="0" w:color="auto"/>
          </w:divBdr>
        </w:div>
        <w:div w:id="1769695140">
          <w:marLeft w:val="0"/>
          <w:marRight w:val="0"/>
          <w:marTop w:val="0"/>
          <w:marBottom w:val="0"/>
          <w:divBdr>
            <w:top w:val="none" w:sz="0" w:space="0" w:color="auto"/>
            <w:left w:val="none" w:sz="0" w:space="0" w:color="auto"/>
            <w:bottom w:val="none" w:sz="0" w:space="0" w:color="auto"/>
            <w:right w:val="none" w:sz="0" w:space="0" w:color="auto"/>
          </w:divBdr>
        </w:div>
        <w:div w:id="1769695141">
          <w:marLeft w:val="0"/>
          <w:marRight w:val="0"/>
          <w:marTop w:val="0"/>
          <w:marBottom w:val="0"/>
          <w:divBdr>
            <w:top w:val="none" w:sz="0" w:space="0" w:color="auto"/>
            <w:left w:val="none" w:sz="0" w:space="0" w:color="auto"/>
            <w:bottom w:val="none" w:sz="0" w:space="0" w:color="auto"/>
            <w:right w:val="none" w:sz="0" w:space="0" w:color="auto"/>
          </w:divBdr>
        </w:div>
        <w:div w:id="1769695142">
          <w:marLeft w:val="0"/>
          <w:marRight w:val="0"/>
          <w:marTop w:val="0"/>
          <w:marBottom w:val="0"/>
          <w:divBdr>
            <w:top w:val="none" w:sz="0" w:space="0" w:color="auto"/>
            <w:left w:val="none" w:sz="0" w:space="0" w:color="auto"/>
            <w:bottom w:val="none" w:sz="0" w:space="0" w:color="auto"/>
            <w:right w:val="none" w:sz="0" w:space="0" w:color="auto"/>
          </w:divBdr>
        </w:div>
        <w:div w:id="1769695143">
          <w:marLeft w:val="0"/>
          <w:marRight w:val="0"/>
          <w:marTop w:val="0"/>
          <w:marBottom w:val="0"/>
          <w:divBdr>
            <w:top w:val="none" w:sz="0" w:space="0" w:color="auto"/>
            <w:left w:val="none" w:sz="0" w:space="0" w:color="auto"/>
            <w:bottom w:val="none" w:sz="0" w:space="0" w:color="auto"/>
            <w:right w:val="none" w:sz="0" w:space="0" w:color="auto"/>
          </w:divBdr>
        </w:div>
        <w:div w:id="1769695146">
          <w:marLeft w:val="0"/>
          <w:marRight w:val="0"/>
          <w:marTop w:val="0"/>
          <w:marBottom w:val="0"/>
          <w:divBdr>
            <w:top w:val="none" w:sz="0" w:space="0" w:color="auto"/>
            <w:left w:val="none" w:sz="0" w:space="0" w:color="auto"/>
            <w:bottom w:val="none" w:sz="0" w:space="0" w:color="auto"/>
            <w:right w:val="none" w:sz="0" w:space="0" w:color="auto"/>
          </w:divBdr>
        </w:div>
        <w:div w:id="1769695149">
          <w:marLeft w:val="0"/>
          <w:marRight w:val="0"/>
          <w:marTop w:val="0"/>
          <w:marBottom w:val="0"/>
          <w:divBdr>
            <w:top w:val="none" w:sz="0" w:space="0" w:color="auto"/>
            <w:left w:val="none" w:sz="0" w:space="0" w:color="auto"/>
            <w:bottom w:val="none" w:sz="0" w:space="0" w:color="auto"/>
            <w:right w:val="none" w:sz="0" w:space="0" w:color="auto"/>
          </w:divBdr>
        </w:div>
      </w:divsChild>
    </w:div>
    <w:div w:id="1769695129">
      <w:marLeft w:val="0"/>
      <w:marRight w:val="0"/>
      <w:marTop w:val="0"/>
      <w:marBottom w:val="120"/>
      <w:divBdr>
        <w:top w:val="none" w:sz="0" w:space="0" w:color="auto"/>
        <w:left w:val="none" w:sz="0" w:space="0" w:color="auto"/>
        <w:bottom w:val="none" w:sz="0" w:space="0" w:color="auto"/>
        <w:right w:val="none" w:sz="0" w:space="0" w:color="auto"/>
      </w:divBdr>
    </w:div>
    <w:div w:id="1769695130">
      <w:marLeft w:val="0"/>
      <w:marRight w:val="0"/>
      <w:marTop w:val="0"/>
      <w:marBottom w:val="120"/>
      <w:divBdr>
        <w:top w:val="none" w:sz="0" w:space="0" w:color="auto"/>
        <w:left w:val="none" w:sz="0" w:space="0" w:color="auto"/>
        <w:bottom w:val="none" w:sz="0" w:space="0" w:color="auto"/>
        <w:right w:val="none" w:sz="0" w:space="0" w:color="auto"/>
      </w:divBdr>
      <w:divsChild>
        <w:div w:id="1769695147">
          <w:marLeft w:val="0"/>
          <w:marRight w:val="0"/>
          <w:marTop w:val="0"/>
          <w:marBottom w:val="0"/>
          <w:divBdr>
            <w:top w:val="none" w:sz="0" w:space="0" w:color="auto"/>
            <w:left w:val="none" w:sz="0" w:space="0" w:color="auto"/>
            <w:bottom w:val="none" w:sz="0" w:space="0" w:color="auto"/>
            <w:right w:val="none" w:sz="0" w:space="0" w:color="auto"/>
          </w:divBdr>
        </w:div>
      </w:divsChild>
    </w:div>
    <w:div w:id="1769695131">
      <w:marLeft w:val="0"/>
      <w:marRight w:val="0"/>
      <w:marTop w:val="0"/>
      <w:marBottom w:val="120"/>
      <w:divBdr>
        <w:top w:val="none" w:sz="0" w:space="0" w:color="auto"/>
        <w:left w:val="none" w:sz="0" w:space="0" w:color="auto"/>
        <w:bottom w:val="none" w:sz="0" w:space="0" w:color="auto"/>
        <w:right w:val="none" w:sz="0" w:space="0" w:color="auto"/>
      </w:divBdr>
    </w:div>
    <w:div w:id="1769695134">
      <w:marLeft w:val="0"/>
      <w:marRight w:val="0"/>
      <w:marTop w:val="0"/>
      <w:marBottom w:val="120"/>
      <w:divBdr>
        <w:top w:val="none" w:sz="0" w:space="0" w:color="auto"/>
        <w:left w:val="none" w:sz="0" w:space="0" w:color="auto"/>
        <w:bottom w:val="none" w:sz="0" w:space="0" w:color="auto"/>
        <w:right w:val="none" w:sz="0" w:space="0" w:color="auto"/>
      </w:divBdr>
    </w:div>
    <w:div w:id="1769695136">
      <w:marLeft w:val="0"/>
      <w:marRight w:val="0"/>
      <w:marTop w:val="0"/>
      <w:marBottom w:val="120"/>
      <w:divBdr>
        <w:top w:val="none" w:sz="0" w:space="0" w:color="auto"/>
        <w:left w:val="none" w:sz="0" w:space="0" w:color="auto"/>
        <w:bottom w:val="none" w:sz="0" w:space="0" w:color="auto"/>
        <w:right w:val="none" w:sz="0" w:space="0" w:color="auto"/>
      </w:divBdr>
    </w:div>
    <w:div w:id="1769695137">
      <w:marLeft w:val="0"/>
      <w:marRight w:val="0"/>
      <w:marTop w:val="0"/>
      <w:marBottom w:val="0"/>
      <w:divBdr>
        <w:top w:val="none" w:sz="0" w:space="0" w:color="auto"/>
        <w:left w:val="none" w:sz="0" w:space="0" w:color="auto"/>
        <w:bottom w:val="none" w:sz="0" w:space="0" w:color="auto"/>
        <w:right w:val="none" w:sz="0" w:space="0" w:color="auto"/>
      </w:divBdr>
      <w:divsChild>
        <w:div w:id="1769695133">
          <w:marLeft w:val="0"/>
          <w:marRight w:val="0"/>
          <w:marTop w:val="0"/>
          <w:marBottom w:val="0"/>
          <w:divBdr>
            <w:top w:val="none" w:sz="0" w:space="0" w:color="auto"/>
            <w:left w:val="none" w:sz="0" w:space="0" w:color="auto"/>
            <w:bottom w:val="none" w:sz="0" w:space="0" w:color="auto"/>
            <w:right w:val="none" w:sz="0" w:space="0" w:color="auto"/>
          </w:divBdr>
        </w:div>
      </w:divsChild>
    </w:div>
    <w:div w:id="1769695138">
      <w:marLeft w:val="0"/>
      <w:marRight w:val="0"/>
      <w:marTop w:val="0"/>
      <w:marBottom w:val="0"/>
      <w:divBdr>
        <w:top w:val="none" w:sz="0" w:space="0" w:color="auto"/>
        <w:left w:val="none" w:sz="0" w:space="0" w:color="auto"/>
        <w:bottom w:val="none" w:sz="0" w:space="0" w:color="auto"/>
        <w:right w:val="none" w:sz="0" w:space="0" w:color="auto"/>
      </w:divBdr>
    </w:div>
    <w:div w:id="1769695144">
      <w:marLeft w:val="0"/>
      <w:marRight w:val="0"/>
      <w:marTop w:val="0"/>
      <w:marBottom w:val="120"/>
      <w:divBdr>
        <w:top w:val="none" w:sz="0" w:space="0" w:color="auto"/>
        <w:left w:val="none" w:sz="0" w:space="0" w:color="auto"/>
        <w:bottom w:val="none" w:sz="0" w:space="0" w:color="auto"/>
        <w:right w:val="none" w:sz="0" w:space="0" w:color="auto"/>
      </w:divBdr>
    </w:div>
    <w:div w:id="1769695145">
      <w:marLeft w:val="0"/>
      <w:marRight w:val="0"/>
      <w:marTop w:val="0"/>
      <w:marBottom w:val="0"/>
      <w:divBdr>
        <w:top w:val="none" w:sz="0" w:space="0" w:color="auto"/>
        <w:left w:val="none" w:sz="0" w:space="0" w:color="auto"/>
        <w:bottom w:val="none" w:sz="0" w:space="0" w:color="auto"/>
        <w:right w:val="none" w:sz="0" w:space="0" w:color="auto"/>
      </w:divBdr>
    </w:div>
    <w:div w:id="176969514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465</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3.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506B6-1890-46CF-BAEA-BE59EE693E7F}">
  <ds:schemaRefs>
    <ds:schemaRef ds:uri="http://schemas.microsoft.com/sharepoint/v3/contenttype/forms"/>
  </ds:schemaRefs>
</ds:datastoreItem>
</file>

<file path=customXml/itemProps2.xml><?xml version="1.0" encoding="utf-8"?>
<ds:datastoreItem xmlns:ds="http://schemas.openxmlformats.org/officeDocument/2006/customXml" ds:itemID="{C249B76F-53AC-4F5B-AA81-5938E4FB73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73B890-F2BC-462F-A76A-1913096016A9}"/>
</file>

<file path=customXml/itemProps4.xml><?xml version="1.0" encoding="utf-8"?>
<ds:datastoreItem xmlns:ds="http://schemas.openxmlformats.org/officeDocument/2006/customXml" ds:itemID="{FDDACC68-F16B-4EEF-9ACD-F7784B71F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715</Words>
  <Characters>22165</Characters>
  <Application>Microsoft Office Word</Application>
  <DocSecurity>0</DocSecurity>
  <Lines>554</Lines>
  <Paragraphs>358</Paragraphs>
  <ScaleCrop>false</ScaleCrop>
  <HeadingPairs>
    <vt:vector size="2" baseType="variant">
      <vt:variant>
        <vt:lpstr>Title</vt:lpstr>
      </vt:variant>
      <vt:variant>
        <vt:i4>1</vt:i4>
      </vt:variant>
    </vt:vector>
  </HeadingPairs>
  <TitlesOfParts>
    <vt:vector size="1" baseType="lpstr">
      <vt:lpstr>Consecration of Deaconesses and Diaconal Ministers</vt:lpstr>
    </vt:vector>
  </TitlesOfParts>
  <Company/>
  <LinksUpToDate>false</LinksUpToDate>
  <CharactersWithSpaces>2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tion to the Ministry of Word and Service</dc:title>
  <dc:subject/>
  <dc:creator>seltzm</dc:creator>
  <cp:keywords/>
  <dc:description/>
  <cp:lastModifiedBy>John Weit</cp:lastModifiedBy>
  <cp:revision>9</cp:revision>
  <cp:lastPrinted>2016-11-16T16:47:00Z</cp:lastPrinted>
  <dcterms:created xsi:type="dcterms:W3CDTF">2019-10-18T14:46:00Z</dcterms:created>
  <dcterms:modified xsi:type="dcterms:W3CDTF">2019-11-1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_dlc_policyId">
    <vt:lpwstr/>
  </property>
  <property fmtid="{D5CDD505-2E9C-101B-9397-08002B2CF9AE}" pid="7" name="dbcb669f85a94c79882e4591e49db382">
    <vt:lpwstr>Worship|2e65a392-3a3c-497c-81f5-58c788953bf0</vt:lpwstr>
  </property>
  <property fmtid="{D5CDD505-2E9C-101B-9397-08002B2CF9AE}" pid="8" name="WorkflowChangePath">
    <vt:lpwstr>32a077e0-ba6a-407a-9a7a-918258ea8736,4;32a077e0-ba6a-407a-9a7a-918258ea8736,7;32a077e0-ba6a-407a-9a7a-918258ea8736,12;</vt:lpwstr>
  </property>
  <property fmtid="{D5CDD505-2E9C-101B-9397-08002B2CF9AE}" pid="9" name="f4e18a6ced514bde9eff9825603cfd24">
    <vt:lpwstr>Minister of Word and Service|e293f901-44f6-4029-8ced-25823579de40</vt:lpwstr>
  </property>
  <property fmtid="{D5CDD505-2E9C-101B-9397-08002B2CF9AE}" pid="10" name="Resource Language">
    <vt:lpwstr>5;#English|2a561fb9-8cee-4c70-9ce6-5f63a2094213</vt:lpwstr>
  </property>
  <property fmtid="{D5CDD505-2E9C-101B-9397-08002B2CF9AE}" pid="11" name="Resource Category">
    <vt:lpwstr>240;#Worship|2e65a392-3a3c-497c-81f5-58c788953bf0</vt:lpwstr>
  </property>
  <property fmtid="{D5CDD505-2E9C-101B-9397-08002B2CF9AE}" pid="12" name="Resource Primary Audience">
    <vt:lpwstr>465;#Minister of Word and Service|e293f901-44f6-4029-8ced-25823579de40</vt:lpwstr>
  </property>
  <property fmtid="{D5CDD505-2E9C-101B-9397-08002B2CF9AE}" pid="13" name="ItemRetentionFormula">
    <vt:lpwstr/>
  </property>
  <property fmtid="{D5CDD505-2E9C-101B-9397-08002B2CF9AE}" pid="14" name="Resource Interests">
    <vt:lpwstr>55;#Worship|c406088f-0711-4c66-87d0-ed15329cd850</vt:lpwstr>
  </property>
  <property fmtid="{D5CDD505-2E9C-101B-9397-08002B2CF9AE}" pid="15" name="Resource Subcategory">
    <vt:lpwstr>355;#Litergy|9e108104-e4d0-4dae-8010-41d9c354fc8d</vt:lpwstr>
  </property>
  <property fmtid="{D5CDD505-2E9C-101B-9397-08002B2CF9AE}" pid="16" name="Metrics File with Extension">
    <vt:lpwstr>1274</vt:lpwstr>
  </property>
</Properties>
</file>